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FD1D406" w14:textId="2CF8F10B" w:rsidR="000027AF" w:rsidRPr="005B764A" w:rsidRDefault="00621F2F" w:rsidP="00621F2F">
      <w:pPr>
        <w:pStyle w:val="Caption"/>
        <w:spacing w:after="120"/>
        <w:ind w:left="2722" w:hanging="2722"/>
        <w:rPr>
          <w:rFonts w:cs="Times New Roman"/>
          <w:color w:val="auto"/>
          <w:szCs w:val="24"/>
        </w:rPr>
      </w:pPr>
      <w:bookmarkStart w:id="0" w:name="_GoBack"/>
      <w:bookmarkEnd w:id="0"/>
      <w:r w:rsidRPr="00621F2F">
        <w:rPr>
          <w:rFonts w:cs="Times New Roman"/>
          <w:b/>
          <w:bCs/>
          <w:color w:val="auto"/>
          <w:szCs w:val="24"/>
        </w:rPr>
        <w:t>Supplementary Table S1</w:t>
      </w:r>
      <w:r>
        <w:rPr>
          <w:rFonts w:cs="Times New Roman"/>
          <w:b/>
          <w:bCs/>
          <w:color w:val="auto"/>
          <w:szCs w:val="24"/>
        </w:rPr>
        <w:t>.</w:t>
      </w:r>
      <w:r w:rsidR="000027AF" w:rsidRPr="005B764A">
        <w:rPr>
          <w:rFonts w:cs="Times New Roman"/>
          <w:color w:val="auto"/>
          <w:szCs w:val="24"/>
        </w:rPr>
        <w:t xml:space="preserve"> Mineral composition (mg/L) of tea samples prepared in different </w:t>
      </w:r>
      <w:r w:rsidR="00092B1F">
        <w:rPr>
          <w:rFonts w:cs="Times New Roman"/>
          <w:color w:val="auto"/>
          <w:szCs w:val="24"/>
        </w:rPr>
        <w:t>steeping times</w:t>
      </w:r>
    </w:p>
    <w:tbl>
      <w:tblPr>
        <w:tblW w:w="10567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77"/>
        <w:gridCol w:w="854"/>
        <w:gridCol w:w="992"/>
        <w:gridCol w:w="993"/>
        <w:gridCol w:w="993"/>
        <w:gridCol w:w="993"/>
        <w:gridCol w:w="993"/>
        <w:gridCol w:w="993"/>
        <w:gridCol w:w="993"/>
        <w:gridCol w:w="993"/>
        <w:gridCol w:w="993"/>
      </w:tblGrid>
      <w:tr w:rsidR="001D5C60" w:rsidRPr="007B17BA" w14:paraId="667DF995" w14:textId="77777777" w:rsidTr="00493CD2">
        <w:trPr>
          <w:trHeight w:val="454"/>
        </w:trPr>
        <w:tc>
          <w:tcPr>
            <w:tcW w:w="777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29B79078" w14:textId="77777777" w:rsidR="00D02133" w:rsidRPr="007B17BA" w:rsidRDefault="00D02133" w:rsidP="005C27C2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eastAsia="Times New Roman" w:cs="Times New Roman"/>
                <w:sz w:val="20"/>
                <w:szCs w:val="20"/>
              </w:rPr>
              <w:t>Sample</w:t>
            </w:r>
          </w:p>
        </w:tc>
        <w:tc>
          <w:tcPr>
            <w:tcW w:w="854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022E1720" w14:textId="30B22817" w:rsidR="00D02133" w:rsidRPr="007B17BA" w:rsidRDefault="004D2875" w:rsidP="005C27C2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Time</w:t>
            </w:r>
          </w:p>
        </w:tc>
        <w:tc>
          <w:tcPr>
            <w:tcW w:w="992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39DDB3" w14:textId="77777777" w:rsidR="00D02133" w:rsidRPr="007B17BA" w:rsidRDefault="00D02133" w:rsidP="00493CD2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eastAsia="Times New Roman" w:cs="Times New Roman"/>
                <w:sz w:val="20"/>
                <w:szCs w:val="20"/>
              </w:rPr>
              <w:t>Al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6FFAE2E9" w14:textId="77777777" w:rsidR="00D02133" w:rsidRPr="007B17BA" w:rsidRDefault="00D02133" w:rsidP="00493CD2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eastAsia="Times New Roman" w:cs="Times New Roman"/>
                <w:sz w:val="20"/>
                <w:szCs w:val="20"/>
              </w:rPr>
              <w:t>Ca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6DFEF0C" w14:textId="77777777" w:rsidR="00D02133" w:rsidRPr="007B17BA" w:rsidRDefault="00D02133" w:rsidP="00493CD2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eastAsia="Times New Roman" w:cs="Times New Roman"/>
                <w:sz w:val="20"/>
                <w:szCs w:val="20"/>
              </w:rPr>
              <w:t>Cu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7E25023" w14:textId="77777777" w:rsidR="00D02133" w:rsidRPr="007B17BA" w:rsidRDefault="00D02133" w:rsidP="00493CD2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eastAsia="Times New Roman" w:cs="Times New Roman"/>
                <w:sz w:val="20"/>
                <w:szCs w:val="20"/>
              </w:rPr>
              <w:t>Fe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20293212" w14:textId="77777777" w:rsidR="00D02133" w:rsidRPr="007B17BA" w:rsidRDefault="00D02133" w:rsidP="00493CD2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eastAsia="Times New Roman" w:cs="Times New Roman"/>
                <w:sz w:val="20"/>
                <w:szCs w:val="20"/>
              </w:rPr>
              <w:t>K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772B0D5" w14:textId="77777777" w:rsidR="00D02133" w:rsidRPr="007B17BA" w:rsidRDefault="00D02133" w:rsidP="00493CD2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eastAsia="Times New Roman" w:cs="Times New Roman"/>
                <w:sz w:val="20"/>
                <w:szCs w:val="20"/>
              </w:rPr>
              <w:t>Mg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35F6C27B" w14:textId="77777777" w:rsidR="00D02133" w:rsidRPr="007B17BA" w:rsidRDefault="00D02133" w:rsidP="00493CD2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eastAsia="Times New Roman" w:cs="Times New Roman"/>
                <w:sz w:val="20"/>
                <w:szCs w:val="20"/>
              </w:rPr>
              <w:t>Mn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68FC020" w14:textId="77777777" w:rsidR="00D02133" w:rsidRPr="007B17BA" w:rsidRDefault="00D02133" w:rsidP="00493CD2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eastAsia="Times New Roman" w:cs="Times New Roman"/>
                <w:sz w:val="20"/>
                <w:szCs w:val="20"/>
              </w:rPr>
              <w:t>Na</w:t>
            </w: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63CA647D" w14:textId="77777777" w:rsidR="00D02133" w:rsidRPr="007B17BA" w:rsidRDefault="00D02133" w:rsidP="00493CD2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eastAsia="Times New Roman" w:cs="Times New Roman"/>
                <w:sz w:val="20"/>
                <w:szCs w:val="20"/>
              </w:rPr>
              <w:t>Zn</w:t>
            </w:r>
          </w:p>
        </w:tc>
      </w:tr>
      <w:tr w:rsidR="001D5C60" w:rsidRPr="007B17BA" w14:paraId="4D3E387F" w14:textId="77777777" w:rsidTr="00AC01BC">
        <w:trPr>
          <w:trHeight w:val="300"/>
        </w:trPr>
        <w:tc>
          <w:tcPr>
            <w:tcW w:w="7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09DCB1BC" w14:textId="77777777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cs="Times New Roman"/>
                <w:sz w:val="20"/>
                <w:szCs w:val="20"/>
              </w:rPr>
              <w:t>BC</w:t>
            </w:r>
          </w:p>
        </w:tc>
        <w:tc>
          <w:tcPr>
            <w:tcW w:w="854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729B1C49" w14:textId="20ACB590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399160E" w14:textId="17C5714A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3.73 b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62EFE289" w14:textId="5E965339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4.16 h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7D29E9A" w14:textId="4C58F723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5 d-f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561B44F3" w14:textId="2F00BCCF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05 k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6F30F14C" w14:textId="260A6096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210.05 ab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3A5D457" w14:textId="63D28BD3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9.75 c-e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4BCFDE74" w14:textId="01A0BA76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1.47 h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0095E19C" w14:textId="350D9A94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5.96 a</w:t>
            </w:r>
          </w:p>
        </w:tc>
        <w:tc>
          <w:tcPr>
            <w:tcW w:w="993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</w:tcPr>
          <w:p w14:paraId="10FCCC81" w14:textId="2E3D7411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36 a</w:t>
            </w:r>
          </w:p>
        </w:tc>
      </w:tr>
      <w:tr w:rsidR="001D5C60" w:rsidRPr="007B17BA" w14:paraId="1B908748" w14:textId="77777777" w:rsidTr="00AC01BC">
        <w:trPr>
          <w:trHeight w:val="300"/>
        </w:trPr>
        <w:tc>
          <w:tcPr>
            <w:tcW w:w="777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70A37FD" w14:textId="77777777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cs="Times New Roman"/>
                <w:sz w:val="20"/>
                <w:szCs w:val="20"/>
              </w:rPr>
              <w:t>BC</w:t>
            </w:r>
          </w:p>
        </w:tc>
        <w:tc>
          <w:tcPr>
            <w:tcW w:w="854" w:type="dxa"/>
            <w:tcBorders>
              <w:left w:val="nil"/>
              <w:right w:val="nil"/>
            </w:tcBorders>
            <w:vAlign w:val="center"/>
          </w:tcPr>
          <w:p w14:paraId="0E12D0F6" w14:textId="460169E7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2E71E00" w14:textId="1DCD5B2E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4.17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776950D" w14:textId="4F34DBAE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4.52 gh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B4116A1" w14:textId="0C0DCDB7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5 c-f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B0DCF1E" w14:textId="33EAEB22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06 k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BCF8751" w14:textId="592D9DD6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257.6</w:t>
            </w:r>
            <w:r>
              <w:rPr>
                <w:rFonts w:eastAsia="Times New Roman" w:cs="Times New Roman"/>
                <w:sz w:val="20"/>
                <w:szCs w:val="20"/>
              </w:rPr>
              <w:t>0</w:t>
            </w:r>
            <w:r w:rsidRPr="008903A4">
              <w:rPr>
                <w:rFonts w:eastAsia="Times New Roman" w:cs="Times New Roman"/>
                <w:sz w:val="20"/>
                <w:szCs w:val="20"/>
              </w:rPr>
              <w:t xml:space="preserve">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3870AF6" w14:textId="1A55EAD4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12.07 b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EBC65B9" w14:textId="2CE64BA4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2.02 gh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C97227B" w14:textId="3F258510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5.62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D128BF9" w14:textId="70321E32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33 ab</w:t>
            </w:r>
          </w:p>
        </w:tc>
      </w:tr>
      <w:tr w:rsidR="001D5C60" w:rsidRPr="007B17BA" w14:paraId="27403177" w14:textId="77777777" w:rsidTr="00AC01BC">
        <w:trPr>
          <w:trHeight w:val="300"/>
        </w:trPr>
        <w:tc>
          <w:tcPr>
            <w:tcW w:w="777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72768A0" w14:textId="02E69C73" w:rsidR="001D5C60" w:rsidRPr="007B17BA" w:rsidRDefault="001D5C60" w:rsidP="001D5C60">
            <w:pPr>
              <w:spacing w:before="0"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7B17BA">
              <w:rPr>
                <w:rFonts w:cs="Times New Roman"/>
                <w:sz w:val="20"/>
                <w:szCs w:val="20"/>
              </w:rPr>
              <w:t>BC</w:t>
            </w:r>
          </w:p>
        </w:tc>
        <w:tc>
          <w:tcPr>
            <w:tcW w:w="854" w:type="dxa"/>
            <w:tcBorders>
              <w:left w:val="nil"/>
              <w:right w:val="nil"/>
            </w:tcBorders>
            <w:vAlign w:val="center"/>
          </w:tcPr>
          <w:p w14:paraId="3DE5AD20" w14:textId="5EC3FAE2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F2F66CA" w14:textId="4532BFD0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4.33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88715C5" w14:textId="5BF4405B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4.74 f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15AFDDD" w14:textId="08998A59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6 c-f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AC9ABDA" w14:textId="20B06AE9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06 jk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5D29640" w14:textId="460CFCAC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280.2</w:t>
            </w:r>
            <w:r>
              <w:rPr>
                <w:rFonts w:eastAsia="Times New Roman" w:cs="Times New Roman"/>
                <w:sz w:val="20"/>
                <w:szCs w:val="20"/>
              </w:rPr>
              <w:t>0</w:t>
            </w:r>
            <w:r w:rsidRPr="008903A4">
              <w:rPr>
                <w:rFonts w:eastAsia="Times New Roman" w:cs="Times New Roman"/>
                <w:sz w:val="20"/>
                <w:szCs w:val="20"/>
              </w:rPr>
              <w:t xml:space="preserve">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ADAE23D" w14:textId="453146BD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14.63 a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A261D2A" w14:textId="3F6EF17A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2.72 e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339E0C0" w14:textId="3573CB0E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5.24 a-c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E6FEF67" w14:textId="70F7B2FC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32 a-c</w:t>
            </w:r>
          </w:p>
        </w:tc>
      </w:tr>
      <w:tr w:rsidR="001D5C60" w:rsidRPr="007B17BA" w14:paraId="54573728" w14:textId="77777777" w:rsidTr="00AC01BC">
        <w:trPr>
          <w:trHeight w:val="300"/>
        </w:trPr>
        <w:tc>
          <w:tcPr>
            <w:tcW w:w="777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2A1C8F8" w14:textId="640C89F1" w:rsidR="001D5C60" w:rsidRPr="007B17BA" w:rsidRDefault="001D5C60" w:rsidP="001D5C60">
            <w:pPr>
              <w:spacing w:before="0"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7B17BA">
              <w:rPr>
                <w:rFonts w:cs="Times New Roman"/>
                <w:sz w:val="20"/>
                <w:szCs w:val="20"/>
              </w:rPr>
              <w:t>BC</w:t>
            </w:r>
          </w:p>
        </w:tc>
        <w:tc>
          <w:tcPr>
            <w:tcW w:w="854" w:type="dxa"/>
            <w:tcBorders>
              <w:left w:val="nil"/>
              <w:right w:val="nil"/>
            </w:tcBorders>
            <w:vAlign w:val="center"/>
          </w:tcPr>
          <w:p w14:paraId="43A7C136" w14:textId="0737DA90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20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5AC1CD8" w14:textId="4D012821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4.43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6DB5759" w14:textId="2C13A900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5.03 e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7B2B2BF" w14:textId="055D39E6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5 c-f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D8012D2" w14:textId="0B5D9986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07 I-k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55EB612" w14:textId="02AEB380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295.06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D7B715C" w14:textId="0456EE0A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18.16 a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3B89F54" w14:textId="17FDFA83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3.12 e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CC5293C" w14:textId="12BAF29B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5.14 a-d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2CBED31" w14:textId="640C94F2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31 a-c</w:t>
            </w:r>
          </w:p>
        </w:tc>
      </w:tr>
      <w:tr w:rsidR="001D5C60" w:rsidRPr="007B17BA" w14:paraId="0F04FCE0" w14:textId="77777777" w:rsidTr="00AC01BC">
        <w:trPr>
          <w:trHeight w:val="300"/>
        </w:trPr>
        <w:tc>
          <w:tcPr>
            <w:tcW w:w="777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6607C3E" w14:textId="5014DC29" w:rsidR="001D5C60" w:rsidRPr="007B17BA" w:rsidRDefault="001D5C60" w:rsidP="001D5C60">
            <w:pPr>
              <w:spacing w:before="0"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7B17BA">
              <w:rPr>
                <w:rFonts w:cs="Times New Roman"/>
                <w:sz w:val="20"/>
                <w:szCs w:val="20"/>
              </w:rPr>
              <w:t>BC</w:t>
            </w:r>
          </w:p>
        </w:tc>
        <w:tc>
          <w:tcPr>
            <w:tcW w:w="854" w:type="dxa"/>
            <w:tcBorders>
              <w:left w:val="nil"/>
              <w:right w:val="nil"/>
            </w:tcBorders>
            <w:vAlign w:val="center"/>
          </w:tcPr>
          <w:p w14:paraId="7E8B3A8D" w14:textId="1B67DB60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30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E521FDE" w14:textId="3BE28CF3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4.51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F9D702C" w14:textId="08F2C171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5.19 e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5E530BD" w14:textId="76E0B4C3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4 ef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48B73BD" w14:textId="01E6D028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08 h-k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4E3F287" w14:textId="54F71F8D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318.52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7DBE8DB" w14:textId="302D4697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21.76 a-c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A80DBCC" w14:textId="20C0A4D7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3.31 d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C7CEA76" w14:textId="17110694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4.71 a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5F3BAA66" w14:textId="0E0B27A7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3</w:t>
            </w:r>
            <w:r>
              <w:rPr>
                <w:rFonts w:eastAsia="Times New Roman" w:cs="Times New Roman"/>
                <w:sz w:val="20"/>
                <w:szCs w:val="20"/>
              </w:rPr>
              <w:t>0</w:t>
            </w:r>
            <w:r w:rsidRPr="001D5C60">
              <w:rPr>
                <w:rFonts w:eastAsia="Times New Roman" w:cs="Times New Roman"/>
                <w:sz w:val="20"/>
                <w:szCs w:val="20"/>
              </w:rPr>
              <w:t xml:space="preserve"> a-c</w:t>
            </w:r>
          </w:p>
        </w:tc>
      </w:tr>
      <w:tr w:rsidR="001D5C60" w:rsidRPr="007B17BA" w14:paraId="7FC03240" w14:textId="77777777" w:rsidTr="00AC01BC">
        <w:trPr>
          <w:trHeight w:val="300"/>
        </w:trPr>
        <w:tc>
          <w:tcPr>
            <w:tcW w:w="777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35A913B" w14:textId="4B4EFA2B" w:rsidR="001D5C60" w:rsidRPr="007B17BA" w:rsidRDefault="001D5C60" w:rsidP="001D5C60">
            <w:pPr>
              <w:spacing w:before="0" w:after="0" w:line="240" w:lineRule="auto"/>
              <w:jc w:val="center"/>
              <w:rPr>
                <w:rFonts w:cs="Times New Roman"/>
                <w:sz w:val="20"/>
                <w:szCs w:val="20"/>
              </w:rPr>
            </w:pPr>
            <w:r w:rsidRPr="007B17BA">
              <w:rPr>
                <w:rFonts w:cs="Times New Roman"/>
                <w:sz w:val="20"/>
                <w:szCs w:val="20"/>
              </w:rPr>
              <w:t>BC</w:t>
            </w:r>
          </w:p>
        </w:tc>
        <w:tc>
          <w:tcPr>
            <w:tcW w:w="854" w:type="dxa"/>
            <w:tcBorders>
              <w:left w:val="nil"/>
              <w:right w:val="nil"/>
            </w:tcBorders>
            <w:vAlign w:val="center"/>
          </w:tcPr>
          <w:p w14:paraId="14824374" w14:textId="102FD6B5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45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4626366" w14:textId="045C86D1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4.64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D8C2AFB" w14:textId="1A661FF1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5.51 c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5599A60" w14:textId="7F4F7C5E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4 ef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98441C0" w14:textId="49FF3B94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09 g-k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1DB1361" w14:textId="4D8A6D56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340.82 a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C8345A8" w14:textId="33A05A83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24.46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3141A92" w14:textId="7573FD37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3.63 c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54C1308" w14:textId="4CDC64B8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4.67 a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5282D207" w14:textId="5CFCE571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3</w:t>
            </w:r>
            <w:r>
              <w:rPr>
                <w:rFonts w:eastAsia="Times New Roman" w:cs="Times New Roman"/>
                <w:sz w:val="20"/>
                <w:szCs w:val="20"/>
              </w:rPr>
              <w:t>0</w:t>
            </w:r>
            <w:r w:rsidRPr="001D5C60">
              <w:rPr>
                <w:rFonts w:eastAsia="Times New Roman" w:cs="Times New Roman"/>
                <w:sz w:val="20"/>
                <w:szCs w:val="20"/>
              </w:rPr>
              <w:t xml:space="preserve"> a-c</w:t>
            </w:r>
          </w:p>
        </w:tc>
      </w:tr>
      <w:tr w:rsidR="001D5C60" w:rsidRPr="007B17BA" w14:paraId="03D18183" w14:textId="77777777" w:rsidTr="00AC01BC">
        <w:trPr>
          <w:trHeight w:val="300"/>
        </w:trPr>
        <w:tc>
          <w:tcPr>
            <w:tcW w:w="777" w:type="dxa"/>
            <w:tcBorders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12A29500" w14:textId="77777777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cs="Times New Roman"/>
                <w:sz w:val="20"/>
                <w:szCs w:val="20"/>
              </w:rPr>
              <w:t>BC</w:t>
            </w:r>
          </w:p>
        </w:tc>
        <w:tc>
          <w:tcPr>
            <w:tcW w:w="854" w:type="dxa"/>
            <w:tcBorders>
              <w:left w:val="nil"/>
              <w:bottom w:val="dashed" w:sz="4" w:space="0" w:color="auto"/>
              <w:right w:val="nil"/>
            </w:tcBorders>
            <w:vAlign w:val="center"/>
          </w:tcPr>
          <w:p w14:paraId="023ACB30" w14:textId="3129F443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60</w:t>
            </w:r>
          </w:p>
        </w:tc>
        <w:tc>
          <w:tcPr>
            <w:tcW w:w="992" w:type="dxa"/>
            <w:tcBorders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2491AE08" w14:textId="3B1D290D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4.83 ab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03CE283A" w14:textId="7A34A9F9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5.63 c-h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E9EFD9" w14:textId="2D62DB70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6 c-f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vAlign w:val="center"/>
          </w:tcPr>
          <w:p w14:paraId="27A302D8" w14:textId="35BF56C9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11 e-k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vAlign w:val="center"/>
          </w:tcPr>
          <w:p w14:paraId="33B0D5FC" w14:textId="2D35AE94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350.22 a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vAlign w:val="center"/>
          </w:tcPr>
          <w:p w14:paraId="220E0342" w14:textId="580EF772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27.02 a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vAlign w:val="center"/>
          </w:tcPr>
          <w:p w14:paraId="0E9FC53C" w14:textId="34A0B5FE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3.86 b-h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vAlign w:val="center"/>
          </w:tcPr>
          <w:p w14:paraId="225E4280" w14:textId="25636F3D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4.23 a-f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vAlign w:val="center"/>
          </w:tcPr>
          <w:p w14:paraId="1529E8B7" w14:textId="6CFB0D98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3</w:t>
            </w:r>
            <w:r>
              <w:rPr>
                <w:rFonts w:eastAsia="Times New Roman" w:cs="Times New Roman"/>
                <w:sz w:val="20"/>
                <w:szCs w:val="20"/>
              </w:rPr>
              <w:t>0</w:t>
            </w:r>
            <w:r w:rsidRPr="001D5C60">
              <w:rPr>
                <w:rFonts w:eastAsia="Times New Roman" w:cs="Times New Roman"/>
                <w:sz w:val="20"/>
                <w:szCs w:val="20"/>
              </w:rPr>
              <w:t xml:space="preserve"> a-c</w:t>
            </w:r>
          </w:p>
        </w:tc>
      </w:tr>
      <w:tr w:rsidR="001D5C60" w:rsidRPr="007B17BA" w14:paraId="6B53B059" w14:textId="77777777" w:rsidTr="00AC01BC">
        <w:trPr>
          <w:trHeight w:val="300"/>
        </w:trPr>
        <w:tc>
          <w:tcPr>
            <w:tcW w:w="777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622794" w14:textId="77777777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eastAsia="Times New Roman" w:cs="Times New Roman"/>
                <w:sz w:val="20"/>
                <w:szCs w:val="20"/>
              </w:rPr>
              <w:t>BT</w:t>
            </w:r>
          </w:p>
        </w:tc>
        <w:tc>
          <w:tcPr>
            <w:tcW w:w="854" w:type="dxa"/>
            <w:tcBorders>
              <w:top w:val="dashed" w:sz="4" w:space="0" w:color="auto"/>
              <w:left w:val="nil"/>
              <w:bottom w:val="nil"/>
              <w:right w:val="nil"/>
            </w:tcBorders>
            <w:vAlign w:val="center"/>
          </w:tcPr>
          <w:p w14:paraId="2B9519F4" w14:textId="2D44DBF5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2118088" w14:textId="2B2B2505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7.85 ab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47CA18C" w14:textId="5C294BA5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5.3 d-h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C4E3DEA" w14:textId="1FABB5BA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6 a-f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bottom w:val="nil"/>
              <w:right w:val="nil"/>
            </w:tcBorders>
            <w:vAlign w:val="center"/>
          </w:tcPr>
          <w:p w14:paraId="60AA33D7" w14:textId="5730C181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1</w:t>
            </w:r>
            <w:r>
              <w:rPr>
                <w:rFonts w:eastAsia="Times New Roman" w:cs="Times New Roman"/>
                <w:sz w:val="20"/>
                <w:szCs w:val="20"/>
              </w:rPr>
              <w:t>0</w:t>
            </w:r>
            <w:r w:rsidRPr="00515A97">
              <w:rPr>
                <w:rFonts w:eastAsia="Times New Roman" w:cs="Times New Roman"/>
                <w:sz w:val="20"/>
                <w:szCs w:val="20"/>
              </w:rPr>
              <w:t xml:space="preserve"> f-k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bottom w:val="nil"/>
              <w:right w:val="nil"/>
            </w:tcBorders>
            <w:vAlign w:val="center"/>
          </w:tcPr>
          <w:p w14:paraId="7C93A66E" w14:textId="19139C8F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189.21 ab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bottom w:val="nil"/>
              <w:right w:val="nil"/>
            </w:tcBorders>
            <w:vAlign w:val="center"/>
          </w:tcPr>
          <w:p w14:paraId="4764B64F" w14:textId="5F465463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7.09 de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bottom w:val="nil"/>
              <w:right w:val="nil"/>
            </w:tcBorders>
            <w:vAlign w:val="center"/>
          </w:tcPr>
          <w:p w14:paraId="7DB2C159" w14:textId="0E774512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3.31 d-h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bottom w:val="nil"/>
              <w:right w:val="nil"/>
            </w:tcBorders>
            <w:vAlign w:val="center"/>
          </w:tcPr>
          <w:p w14:paraId="4DB06C91" w14:textId="4A89C142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3.97 a-g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bottom w:val="nil"/>
              <w:right w:val="nil"/>
            </w:tcBorders>
            <w:vAlign w:val="center"/>
          </w:tcPr>
          <w:p w14:paraId="0441CC9F" w14:textId="2C6FCA92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28 a-c</w:t>
            </w:r>
          </w:p>
        </w:tc>
      </w:tr>
      <w:tr w:rsidR="001D5C60" w:rsidRPr="007B17BA" w14:paraId="0D74E6FF" w14:textId="77777777" w:rsidTr="00AC01BC">
        <w:trPr>
          <w:trHeight w:val="300"/>
        </w:trPr>
        <w:tc>
          <w:tcPr>
            <w:tcW w:w="777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4A13634" w14:textId="77777777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eastAsia="Times New Roman" w:cs="Times New Roman"/>
                <w:sz w:val="20"/>
                <w:szCs w:val="20"/>
              </w:rPr>
              <w:t>BT</w:t>
            </w:r>
          </w:p>
        </w:tc>
        <w:tc>
          <w:tcPr>
            <w:tcW w:w="854" w:type="dxa"/>
            <w:tcBorders>
              <w:left w:val="nil"/>
              <w:right w:val="nil"/>
            </w:tcBorders>
            <w:vAlign w:val="center"/>
          </w:tcPr>
          <w:p w14:paraId="37A923B6" w14:textId="1C256077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ECBC725" w14:textId="4A770950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8.75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AA3C1F7" w14:textId="5B485EFD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5.67 c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754ED63" w14:textId="19676BA7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6 a-f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0239B79" w14:textId="7E0AB6C2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12 d-k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11046C0" w14:textId="152BA995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219.05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8770CC4" w14:textId="79B1D200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9.62 c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A318CF4" w14:textId="208A41A8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4.42 a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9F926A2" w14:textId="0BF14C4A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3.9 a-g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64C0551" w14:textId="3C8CC0BC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28 a-c</w:t>
            </w:r>
          </w:p>
        </w:tc>
      </w:tr>
      <w:tr w:rsidR="001D5C60" w:rsidRPr="007B17BA" w14:paraId="6B61CE76" w14:textId="77777777" w:rsidTr="00AC01BC">
        <w:trPr>
          <w:trHeight w:val="300"/>
        </w:trPr>
        <w:tc>
          <w:tcPr>
            <w:tcW w:w="777" w:type="dxa"/>
            <w:tcBorders>
              <w:left w:val="nil"/>
              <w:right w:val="nil"/>
            </w:tcBorders>
            <w:shd w:val="clear" w:color="auto" w:fill="auto"/>
            <w:noWrap/>
          </w:tcPr>
          <w:p w14:paraId="000F07FA" w14:textId="0B0547F0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FE544F">
              <w:rPr>
                <w:rFonts w:eastAsia="Times New Roman" w:cs="Times New Roman"/>
                <w:sz w:val="20"/>
                <w:szCs w:val="20"/>
              </w:rPr>
              <w:t>BT</w:t>
            </w:r>
          </w:p>
        </w:tc>
        <w:tc>
          <w:tcPr>
            <w:tcW w:w="854" w:type="dxa"/>
            <w:tcBorders>
              <w:left w:val="nil"/>
              <w:right w:val="nil"/>
            </w:tcBorders>
            <w:vAlign w:val="center"/>
          </w:tcPr>
          <w:p w14:paraId="5BB1AA48" w14:textId="60F26ABA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9DE694B" w14:textId="31765137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9.47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47A4141" w14:textId="42484AF7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6.16 a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12640BE" w14:textId="2F99994B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6 a-f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38E82AF" w14:textId="62E4DDE2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14 b-i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D3815E5" w14:textId="201BD822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244.67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BACAD03" w14:textId="5E840980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12.46 b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A76161E" w14:textId="38AC07DC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5.77 a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F3B686C" w14:textId="35C15848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3.69 a-g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521C3D0" w14:textId="43FAA011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27 a-c</w:t>
            </w:r>
          </w:p>
        </w:tc>
      </w:tr>
      <w:tr w:rsidR="001D5C60" w:rsidRPr="007B17BA" w14:paraId="4D7752F1" w14:textId="77777777" w:rsidTr="00AC01BC">
        <w:trPr>
          <w:trHeight w:val="300"/>
        </w:trPr>
        <w:tc>
          <w:tcPr>
            <w:tcW w:w="777" w:type="dxa"/>
            <w:tcBorders>
              <w:left w:val="nil"/>
              <w:right w:val="nil"/>
            </w:tcBorders>
            <w:shd w:val="clear" w:color="auto" w:fill="auto"/>
            <w:noWrap/>
          </w:tcPr>
          <w:p w14:paraId="3D357D69" w14:textId="64A58878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FE544F">
              <w:rPr>
                <w:rFonts w:eastAsia="Times New Roman" w:cs="Times New Roman"/>
                <w:sz w:val="20"/>
                <w:szCs w:val="20"/>
              </w:rPr>
              <w:t>BT</w:t>
            </w:r>
          </w:p>
        </w:tc>
        <w:tc>
          <w:tcPr>
            <w:tcW w:w="854" w:type="dxa"/>
            <w:tcBorders>
              <w:left w:val="nil"/>
              <w:right w:val="nil"/>
            </w:tcBorders>
            <w:vAlign w:val="center"/>
          </w:tcPr>
          <w:p w14:paraId="4818EECD" w14:textId="4EF555EF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20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F8DF726" w14:textId="2ED321EA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10.06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44F745B" w14:textId="7F7E2EB9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6.41 a-g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72F6ACC" w14:textId="329AB1DB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5 c-f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1210699" w14:textId="6AE5E6F2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17 a-g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B070A67" w14:textId="7B463BD5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264.7</w:t>
            </w:r>
            <w:r>
              <w:rPr>
                <w:rFonts w:eastAsia="Times New Roman" w:cs="Times New Roman"/>
                <w:sz w:val="20"/>
                <w:szCs w:val="20"/>
              </w:rPr>
              <w:t>0</w:t>
            </w:r>
            <w:r w:rsidRPr="008903A4">
              <w:rPr>
                <w:rFonts w:eastAsia="Times New Roman" w:cs="Times New Roman"/>
                <w:sz w:val="20"/>
                <w:szCs w:val="20"/>
              </w:rPr>
              <w:t xml:space="preserve">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826DDC4" w14:textId="1F59677A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14.63 a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616ABEE" w14:textId="7FA18710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7.29 a-g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ECE8987" w14:textId="0FE3D5C3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3.35 a-g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47EBF22" w14:textId="02EA3F86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26 a-c</w:t>
            </w:r>
          </w:p>
        </w:tc>
      </w:tr>
      <w:tr w:rsidR="001D5C60" w:rsidRPr="007B17BA" w14:paraId="2561FF4A" w14:textId="77777777" w:rsidTr="00AC01BC">
        <w:trPr>
          <w:trHeight w:val="300"/>
        </w:trPr>
        <w:tc>
          <w:tcPr>
            <w:tcW w:w="777" w:type="dxa"/>
            <w:tcBorders>
              <w:left w:val="nil"/>
              <w:right w:val="nil"/>
            </w:tcBorders>
            <w:shd w:val="clear" w:color="auto" w:fill="auto"/>
            <w:noWrap/>
          </w:tcPr>
          <w:p w14:paraId="076E88F0" w14:textId="3D714BF8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FE544F">
              <w:rPr>
                <w:rFonts w:eastAsia="Times New Roman" w:cs="Times New Roman"/>
                <w:sz w:val="20"/>
                <w:szCs w:val="20"/>
              </w:rPr>
              <w:t>BT</w:t>
            </w:r>
          </w:p>
        </w:tc>
        <w:tc>
          <w:tcPr>
            <w:tcW w:w="854" w:type="dxa"/>
            <w:tcBorders>
              <w:left w:val="nil"/>
              <w:right w:val="nil"/>
            </w:tcBorders>
            <w:vAlign w:val="center"/>
          </w:tcPr>
          <w:p w14:paraId="36880314" w14:textId="34EE8F09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30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AEAF055" w14:textId="5998CB55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10.54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212AD18" w14:textId="186BA0A3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6.68 a-f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1873EBE" w14:textId="3FE9C1BB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5 d-f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C7EF4BD" w14:textId="0A45A0E7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19 a-d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D7FB7D9" w14:textId="381A07E3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289.37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7BCDAB9" w14:textId="07F3BA61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16.82 a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31FAB58" w14:textId="66C64987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7.96 a-f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50FD3B64" w14:textId="49C44203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3.32 a-g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DDC3ECD" w14:textId="0D7C0D54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26 a-c</w:t>
            </w:r>
          </w:p>
        </w:tc>
      </w:tr>
      <w:tr w:rsidR="001D5C60" w:rsidRPr="007B17BA" w14:paraId="4B717D79" w14:textId="77777777" w:rsidTr="00AC01BC">
        <w:trPr>
          <w:trHeight w:val="300"/>
        </w:trPr>
        <w:tc>
          <w:tcPr>
            <w:tcW w:w="777" w:type="dxa"/>
            <w:tcBorders>
              <w:left w:val="nil"/>
              <w:right w:val="nil"/>
            </w:tcBorders>
            <w:shd w:val="clear" w:color="auto" w:fill="auto"/>
            <w:noWrap/>
          </w:tcPr>
          <w:p w14:paraId="2121451F" w14:textId="3E7C43E8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FE544F">
              <w:rPr>
                <w:rFonts w:eastAsia="Times New Roman" w:cs="Times New Roman"/>
                <w:sz w:val="20"/>
                <w:szCs w:val="20"/>
              </w:rPr>
              <w:t>BT</w:t>
            </w:r>
          </w:p>
        </w:tc>
        <w:tc>
          <w:tcPr>
            <w:tcW w:w="854" w:type="dxa"/>
            <w:tcBorders>
              <w:left w:val="nil"/>
              <w:right w:val="nil"/>
            </w:tcBorders>
            <w:vAlign w:val="center"/>
          </w:tcPr>
          <w:p w14:paraId="14657FD8" w14:textId="3EF2249C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45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4E6432F" w14:textId="5C743B2B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10.94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0AC2103" w14:textId="7BC27AF2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6.88 a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67B601C" w14:textId="05B9E7CC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5 c-f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622DADB" w14:textId="589BA72F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21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232BE62" w14:textId="6BD050F7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311.68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FBE5944" w14:textId="71065248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18.43 a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473713A" w14:textId="6F00DF44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8.84 a-d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BCBA1A7" w14:textId="792CC6F4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3.17 b-g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E054695" w14:textId="149C0BE9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26 a-c</w:t>
            </w:r>
          </w:p>
        </w:tc>
      </w:tr>
      <w:tr w:rsidR="001D5C60" w:rsidRPr="007B17BA" w14:paraId="657A9EDC" w14:textId="77777777" w:rsidTr="00AC01BC">
        <w:trPr>
          <w:trHeight w:val="300"/>
        </w:trPr>
        <w:tc>
          <w:tcPr>
            <w:tcW w:w="777" w:type="dxa"/>
            <w:tcBorders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58CE6DB2" w14:textId="77777777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eastAsia="Times New Roman" w:cs="Times New Roman"/>
                <w:sz w:val="20"/>
                <w:szCs w:val="20"/>
              </w:rPr>
              <w:t>BT</w:t>
            </w:r>
          </w:p>
        </w:tc>
        <w:tc>
          <w:tcPr>
            <w:tcW w:w="854" w:type="dxa"/>
            <w:tcBorders>
              <w:left w:val="nil"/>
              <w:bottom w:val="dashed" w:sz="4" w:space="0" w:color="auto"/>
              <w:right w:val="nil"/>
            </w:tcBorders>
            <w:vAlign w:val="center"/>
          </w:tcPr>
          <w:p w14:paraId="02533430" w14:textId="657ADF0B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60</w:t>
            </w:r>
          </w:p>
        </w:tc>
        <w:tc>
          <w:tcPr>
            <w:tcW w:w="992" w:type="dxa"/>
            <w:tcBorders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4D05C5D7" w14:textId="3C58B86A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11.22 ab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7183AFFB" w14:textId="0EB97258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7.03 a-e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64033016" w14:textId="638868A2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6 b-f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vAlign w:val="center"/>
          </w:tcPr>
          <w:p w14:paraId="6958983A" w14:textId="79BD4172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23 a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vAlign w:val="center"/>
          </w:tcPr>
          <w:p w14:paraId="06D4D9EB" w14:textId="062B1A84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328.72 a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vAlign w:val="center"/>
          </w:tcPr>
          <w:p w14:paraId="2EB8AE9D" w14:textId="11553DEF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20.82 a-d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vAlign w:val="center"/>
          </w:tcPr>
          <w:p w14:paraId="7E0F973F" w14:textId="101CA7E5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9.34 ab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vAlign w:val="center"/>
          </w:tcPr>
          <w:p w14:paraId="372A4067" w14:textId="4290C57A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3.13 b-g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vAlign w:val="center"/>
          </w:tcPr>
          <w:p w14:paraId="6AF57446" w14:textId="28525372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25 a-c</w:t>
            </w:r>
          </w:p>
        </w:tc>
      </w:tr>
      <w:tr w:rsidR="001D5C60" w:rsidRPr="007B17BA" w14:paraId="013620C6" w14:textId="77777777" w:rsidTr="00AC01BC">
        <w:trPr>
          <w:trHeight w:val="300"/>
        </w:trPr>
        <w:tc>
          <w:tcPr>
            <w:tcW w:w="777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2C2D3A76" w14:textId="77777777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eastAsia="Times New Roman" w:cs="Times New Roman"/>
                <w:sz w:val="20"/>
                <w:szCs w:val="20"/>
              </w:rPr>
              <w:t>GC</w:t>
            </w:r>
          </w:p>
        </w:tc>
        <w:tc>
          <w:tcPr>
            <w:tcW w:w="854" w:type="dxa"/>
            <w:tcBorders>
              <w:top w:val="dashed" w:sz="4" w:space="0" w:color="auto"/>
              <w:left w:val="nil"/>
              <w:bottom w:val="nil"/>
              <w:right w:val="nil"/>
            </w:tcBorders>
            <w:vAlign w:val="center"/>
          </w:tcPr>
          <w:p w14:paraId="5E2880DB" w14:textId="1DE97131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52E4300B" w14:textId="0F37CFD8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3.77 b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713F1B6" w14:textId="50F36BFC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6.22 a-g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732C932E" w14:textId="47FE2DD0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6 a-f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bottom w:val="nil"/>
              <w:right w:val="nil"/>
            </w:tcBorders>
            <w:vAlign w:val="center"/>
          </w:tcPr>
          <w:p w14:paraId="1017312B" w14:textId="386958DF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11 d-k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bottom w:val="nil"/>
              <w:right w:val="nil"/>
            </w:tcBorders>
            <w:vAlign w:val="center"/>
          </w:tcPr>
          <w:p w14:paraId="64C5EFFF" w14:textId="567D9A6B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116.35 b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bottom w:val="nil"/>
              <w:right w:val="nil"/>
            </w:tcBorders>
            <w:vAlign w:val="center"/>
          </w:tcPr>
          <w:p w14:paraId="1894FE61" w14:textId="3C65D339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5.07 e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bottom w:val="nil"/>
              <w:right w:val="nil"/>
            </w:tcBorders>
            <w:vAlign w:val="center"/>
          </w:tcPr>
          <w:p w14:paraId="26EF8291" w14:textId="5DB997FD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2.49 f-h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bottom w:val="nil"/>
              <w:right w:val="nil"/>
            </w:tcBorders>
            <w:vAlign w:val="center"/>
          </w:tcPr>
          <w:p w14:paraId="4D70B869" w14:textId="33A6E7C9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3.07 b-g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bottom w:val="nil"/>
              <w:right w:val="nil"/>
            </w:tcBorders>
            <w:vAlign w:val="center"/>
          </w:tcPr>
          <w:p w14:paraId="785F75C6" w14:textId="438E4AF5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25 a-c</w:t>
            </w:r>
          </w:p>
        </w:tc>
      </w:tr>
      <w:tr w:rsidR="001D5C60" w:rsidRPr="007B17BA" w14:paraId="365000B5" w14:textId="77777777" w:rsidTr="00AC01BC">
        <w:trPr>
          <w:trHeight w:val="300"/>
        </w:trPr>
        <w:tc>
          <w:tcPr>
            <w:tcW w:w="777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493F884" w14:textId="77777777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eastAsia="Times New Roman" w:cs="Times New Roman"/>
                <w:sz w:val="20"/>
                <w:szCs w:val="20"/>
              </w:rPr>
              <w:t>GC</w:t>
            </w:r>
          </w:p>
        </w:tc>
        <w:tc>
          <w:tcPr>
            <w:tcW w:w="854" w:type="dxa"/>
            <w:tcBorders>
              <w:left w:val="nil"/>
              <w:right w:val="nil"/>
            </w:tcBorders>
            <w:vAlign w:val="center"/>
          </w:tcPr>
          <w:p w14:paraId="0BB1965B" w14:textId="0FFFDEBA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6E1DB17" w14:textId="18D2075A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5.22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19EE221" w14:textId="1932BBEB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6.5 a-g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1755C2D7" w14:textId="7D3060F2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9 a-f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50206415" w14:textId="0E07F3CF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13 c-k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5AC5964" w14:textId="49F1DFBA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146.94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FEE0A0D" w14:textId="235C3856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6.97 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A045B75" w14:textId="4BC74603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3.52 c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4355CF7" w14:textId="772B0361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2.95 b-g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E3C31D2" w14:textId="25391685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24 a-c</w:t>
            </w:r>
          </w:p>
        </w:tc>
      </w:tr>
      <w:tr w:rsidR="001D5C60" w:rsidRPr="007B17BA" w14:paraId="2FFBEF76" w14:textId="77777777" w:rsidTr="00AC01BC">
        <w:trPr>
          <w:trHeight w:val="300"/>
        </w:trPr>
        <w:tc>
          <w:tcPr>
            <w:tcW w:w="777" w:type="dxa"/>
            <w:tcBorders>
              <w:left w:val="nil"/>
              <w:right w:val="nil"/>
            </w:tcBorders>
            <w:shd w:val="clear" w:color="auto" w:fill="auto"/>
            <w:noWrap/>
          </w:tcPr>
          <w:p w14:paraId="289C6456" w14:textId="109499FB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77182">
              <w:rPr>
                <w:rFonts w:eastAsia="Times New Roman" w:cs="Times New Roman"/>
                <w:sz w:val="20"/>
                <w:szCs w:val="20"/>
              </w:rPr>
              <w:t>GC</w:t>
            </w:r>
          </w:p>
        </w:tc>
        <w:tc>
          <w:tcPr>
            <w:tcW w:w="854" w:type="dxa"/>
            <w:tcBorders>
              <w:left w:val="nil"/>
              <w:right w:val="nil"/>
            </w:tcBorders>
            <w:vAlign w:val="center"/>
          </w:tcPr>
          <w:p w14:paraId="12C20013" w14:textId="66102F27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789A1A9" w14:textId="1C0E6336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6.66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60B922F" w14:textId="596BF48E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6.91 a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4F3DAFB" w14:textId="25D433E7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9 a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A24BB14" w14:textId="24FDB88B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15 a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E29DDAE" w14:textId="284DAB11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168</w:t>
            </w:r>
            <w:r>
              <w:rPr>
                <w:rFonts w:eastAsia="Times New Roman" w:cs="Times New Roman"/>
                <w:sz w:val="20"/>
                <w:szCs w:val="20"/>
              </w:rPr>
              <w:t>.00</w:t>
            </w:r>
            <w:r w:rsidRPr="008903A4">
              <w:rPr>
                <w:rFonts w:eastAsia="Times New Roman" w:cs="Times New Roman"/>
                <w:sz w:val="20"/>
                <w:szCs w:val="20"/>
              </w:rPr>
              <w:t xml:space="preserve">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72A603D" w14:textId="640CD142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9.28 c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FBAB9BC" w14:textId="43930A0D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4.71 a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59743644" w14:textId="18C7485B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2.94 b-g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5A52A7CB" w14:textId="1C9EFF80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24 a-c</w:t>
            </w:r>
          </w:p>
        </w:tc>
      </w:tr>
      <w:tr w:rsidR="001D5C60" w:rsidRPr="007B17BA" w14:paraId="6F8BD536" w14:textId="77777777" w:rsidTr="00AC01BC">
        <w:trPr>
          <w:trHeight w:val="300"/>
        </w:trPr>
        <w:tc>
          <w:tcPr>
            <w:tcW w:w="777" w:type="dxa"/>
            <w:tcBorders>
              <w:left w:val="nil"/>
              <w:right w:val="nil"/>
            </w:tcBorders>
            <w:shd w:val="clear" w:color="auto" w:fill="auto"/>
            <w:noWrap/>
          </w:tcPr>
          <w:p w14:paraId="7E54989E" w14:textId="2FE3E450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77182">
              <w:rPr>
                <w:rFonts w:eastAsia="Times New Roman" w:cs="Times New Roman"/>
                <w:sz w:val="20"/>
                <w:szCs w:val="20"/>
              </w:rPr>
              <w:t>GC</w:t>
            </w:r>
          </w:p>
        </w:tc>
        <w:tc>
          <w:tcPr>
            <w:tcW w:w="854" w:type="dxa"/>
            <w:tcBorders>
              <w:left w:val="nil"/>
              <w:right w:val="nil"/>
            </w:tcBorders>
            <w:vAlign w:val="center"/>
          </w:tcPr>
          <w:p w14:paraId="0E6FD26C" w14:textId="15EDE41B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20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2E837CC" w14:textId="0CA6F2EF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8.71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1B180A6" w14:textId="7F3B16A4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7.29 a-d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1A13DBE" w14:textId="6DB3C706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11 a-c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1CA68E8" w14:textId="15189DE4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17 a-f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D275FAE" w14:textId="5B5E4031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185.97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A8E500E" w14:textId="54C5B06A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12</w:t>
            </w:r>
            <w:r>
              <w:rPr>
                <w:rFonts w:eastAsia="Times New Roman" w:cs="Times New Roman"/>
                <w:sz w:val="20"/>
                <w:szCs w:val="20"/>
              </w:rPr>
              <w:t>.00</w:t>
            </w:r>
            <w:r w:rsidRPr="002F6D3F">
              <w:rPr>
                <w:rFonts w:eastAsia="Times New Roman" w:cs="Times New Roman"/>
                <w:sz w:val="20"/>
                <w:szCs w:val="20"/>
              </w:rPr>
              <w:t xml:space="preserve"> b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0A20B9F" w14:textId="34B93AD2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6.14 a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3A480C4" w14:textId="2AF629D8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2.85 c-g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8ECCD46" w14:textId="4DA2385A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23 a-c</w:t>
            </w:r>
          </w:p>
        </w:tc>
      </w:tr>
      <w:tr w:rsidR="001D5C60" w:rsidRPr="007B17BA" w14:paraId="4F16D9F5" w14:textId="77777777" w:rsidTr="00AC01BC">
        <w:trPr>
          <w:trHeight w:val="300"/>
        </w:trPr>
        <w:tc>
          <w:tcPr>
            <w:tcW w:w="777" w:type="dxa"/>
            <w:tcBorders>
              <w:left w:val="nil"/>
              <w:right w:val="nil"/>
            </w:tcBorders>
            <w:shd w:val="clear" w:color="auto" w:fill="auto"/>
            <w:noWrap/>
          </w:tcPr>
          <w:p w14:paraId="70A5DEFB" w14:textId="54BA9865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77182">
              <w:rPr>
                <w:rFonts w:eastAsia="Times New Roman" w:cs="Times New Roman"/>
                <w:sz w:val="20"/>
                <w:szCs w:val="20"/>
              </w:rPr>
              <w:t>GC</w:t>
            </w:r>
          </w:p>
        </w:tc>
        <w:tc>
          <w:tcPr>
            <w:tcW w:w="854" w:type="dxa"/>
            <w:tcBorders>
              <w:left w:val="nil"/>
              <w:right w:val="nil"/>
            </w:tcBorders>
            <w:vAlign w:val="center"/>
          </w:tcPr>
          <w:p w14:paraId="2668299D" w14:textId="625499BA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30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5112B34" w14:textId="6FDCF14F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9.87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EB32215" w14:textId="7A9BB385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7.55 a-c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92F88AC" w14:textId="24E73282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1 a-d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F9B10DD" w14:textId="4F272ED1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19 a-d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AE2DB15" w14:textId="077C5EA7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208.17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5BFB8493" w14:textId="18BA7481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13.81 a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5B19F456" w14:textId="79BA961B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6.93 a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DBF6787" w14:textId="3FA90E23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2.74 c-g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2F3692F" w14:textId="5F572AF8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23 a-c</w:t>
            </w:r>
          </w:p>
        </w:tc>
      </w:tr>
      <w:tr w:rsidR="001D5C60" w:rsidRPr="007B17BA" w14:paraId="4BBD7B9A" w14:textId="77777777" w:rsidTr="00AC01BC">
        <w:trPr>
          <w:trHeight w:val="300"/>
        </w:trPr>
        <w:tc>
          <w:tcPr>
            <w:tcW w:w="777" w:type="dxa"/>
            <w:tcBorders>
              <w:left w:val="nil"/>
              <w:right w:val="nil"/>
            </w:tcBorders>
            <w:shd w:val="clear" w:color="auto" w:fill="auto"/>
            <w:noWrap/>
          </w:tcPr>
          <w:p w14:paraId="4DB2D35E" w14:textId="15753189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B77182">
              <w:rPr>
                <w:rFonts w:eastAsia="Times New Roman" w:cs="Times New Roman"/>
                <w:sz w:val="20"/>
                <w:szCs w:val="20"/>
              </w:rPr>
              <w:t>GC</w:t>
            </w:r>
          </w:p>
        </w:tc>
        <w:tc>
          <w:tcPr>
            <w:tcW w:w="854" w:type="dxa"/>
            <w:tcBorders>
              <w:left w:val="nil"/>
              <w:right w:val="nil"/>
            </w:tcBorders>
            <w:vAlign w:val="center"/>
          </w:tcPr>
          <w:p w14:paraId="60638C1F" w14:textId="629A5E11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45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6036C55" w14:textId="6522DDDE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10.43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2C5FE860" w14:textId="1D84247C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7.81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6626923" w14:textId="07114957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12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86861BF" w14:textId="047C5F1D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2</w:t>
            </w:r>
            <w:r>
              <w:rPr>
                <w:rFonts w:eastAsia="Times New Roman" w:cs="Times New Roman"/>
                <w:sz w:val="20"/>
                <w:szCs w:val="20"/>
              </w:rPr>
              <w:t>0</w:t>
            </w:r>
            <w:r w:rsidRPr="00515A97">
              <w:rPr>
                <w:rFonts w:eastAsia="Times New Roman" w:cs="Times New Roman"/>
                <w:sz w:val="20"/>
                <w:szCs w:val="20"/>
              </w:rPr>
              <w:t xml:space="preserve"> a-c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77AA3F2" w14:textId="662994B4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224.47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56F0404C" w14:textId="3F0DBABC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15.5</w:t>
            </w:r>
            <w:r>
              <w:rPr>
                <w:rFonts w:eastAsia="Times New Roman" w:cs="Times New Roman"/>
                <w:sz w:val="20"/>
                <w:szCs w:val="20"/>
              </w:rPr>
              <w:t>0</w:t>
            </w:r>
            <w:r w:rsidRPr="002F6D3F">
              <w:rPr>
                <w:rFonts w:eastAsia="Times New Roman" w:cs="Times New Roman"/>
                <w:sz w:val="20"/>
                <w:szCs w:val="20"/>
              </w:rPr>
              <w:t xml:space="preserve"> a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59DF8517" w14:textId="6831EB8A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7.5</w:t>
            </w:r>
            <w:r>
              <w:rPr>
                <w:rFonts w:eastAsia="Times New Roman" w:cs="Times New Roman"/>
                <w:sz w:val="20"/>
                <w:szCs w:val="20"/>
              </w:rPr>
              <w:t>0</w:t>
            </w:r>
            <w:r w:rsidRPr="0097329D">
              <w:rPr>
                <w:rFonts w:eastAsia="Times New Roman" w:cs="Times New Roman"/>
                <w:sz w:val="20"/>
                <w:szCs w:val="20"/>
              </w:rPr>
              <w:t xml:space="preserve"> a-g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F01A941" w14:textId="5F145B36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2.56 c-g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DC72404" w14:textId="783F0574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23 a-c</w:t>
            </w:r>
          </w:p>
        </w:tc>
      </w:tr>
      <w:tr w:rsidR="001D5C60" w:rsidRPr="007B17BA" w14:paraId="026B46E9" w14:textId="77777777" w:rsidTr="00AC01BC">
        <w:trPr>
          <w:trHeight w:val="300"/>
        </w:trPr>
        <w:tc>
          <w:tcPr>
            <w:tcW w:w="777" w:type="dxa"/>
            <w:tcBorders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3637FB2B" w14:textId="77777777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eastAsia="Times New Roman" w:cs="Times New Roman"/>
                <w:sz w:val="20"/>
                <w:szCs w:val="20"/>
              </w:rPr>
              <w:t>GC</w:t>
            </w:r>
          </w:p>
        </w:tc>
        <w:tc>
          <w:tcPr>
            <w:tcW w:w="854" w:type="dxa"/>
            <w:tcBorders>
              <w:left w:val="nil"/>
              <w:bottom w:val="dashed" w:sz="4" w:space="0" w:color="auto"/>
              <w:right w:val="nil"/>
            </w:tcBorders>
            <w:vAlign w:val="center"/>
          </w:tcPr>
          <w:p w14:paraId="1CAB6B2D" w14:textId="41B31577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60</w:t>
            </w:r>
          </w:p>
        </w:tc>
        <w:tc>
          <w:tcPr>
            <w:tcW w:w="992" w:type="dxa"/>
            <w:tcBorders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773B6CEB" w14:textId="60D65ECA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10.56 ab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3DCE6FD4" w14:textId="30DE79B9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7.89 a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shd w:val="clear" w:color="auto" w:fill="auto"/>
            <w:noWrap/>
            <w:vAlign w:val="center"/>
          </w:tcPr>
          <w:p w14:paraId="33A4E69E" w14:textId="78391A99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12 a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vAlign w:val="center"/>
          </w:tcPr>
          <w:p w14:paraId="583003A1" w14:textId="0464B79B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22 ab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vAlign w:val="center"/>
          </w:tcPr>
          <w:p w14:paraId="45081539" w14:textId="3C90E181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238.68 ab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vAlign w:val="center"/>
          </w:tcPr>
          <w:p w14:paraId="62230E76" w14:textId="0FE0F02E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16.72 a-e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vAlign w:val="center"/>
          </w:tcPr>
          <w:p w14:paraId="75EEAE23" w14:textId="5E260E88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8.2</w:t>
            </w:r>
            <w:r>
              <w:rPr>
                <w:rFonts w:eastAsia="Times New Roman" w:cs="Times New Roman"/>
                <w:sz w:val="20"/>
                <w:szCs w:val="20"/>
              </w:rPr>
              <w:t>0</w:t>
            </w:r>
            <w:r w:rsidRPr="0097329D">
              <w:rPr>
                <w:rFonts w:eastAsia="Times New Roman" w:cs="Times New Roman"/>
                <w:sz w:val="20"/>
                <w:szCs w:val="20"/>
              </w:rPr>
              <w:t xml:space="preserve"> a-e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vAlign w:val="center"/>
          </w:tcPr>
          <w:p w14:paraId="609B7CC8" w14:textId="229BA3CE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2.43 d-g</w:t>
            </w:r>
          </w:p>
        </w:tc>
        <w:tc>
          <w:tcPr>
            <w:tcW w:w="993" w:type="dxa"/>
            <w:tcBorders>
              <w:left w:val="nil"/>
              <w:bottom w:val="dashed" w:sz="4" w:space="0" w:color="auto"/>
              <w:right w:val="nil"/>
            </w:tcBorders>
            <w:vAlign w:val="center"/>
          </w:tcPr>
          <w:p w14:paraId="480EFF77" w14:textId="2165D988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23 a-c</w:t>
            </w:r>
          </w:p>
        </w:tc>
      </w:tr>
      <w:tr w:rsidR="001D5C60" w:rsidRPr="007B17BA" w14:paraId="051A8BBC" w14:textId="77777777" w:rsidTr="00AC01BC">
        <w:trPr>
          <w:trHeight w:val="300"/>
        </w:trPr>
        <w:tc>
          <w:tcPr>
            <w:tcW w:w="777" w:type="dxa"/>
            <w:tcBorders>
              <w:top w:val="dashed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88C017A" w14:textId="77777777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eastAsia="Times New Roman" w:cs="Times New Roman"/>
                <w:sz w:val="20"/>
                <w:szCs w:val="20"/>
              </w:rPr>
              <w:t>GT</w:t>
            </w:r>
          </w:p>
        </w:tc>
        <w:tc>
          <w:tcPr>
            <w:tcW w:w="854" w:type="dxa"/>
            <w:tcBorders>
              <w:top w:val="dashed" w:sz="4" w:space="0" w:color="auto"/>
              <w:left w:val="nil"/>
              <w:right w:val="nil"/>
            </w:tcBorders>
            <w:vAlign w:val="center"/>
          </w:tcPr>
          <w:p w14:paraId="5E21A54C" w14:textId="18DA011A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2</w:t>
            </w:r>
          </w:p>
        </w:tc>
        <w:tc>
          <w:tcPr>
            <w:tcW w:w="992" w:type="dxa"/>
            <w:tcBorders>
              <w:top w:val="dashed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4BCF4EBE" w14:textId="505CB2DE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7.04 ab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B0CABB5" w14:textId="317D6D39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5</w:t>
            </w:r>
            <w:r>
              <w:rPr>
                <w:rFonts w:eastAsia="Times New Roman" w:cs="Times New Roman"/>
                <w:sz w:val="20"/>
                <w:szCs w:val="20"/>
              </w:rPr>
              <w:t>.00</w:t>
            </w:r>
            <w:r w:rsidRPr="009F6E53">
              <w:rPr>
                <w:rFonts w:eastAsia="Times New Roman" w:cs="Times New Roman"/>
                <w:sz w:val="20"/>
                <w:szCs w:val="20"/>
              </w:rPr>
              <w:t xml:space="preserve"> e-h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right w:val="nil"/>
            </w:tcBorders>
            <w:shd w:val="clear" w:color="auto" w:fill="auto"/>
            <w:noWrap/>
            <w:vAlign w:val="center"/>
          </w:tcPr>
          <w:p w14:paraId="6024330A" w14:textId="2BFF524A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3 f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right w:val="nil"/>
            </w:tcBorders>
            <w:vAlign w:val="center"/>
          </w:tcPr>
          <w:p w14:paraId="67C7033D" w14:textId="21C02DC6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11 d-k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right w:val="nil"/>
            </w:tcBorders>
            <w:vAlign w:val="center"/>
          </w:tcPr>
          <w:p w14:paraId="58D4179F" w14:textId="46A872BB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165.5</w:t>
            </w:r>
            <w:r>
              <w:rPr>
                <w:rFonts w:eastAsia="Times New Roman" w:cs="Times New Roman"/>
                <w:sz w:val="20"/>
                <w:szCs w:val="20"/>
              </w:rPr>
              <w:t>0</w:t>
            </w:r>
            <w:r w:rsidRPr="008903A4">
              <w:rPr>
                <w:rFonts w:eastAsia="Times New Roman" w:cs="Times New Roman"/>
                <w:sz w:val="20"/>
                <w:szCs w:val="20"/>
              </w:rPr>
              <w:t xml:space="preserve"> ab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right w:val="nil"/>
            </w:tcBorders>
            <w:vAlign w:val="center"/>
          </w:tcPr>
          <w:p w14:paraId="5B9B0E25" w14:textId="721E9026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7.85 de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right w:val="nil"/>
            </w:tcBorders>
            <w:vAlign w:val="center"/>
          </w:tcPr>
          <w:p w14:paraId="667A840C" w14:textId="4235858F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3.72 b-h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right w:val="nil"/>
            </w:tcBorders>
            <w:vAlign w:val="center"/>
          </w:tcPr>
          <w:p w14:paraId="05289BB3" w14:textId="2475D8F7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2.39 e-g</w:t>
            </w:r>
          </w:p>
        </w:tc>
        <w:tc>
          <w:tcPr>
            <w:tcW w:w="993" w:type="dxa"/>
            <w:tcBorders>
              <w:top w:val="dashed" w:sz="4" w:space="0" w:color="auto"/>
              <w:left w:val="nil"/>
              <w:right w:val="nil"/>
            </w:tcBorders>
            <w:vAlign w:val="center"/>
          </w:tcPr>
          <w:p w14:paraId="01E9E59E" w14:textId="76456F7C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2</w:t>
            </w:r>
            <w:r>
              <w:rPr>
                <w:rFonts w:eastAsia="Times New Roman" w:cs="Times New Roman"/>
                <w:sz w:val="20"/>
                <w:szCs w:val="20"/>
              </w:rPr>
              <w:t>0</w:t>
            </w:r>
            <w:r w:rsidRPr="001D5C60">
              <w:rPr>
                <w:rFonts w:eastAsia="Times New Roman" w:cs="Times New Roman"/>
                <w:sz w:val="20"/>
                <w:szCs w:val="20"/>
              </w:rPr>
              <w:t xml:space="preserve"> a-c</w:t>
            </w:r>
          </w:p>
        </w:tc>
      </w:tr>
      <w:tr w:rsidR="001D5C60" w:rsidRPr="007B17BA" w14:paraId="71FC8499" w14:textId="77777777" w:rsidTr="00AC01BC">
        <w:trPr>
          <w:trHeight w:val="300"/>
        </w:trPr>
        <w:tc>
          <w:tcPr>
            <w:tcW w:w="777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66F5AA7" w14:textId="77777777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eastAsia="Times New Roman" w:cs="Times New Roman"/>
                <w:sz w:val="20"/>
                <w:szCs w:val="20"/>
              </w:rPr>
              <w:t>GT</w:t>
            </w:r>
          </w:p>
        </w:tc>
        <w:tc>
          <w:tcPr>
            <w:tcW w:w="854" w:type="dxa"/>
            <w:tcBorders>
              <w:left w:val="nil"/>
              <w:right w:val="nil"/>
            </w:tcBorders>
            <w:vAlign w:val="center"/>
          </w:tcPr>
          <w:p w14:paraId="58F5A1B5" w14:textId="1AB7FB88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5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24980A2" w14:textId="29555748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9.64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8D8A590" w14:textId="1B576F99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5.29 d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6A544F90" w14:textId="42C75A64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3 ef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F7D47BD" w14:textId="3A943E7A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13 c-k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436043D" w14:textId="197BE372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190.55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74D652F" w14:textId="52986CC7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9.37 c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F2FB1CA" w14:textId="481A26A6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4.41 a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3C45393" w14:textId="2A9F8423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2.34 e-g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DC6E2EE" w14:textId="60D2DE35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2</w:t>
            </w:r>
            <w:r>
              <w:rPr>
                <w:rFonts w:eastAsia="Times New Roman" w:cs="Times New Roman"/>
                <w:sz w:val="20"/>
                <w:szCs w:val="20"/>
              </w:rPr>
              <w:t>0</w:t>
            </w:r>
            <w:r w:rsidRPr="001D5C60">
              <w:rPr>
                <w:rFonts w:eastAsia="Times New Roman" w:cs="Times New Roman"/>
                <w:sz w:val="20"/>
                <w:szCs w:val="20"/>
              </w:rPr>
              <w:t xml:space="preserve"> a-c</w:t>
            </w:r>
          </w:p>
        </w:tc>
      </w:tr>
      <w:tr w:rsidR="001D5C60" w:rsidRPr="007B17BA" w14:paraId="1C5293D0" w14:textId="77777777" w:rsidTr="00AC01BC">
        <w:trPr>
          <w:trHeight w:val="300"/>
        </w:trPr>
        <w:tc>
          <w:tcPr>
            <w:tcW w:w="777" w:type="dxa"/>
            <w:tcBorders>
              <w:left w:val="nil"/>
              <w:right w:val="nil"/>
            </w:tcBorders>
            <w:shd w:val="clear" w:color="auto" w:fill="auto"/>
            <w:noWrap/>
          </w:tcPr>
          <w:p w14:paraId="072B433B" w14:textId="2943CCD8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F82B5B">
              <w:rPr>
                <w:rFonts w:eastAsia="Times New Roman" w:cs="Times New Roman"/>
                <w:sz w:val="20"/>
                <w:szCs w:val="20"/>
              </w:rPr>
              <w:t>GT</w:t>
            </w:r>
          </w:p>
        </w:tc>
        <w:tc>
          <w:tcPr>
            <w:tcW w:w="854" w:type="dxa"/>
            <w:tcBorders>
              <w:left w:val="nil"/>
              <w:right w:val="nil"/>
            </w:tcBorders>
            <w:vAlign w:val="center"/>
          </w:tcPr>
          <w:p w14:paraId="21BEF099" w14:textId="1F394C93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10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520DFF8" w14:textId="52267A98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11.07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93D0463" w14:textId="1845E0B1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5.53 c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4DE14E5" w14:textId="441DC282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4 ef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6D4613F" w14:textId="4445F956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14 b-i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CA36F5F" w14:textId="3872A9A5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211.05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54F48646" w14:textId="47D32BDF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12.23 b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3D00186" w14:textId="560164B9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5.71 a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DD74035" w14:textId="55D82DB3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2.17 e-g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5C6F284" w14:textId="1DC07BC7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19 a-c</w:t>
            </w:r>
          </w:p>
        </w:tc>
      </w:tr>
      <w:tr w:rsidR="001D5C60" w:rsidRPr="007B17BA" w14:paraId="576534A3" w14:textId="77777777" w:rsidTr="00AC01BC">
        <w:trPr>
          <w:trHeight w:val="300"/>
        </w:trPr>
        <w:tc>
          <w:tcPr>
            <w:tcW w:w="777" w:type="dxa"/>
            <w:tcBorders>
              <w:left w:val="nil"/>
              <w:right w:val="nil"/>
            </w:tcBorders>
            <w:shd w:val="clear" w:color="auto" w:fill="auto"/>
            <w:noWrap/>
          </w:tcPr>
          <w:p w14:paraId="0DD54553" w14:textId="29164998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F82B5B">
              <w:rPr>
                <w:rFonts w:eastAsia="Times New Roman" w:cs="Times New Roman"/>
                <w:sz w:val="20"/>
                <w:szCs w:val="20"/>
              </w:rPr>
              <w:t>GT</w:t>
            </w:r>
          </w:p>
        </w:tc>
        <w:tc>
          <w:tcPr>
            <w:tcW w:w="854" w:type="dxa"/>
            <w:tcBorders>
              <w:left w:val="nil"/>
              <w:right w:val="nil"/>
            </w:tcBorders>
            <w:vAlign w:val="center"/>
          </w:tcPr>
          <w:p w14:paraId="49D13501" w14:textId="743B77C5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20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9EB3583" w14:textId="304AEB52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11.99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4F70CDBD" w14:textId="33D3EB6A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5.8</w:t>
            </w:r>
            <w:r>
              <w:rPr>
                <w:rFonts w:eastAsia="Times New Roman" w:cs="Times New Roman"/>
                <w:sz w:val="20"/>
                <w:szCs w:val="20"/>
              </w:rPr>
              <w:t>0</w:t>
            </w:r>
            <w:r w:rsidRPr="009F6E53">
              <w:rPr>
                <w:rFonts w:eastAsia="Times New Roman" w:cs="Times New Roman"/>
                <w:sz w:val="20"/>
                <w:szCs w:val="20"/>
              </w:rPr>
              <w:t xml:space="preserve"> b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5919BE9" w14:textId="73EF71C0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5 d-f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E1701BA" w14:textId="5187B26D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16 a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3AA0C5E" w14:textId="1A7A8D53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232.72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6DA95D25" w14:textId="3B57C015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15.02 a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5673CF8" w14:textId="2C5DBCEF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7.02 a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49AB88E" w14:textId="70C0340C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2.15 e-g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EA6FDD9" w14:textId="0877B6A5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19 a-c</w:t>
            </w:r>
          </w:p>
        </w:tc>
      </w:tr>
      <w:tr w:rsidR="001D5C60" w:rsidRPr="007B17BA" w14:paraId="5EE2F4CE" w14:textId="77777777" w:rsidTr="00AC01BC">
        <w:trPr>
          <w:trHeight w:val="300"/>
        </w:trPr>
        <w:tc>
          <w:tcPr>
            <w:tcW w:w="777" w:type="dxa"/>
            <w:tcBorders>
              <w:left w:val="nil"/>
              <w:right w:val="nil"/>
            </w:tcBorders>
            <w:shd w:val="clear" w:color="auto" w:fill="auto"/>
            <w:noWrap/>
          </w:tcPr>
          <w:p w14:paraId="0CF62B17" w14:textId="57121EDD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F82B5B">
              <w:rPr>
                <w:rFonts w:eastAsia="Times New Roman" w:cs="Times New Roman"/>
                <w:sz w:val="20"/>
                <w:szCs w:val="20"/>
              </w:rPr>
              <w:t>GT</w:t>
            </w:r>
          </w:p>
        </w:tc>
        <w:tc>
          <w:tcPr>
            <w:tcW w:w="854" w:type="dxa"/>
            <w:tcBorders>
              <w:left w:val="nil"/>
              <w:right w:val="nil"/>
            </w:tcBorders>
            <w:vAlign w:val="center"/>
          </w:tcPr>
          <w:p w14:paraId="5ADFC009" w14:textId="286EAEA3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30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4D6F954" w14:textId="3A12B6F8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12.72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627E01C" w14:textId="7EA8361B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6.06 a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52CD6EC8" w14:textId="43EBC8FD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6 c-f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E1FDBFA" w14:textId="4D4CA554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17 a-g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746E030" w14:textId="47465BAE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244.8</w:t>
            </w:r>
            <w:r>
              <w:rPr>
                <w:rFonts w:eastAsia="Times New Roman" w:cs="Times New Roman"/>
                <w:sz w:val="20"/>
                <w:szCs w:val="20"/>
              </w:rPr>
              <w:t>0</w:t>
            </w:r>
            <w:r w:rsidRPr="008903A4">
              <w:rPr>
                <w:rFonts w:eastAsia="Times New Roman" w:cs="Times New Roman"/>
                <w:sz w:val="20"/>
                <w:szCs w:val="20"/>
              </w:rPr>
              <w:t xml:space="preserve">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513472A" w14:textId="6DDBEDE1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16.47 a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1F9DD2CD" w14:textId="7EC2F3F9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8.14 a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04ACD353" w14:textId="5AFD774C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1.89 fg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533CA40" w14:textId="54E3B4B3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16 bc</w:t>
            </w:r>
          </w:p>
        </w:tc>
      </w:tr>
      <w:tr w:rsidR="001D5C60" w:rsidRPr="007B17BA" w14:paraId="75F01556" w14:textId="77777777" w:rsidTr="00AC01BC">
        <w:trPr>
          <w:trHeight w:val="300"/>
        </w:trPr>
        <w:tc>
          <w:tcPr>
            <w:tcW w:w="777" w:type="dxa"/>
            <w:tcBorders>
              <w:left w:val="nil"/>
              <w:right w:val="nil"/>
            </w:tcBorders>
            <w:shd w:val="clear" w:color="auto" w:fill="auto"/>
            <w:noWrap/>
          </w:tcPr>
          <w:p w14:paraId="747B4CC7" w14:textId="6D36EB89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F82B5B">
              <w:rPr>
                <w:rFonts w:eastAsia="Times New Roman" w:cs="Times New Roman"/>
                <w:sz w:val="20"/>
                <w:szCs w:val="20"/>
              </w:rPr>
              <w:t>GT</w:t>
            </w:r>
          </w:p>
        </w:tc>
        <w:tc>
          <w:tcPr>
            <w:tcW w:w="854" w:type="dxa"/>
            <w:tcBorders>
              <w:left w:val="nil"/>
              <w:right w:val="nil"/>
            </w:tcBorders>
            <w:vAlign w:val="center"/>
          </w:tcPr>
          <w:p w14:paraId="393D5D90" w14:textId="392E769C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45</w:t>
            </w:r>
          </w:p>
        </w:tc>
        <w:tc>
          <w:tcPr>
            <w:tcW w:w="992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023B2D1D" w14:textId="193EDDA2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13.41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333E762C" w14:textId="63618D8F" w:rsidR="001D5C60" w:rsidRPr="00496A25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6.21 a-h</w:t>
            </w:r>
          </w:p>
        </w:tc>
        <w:tc>
          <w:tcPr>
            <w:tcW w:w="993" w:type="dxa"/>
            <w:tcBorders>
              <w:left w:val="nil"/>
              <w:right w:val="nil"/>
            </w:tcBorders>
            <w:shd w:val="clear" w:color="auto" w:fill="auto"/>
            <w:noWrap/>
            <w:vAlign w:val="center"/>
          </w:tcPr>
          <w:p w14:paraId="7E483825" w14:textId="478A5DAA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7 a-f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39EE332" w14:textId="1C66CCB0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18 a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717EC376" w14:textId="412AEF1D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262.78 ab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271D7EF4" w14:textId="5A9AFA82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17.88 a-e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319C1E80" w14:textId="37AACA36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8.98 a-c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D4ACF65" w14:textId="68AC305E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1.78 fg</w:t>
            </w:r>
          </w:p>
        </w:tc>
        <w:tc>
          <w:tcPr>
            <w:tcW w:w="993" w:type="dxa"/>
            <w:tcBorders>
              <w:left w:val="nil"/>
              <w:right w:val="nil"/>
            </w:tcBorders>
            <w:vAlign w:val="center"/>
          </w:tcPr>
          <w:p w14:paraId="4A0326B0" w14:textId="6DF0C21B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16 bc</w:t>
            </w:r>
          </w:p>
        </w:tc>
      </w:tr>
      <w:tr w:rsidR="001D5C60" w:rsidRPr="007B17BA" w14:paraId="6DC71A1F" w14:textId="77777777" w:rsidTr="00AC01BC">
        <w:trPr>
          <w:trHeight w:val="300"/>
        </w:trPr>
        <w:tc>
          <w:tcPr>
            <w:tcW w:w="77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F77CE00" w14:textId="77777777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 w:rsidRPr="007B17BA">
              <w:rPr>
                <w:rFonts w:eastAsia="Times New Roman" w:cs="Times New Roman"/>
                <w:sz w:val="20"/>
                <w:szCs w:val="20"/>
              </w:rPr>
              <w:t>GT</w:t>
            </w:r>
          </w:p>
        </w:tc>
        <w:tc>
          <w:tcPr>
            <w:tcW w:w="854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226CFE9" w14:textId="15728046" w:rsidR="001D5C60" w:rsidRPr="007B17BA" w:rsidRDefault="001D5C60" w:rsidP="001D5C60">
            <w:pPr>
              <w:spacing w:before="0" w:after="0" w:line="240" w:lineRule="auto"/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60</w:t>
            </w:r>
          </w:p>
        </w:tc>
        <w:tc>
          <w:tcPr>
            <w:tcW w:w="992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1602E581" w14:textId="0C97F2DC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496A25">
              <w:rPr>
                <w:rFonts w:eastAsia="Times New Roman" w:cs="Times New Roman"/>
                <w:sz w:val="20"/>
                <w:szCs w:val="20"/>
              </w:rPr>
              <w:t>13.57 a</w:t>
            </w:r>
          </w:p>
        </w:tc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082B40C3" w14:textId="51320501" w:rsidR="001D5C60" w:rsidRPr="007B17BA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F6E53">
              <w:rPr>
                <w:rFonts w:eastAsia="Times New Roman" w:cs="Times New Roman"/>
                <w:sz w:val="20"/>
                <w:szCs w:val="20"/>
              </w:rPr>
              <w:t>6.33 a-g</w:t>
            </w:r>
          </w:p>
        </w:tc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7E602378" w14:textId="05F87D75" w:rsidR="001D5C60" w:rsidRPr="00BC5C0E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BC5C0E">
              <w:rPr>
                <w:rFonts w:eastAsia="Times New Roman" w:cs="Times New Roman"/>
                <w:sz w:val="20"/>
                <w:szCs w:val="20"/>
              </w:rPr>
              <w:t>0.09 a-e</w:t>
            </w:r>
          </w:p>
        </w:tc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93DC05C" w14:textId="32598891" w:rsidR="001D5C60" w:rsidRPr="00515A97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515A97">
              <w:rPr>
                <w:rFonts w:eastAsia="Times New Roman" w:cs="Times New Roman"/>
                <w:sz w:val="20"/>
                <w:szCs w:val="20"/>
              </w:rPr>
              <w:t>0.2</w:t>
            </w:r>
            <w:r>
              <w:rPr>
                <w:rFonts w:eastAsia="Times New Roman" w:cs="Times New Roman"/>
                <w:sz w:val="20"/>
                <w:szCs w:val="20"/>
              </w:rPr>
              <w:t>0</w:t>
            </w:r>
            <w:r w:rsidRPr="00515A97">
              <w:rPr>
                <w:rFonts w:eastAsia="Times New Roman" w:cs="Times New Roman"/>
                <w:sz w:val="20"/>
                <w:szCs w:val="20"/>
              </w:rPr>
              <w:t xml:space="preserve"> a-c</w:t>
            </w:r>
          </w:p>
        </w:tc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6109565F" w14:textId="713803B1" w:rsidR="001D5C60" w:rsidRPr="008903A4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903A4">
              <w:rPr>
                <w:rFonts w:eastAsia="Times New Roman" w:cs="Times New Roman"/>
                <w:sz w:val="20"/>
                <w:szCs w:val="20"/>
              </w:rPr>
              <w:t>276.1</w:t>
            </w:r>
            <w:r>
              <w:rPr>
                <w:rFonts w:eastAsia="Times New Roman" w:cs="Times New Roman"/>
                <w:sz w:val="20"/>
                <w:szCs w:val="20"/>
              </w:rPr>
              <w:t>0</w:t>
            </w:r>
            <w:r w:rsidRPr="008903A4">
              <w:rPr>
                <w:rFonts w:eastAsia="Times New Roman" w:cs="Times New Roman"/>
                <w:sz w:val="20"/>
                <w:szCs w:val="20"/>
              </w:rPr>
              <w:t xml:space="preserve"> ab</w:t>
            </w:r>
          </w:p>
        </w:tc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E436942" w14:textId="5A6F7D86" w:rsidR="001D5C60" w:rsidRPr="002F6D3F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2F6D3F">
              <w:rPr>
                <w:rFonts w:eastAsia="Times New Roman" w:cs="Times New Roman"/>
                <w:sz w:val="20"/>
                <w:szCs w:val="20"/>
              </w:rPr>
              <w:t>18.86 a-e</w:t>
            </w:r>
          </w:p>
        </w:tc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3B29CE49" w14:textId="0EC62C2C" w:rsidR="001D5C60" w:rsidRPr="0097329D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97329D">
              <w:rPr>
                <w:rFonts w:eastAsia="Times New Roman" w:cs="Times New Roman"/>
                <w:sz w:val="20"/>
                <w:szCs w:val="20"/>
              </w:rPr>
              <w:t>9.53 a</w:t>
            </w:r>
          </w:p>
        </w:tc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4DDBA108" w14:textId="14D77EE6" w:rsidR="001D5C60" w:rsidRPr="00856EB6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856EB6">
              <w:rPr>
                <w:rFonts w:eastAsia="Times New Roman" w:cs="Times New Roman"/>
                <w:sz w:val="20"/>
                <w:szCs w:val="20"/>
              </w:rPr>
              <w:t>1.46 g</w:t>
            </w:r>
          </w:p>
        </w:tc>
        <w:tc>
          <w:tcPr>
            <w:tcW w:w="993" w:type="dxa"/>
            <w:tcBorders>
              <w:left w:val="nil"/>
              <w:bottom w:val="single" w:sz="4" w:space="0" w:color="auto"/>
              <w:right w:val="nil"/>
            </w:tcBorders>
            <w:vAlign w:val="center"/>
          </w:tcPr>
          <w:p w14:paraId="7DBD99ED" w14:textId="46C4B8C9" w:rsidR="001D5C60" w:rsidRPr="001D5C60" w:rsidRDefault="001D5C60" w:rsidP="001D5C60">
            <w:pPr>
              <w:spacing w:before="0" w:after="0" w:line="240" w:lineRule="auto"/>
              <w:jc w:val="left"/>
              <w:rPr>
                <w:rFonts w:eastAsia="Times New Roman" w:cs="Times New Roman"/>
                <w:sz w:val="20"/>
                <w:szCs w:val="20"/>
              </w:rPr>
            </w:pPr>
            <w:r w:rsidRPr="001D5C60">
              <w:rPr>
                <w:rFonts w:eastAsia="Times New Roman" w:cs="Times New Roman"/>
                <w:sz w:val="20"/>
                <w:szCs w:val="20"/>
              </w:rPr>
              <w:t>0.15 c</w:t>
            </w:r>
          </w:p>
        </w:tc>
      </w:tr>
    </w:tbl>
    <w:p w14:paraId="3C8A7193" w14:textId="319DA40E" w:rsidR="000027AF" w:rsidRPr="005B764A" w:rsidRDefault="000027AF" w:rsidP="000027AF">
      <w:pPr>
        <w:pStyle w:val="Caption"/>
        <w:spacing w:after="0"/>
        <w:rPr>
          <w:color w:val="auto"/>
        </w:rPr>
      </w:pPr>
      <w:r w:rsidRPr="005B764A">
        <w:rPr>
          <w:rFonts w:eastAsia="Calibri" w:cs="Times New Roman"/>
          <w:color w:val="auto"/>
          <w:szCs w:val="24"/>
        </w:rPr>
        <w:t xml:space="preserve">BC = </w:t>
      </w:r>
      <w:r w:rsidRPr="005B764A">
        <w:rPr>
          <w:color w:val="auto"/>
        </w:rPr>
        <w:t xml:space="preserve">black </w:t>
      </w:r>
      <w:r w:rsidR="003E608B" w:rsidRPr="005B764A">
        <w:rPr>
          <w:color w:val="auto"/>
        </w:rPr>
        <w:t>Ceylon</w:t>
      </w:r>
      <w:r w:rsidRPr="005B764A">
        <w:rPr>
          <w:color w:val="auto"/>
        </w:rPr>
        <w:t xml:space="preserve">, BT = black </w:t>
      </w:r>
      <w:r w:rsidR="003E608B" w:rsidRPr="005B764A">
        <w:rPr>
          <w:color w:val="auto"/>
        </w:rPr>
        <w:t>Turkish</w:t>
      </w:r>
      <w:r w:rsidRPr="005B764A">
        <w:rPr>
          <w:color w:val="auto"/>
        </w:rPr>
        <w:t xml:space="preserve">, GC = </w:t>
      </w:r>
      <w:r w:rsidR="00265392" w:rsidRPr="005B764A">
        <w:rPr>
          <w:color w:val="auto"/>
        </w:rPr>
        <w:t>g</w:t>
      </w:r>
      <w:r w:rsidRPr="005B764A">
        <w:rPr>
          <w:color w:val="auto"/>
        </w:rPr>
        <w:t xml:space="preserve">reen </w:t>
      </w:r>
      <w:r w:rsidR="003E608B" w:rsidRPr="005B764A">
        <w:rPr>
          <w:color w:val="auto"/>
        </w:rPr>
        <w:t>Ceylon</w:t>
      </w:r>
      <w:r w:rsidRPr="005B764A">
        <w:rPr>
          <w:color w:val="auto"/>
        </w:rPr>
        <w:t xml:space="preserve">, GT = green </w:t>
      </w:r>
      <w:r w:rsidR="003E608B" w:rsidRPr="005B764A">
        <w:rPr>
          <w:color w:val="auto"/>
        </w:rPr>
        <w:t>Turkish</w:t>
      </w:r>
    </w:p>
    <w:p w14:paraId="5E6C1084" w14:textId="32351709" w:rsidR="00513680" w:rsidRDefault="000027AF" w:rsidP="002759A7">
      <w:pPr>
        <w:pStyle w:val="Caption"/>
        <w:rPr>
          <w:rFonts w:eastAsia="Calibri" w:cs="Times New Roman"/>
          <w:color w:val="auto"/>
          <w:szCs w:val="24"/>
        </w:rPr>
      </w:pPr>
      <w:r w:rsidRPr="005B764A">
        <w:rPr>
          <w:rFonts w:eastAsia="Calibri" w:cs="Times New Roman"/>
          <w:color w:val="auto"/>
          <w:szCs w:val="24"/>
        </w:rPr>
        <w:t>Values in the same column with the same letter are not significantly (</w:t>
      </w:r>
      <w:r w:rsidRPr="005B764A">
        <w:rPr>
          <w:rFonts w:eastAsia="Calibri" w:cs="Times New Roman"/>
          <w:i/>
          <w:iCs w:val="0"/>
          <w:color w:val="auto"/>
          <w:szCs w:val="24"/>
        </w:rPr>
        <w:t>p</w:t>
      </w:r>
      <w:r w:rsidRPr="005B764A">
        <w:rPr>
          <w:rFonts w:eastAsia="Calibri" w:cs="Times New Roman"/>
          <w:color w:val="auto"/>
          <w:szCs w:val="24"/>
        </w:rPr>
        <w:t xml:space="preserve"> &lt; .05) different</w:t>
      </w:r>
    </w:p>
    <w:p w14:paraId="0D749261" w14:textId="1AFD8D87" w:rsidR="003A4067" w:rsidRPr="005B764A" w:rsidRDefault="003A4067" w:rsidP="004D2875">
      <w:pPr>
        <w:rPr>
          <w:color w:val="auto"/>
        </w:rPr>
      </w:pPr>
    </w:p>
    <w:sectPr w:rsidR="003A4067" w:rsidRPr="005B764A" w:rsidSect="006F48CF">
      <w:pgSz w:w="12240" w:h="15840"/>
      <w:pgMar w:top="851" w:right="1134" w:bottom="851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8812A0C" w14:textId="77777777" w:rsidR="0079272D" w:rsidRDefault="0079272D">
      <w:pPr>
        <w:spacing w:before="0" w:after="0" w:line="240" w:lineRule="auto"/>
      </w:pPr>
      <w:r>
        <w:separator/>
      </w:r>
    </w:p>
  </w:endnote>
  <w:endnote w:type="continuationSeparator" w:id="0">
    <w:p w14:paraId="787D0078" w14:textId="77777777" w:rsidR="0079272D" w:rsidRDefault="0079272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panose1 w:val="00000000000000000000"/>
    <w:charset w:val="8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DFA05A" w14:textId="77777777" w:rsidR="0079272D" w:rsidRDefault="0079272D">
      <w:pPr>
        <w:spacing w:before="0" w:after="0" w:line="240" w:lineRule="auto"/>
      </w:pPr>
      <w:r>
        <w:separator/>
      </w:r>
    </w:p>
  </w:footnote>
  <w:footnote w:type="continuationSeparator" w:id="0">
    <w:p w14:paraId="442C10FE" w14:textId="77777777" w:rsidR="0079272D" w:rsidRDefault="0079272D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65208D"/>
    <w:multiLevelType w:val="multilevel"/>
    <w:tmpl w:val="2665208D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pStyle w:val="Heading6"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pStyle w:val="Heading7"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pStyle w:val="Heading8"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75645858"/>
    <w:multiLevelType w:val="hybridMultilevel"/>
    <w:tmpl w:val="2D4AC296"/>
    <w:lvl w:ilvl="0" w:tplc="3EE2D68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removePersonalInformation/>
  <w:removeDateAndTime/>
  <w:displayBackgroundShape/>
  <w:defaultTabStop w:val="284"/>
  <w:hyphenationZone w:val="425"/>
  <w:characterSpacingControl w:val="doNotCompress"/>
  <w:hdrShapeDefaults>
    <o:shapedefaults v:ext="edit" spidmax="17408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DIwNzc1NDaxMLcwtDBT0lEKTi0uzszPAykwM6gFAOzkMYc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Vancouve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849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dw2d0dxlv00f0e29fnpewfvwz2ze5a52f9a&quot;&gt;My EndNote Library&lt;record-ids&gt;&lt;item&gt;1629&lt;/item&gt;&lt;item&gt;1906&lt;/item&gt;&lt;item&gt;2100&lt;/item&gt;&lt;item&gt;2101&lt;/item&gt;&lt;item&gt;2102&lt;/item&gt;&lt;item&gt;2103&lt;/item&gt;&lt;item&gt;2104&lt;/item&gt;&lt;item&gt;2105&lt;/item&gt;&lt;item&gt;2106&lt;/item&gt;&lt;item&gt;2107&lt;/item&gt;&lt;item&gt;2108&lt;/item&gt;&lt;item&gt;2109&lt;/item&gt;&lt;item&gt;2110&lt;/item&gt;&lt;/record-ids&gt;&lt;/item&gt;&lt;/Libraries&gt;"/>
  </w:docVars>
  <w:rsids>
    <w:rsidRoot w:val="00945910"/>
    <w:rsid w:val="000017F4"/>
    <w:rsid w:val="00001C7F"/>
    <w:rsid w:val="000027AF"/>
    <w:rsid w:val="00003842"/>
    <w:rsid w:val="00004CE7"/>
    <w:rsid w:val="00005FDF"/>
    <w:rsid w:val="00006D56"/>
    <w:rsid w:val="00007590"/>
    <w:rsid w:val="000123B3"/>
    <w:rsid w:val="00012852"/>
    <w:rsid w:val="00012A92"/>
    <w:rsid w:val="00013938"/>
    <w:rsid w:val="00014D2B"/>
    <w:rsid w:val="00015C9A"/>
    <w:rsid w:val="000160C7"/>
    <w:rsid w:val="000163C3"/>
    <w:rsid w:val="000164F6"/>
    <w:rsid w:val="000169A1"/>
    <w:rsid w:val="00020E7E"/>
    <w:rsid w:val="00022BDA"/>
    <w:rsid w:val="00023B4B"/>
    <w:rsid w:val="00023C56"/>
    <w:rsid w:val="00024678"/>
    <w:rsid w:val="00024AB8"/>
    <w:rsid w:val="00024C28"/>
    <w:rsid w:val="00024CB1"/>
    <w:rsid w:val="0002560F"/>
    <w:rsid w:val="00025EE0"/>
    <w:rsid w:val="00026DA5"/>
    <w:rsid w:val="000301B3"/>
    <w:rsid w:val="00030ED1"/>
    <w:rsid w:val="0003137F"/>
    <w:rsid w:val="00033334"/>
    <w:rsid w:val="0003413A"/>
    <w:rsid w:val="00034AFE"/>
    <w:rsid w:val="00035EC6"/>
    <w:rsid w:val="00036803"/>
    <w:rsid w:val="000373D5"/>
    <w:rsid w:val="00037E82"/>
    <w:rsid w:val="00041C96"/>
    <w:rsid w:val="00043C22"/>
    <w:rsid w:val="0004467F"/>
    <w:rsid w:val="00045482"/>
    <w:rsid w:val="00045A24"/>
    <w:rsid w:val="00045DE6"/>
    <w:rsid w:val="00047241"/>
    <w:rsid w:val="000472F4"/>
    <w:rsid w:val="000507ED"/>
    <w:rsid w:val="0005081B"/>
    <w:rsid w:val="000510B5"/>
    <w:rsid w:val="0005220C"/>
    <w:rsid w:val="0005292C"/>
    <w:rsid w:val="00053DFD"/>
    <w:rsid w:val="00054C69"/>
    <w:rsid w:val="00055E0E"/>
    <w:rsid w:val="00057165"/>
    <w:rsid w:val="000574BF"/>
    <w:rsid w:val="00057D5A"/>
    <w:rsid w:val="0006203E"/>
    <w:rsid w:val="00063530"/>
    <w:rsid w:val="00063B0C"/>
    <w:rsid w:val="00063B49"/>
    <w:rsid w:val="00064737"/>
    <w:rsid w:val="000649BB"/>
    <w:rsid w:val="000656F3"/>
    <w:rsid w:val="00065755"/>
    <w:rsid w:val="00065C76"/>
    <w:rsid w:val="000700CD"/>
    <w:rsid w:val="000730C3"/>
    <w:rsid w:val="00074F40"/>
    <w:rsid w:val="00075880"/>
    <w:rsid w:val="00076DA5"/>
    <w:rsid w:val="00076EDC"/>
    <w:rsid w:val="000773E6"/>
    <w:rsid w:val="0007766B"/>
    <w:rsid w:val="00077DC5"/>
    <w:rsid w:val="00081A92"/>
    <w:rsid w:val="00081AB9"/>
    <w:rsid w:val="00083CF9"/>
    <w:rsid w:val="000864D8"/>
    <w:rsid w:val="00087831"/>
    <w:rsid w:val="00087866"/>
    <w:rsid w:val="00087CFB"/>
    <w:rsid w:val="00090D67"/>
    <w:rsid w:val="00091181"/>
    <w:rsid w:val="0009170A"/>
    <w:rsid w:val="00091C45"/>
    <w:rsid w:val="0009276B"/>
    <w:rsid w:val="00092B1F"/>
    <w:rsid w:val="000932C1"/>
    <w:rsid w:val="000949D8"/>
    <w:rsid w:val="000A2BA2"/>
    <w:rsid w:val="000A2F80"/>
    <w:rsid w:val="000A3F9B"/>
    <w:rsid w:val="000B07AE"/>
    <w:rsid w:val="000B0B2E"/>
    <w:rsid w:val="000B0C41"/>
    <w:rsid w:val="000B4465"/>
    <w:rsid w:val="000B446A"/>
    <w:rsid w:val="000B55C3"/>
    <w:rsid w:val="000B6E2E"/>
    <w:rsid w:val="000B7DB9"/>
    <w:rsid w:val="000C0892"/>
    <w:rsid w:val="000C2053"/>
    <w:rsid w:val="000C3ACB"/>
    <w:rsid w:val="000C3DCF"/>
    <w:rsid w:val="000C3FE5"/>
    <w:rsid w:val="000C78AA"/>
    <w:rsid w:val="000D0656"/>
    <w:rsid w:val="000D1199"/>
    <w:rsid w:val="000D1A1A"/>
    <w:rsid w:val="000D2431"/>
    <w:rsid w:val="000D3021"/>
    <w:rsid w:val="000D328A"/>
    <w:rsid w:val="000D33E9"/>
    <w:rsid w:val="000D3952"/>
    <w:rsid w:val="000D444C"/>
    <w:rsid w:val="000D4E9E"/>
    <w:rsid w:val="000D4FCD"/>
    <w:rsid w:val="000E0DDC"/>
    <w:rsid w:val="000E3506"/>
    <w:rsid w:val="000E58E9"/>
    <w:rsid w:val="000E597C"/>
    <w:rsid w:val="000E6061"/>
    <w:rsid w:val="000E6C53"/>
    <w:rsid w:val="000F04DC"/>
    <w:rsid w:val="000F0CAD"/>
    <w:rsid w:val="000F0DAA"/>
    <w:rsid w:val="000F1E48"/>
    <w:rsid w:val="000F1F3C"/>
    <w:rsid w:val="000F33D8"/>
    <w:rsid w:val="000F34E1"/>
    <w:rsid w:val="000F3BA1"/>
    <w:rsid w:val="000F5A1D"/>
    <w:rsid w:val="000F6494"/>
    <w:rsid w:val="000F6B86"/>
    <w:rsid w:val="000F755B"/>
    <w:rsid w:val="001000C2"/>
    <w:rsid w:val="00101783"/>
    <w:rsid w:val="001036D6"/>
    <w:rsid w:val="001038E4"/>
    <w:rsid w:val="00103D3E"/>
    <w:rsid w:val="001047DD"/>
    <w:rsid w:val="00105C1B"/>
    <w:rsid w:val="00107170"/>
    <w:rsid w:val="00111166"/>
    <w:rsid w:val="0011223D"/>
    <w:rsid w:val="001123D5"/>
    <w:rsid w:val="00113BA7"/>
    <w:rsid w:val="00114755"/>
    <w:rsid w:val="00115B8E"/>
    <w:rsid w:val="00116C54"/>
    <w:rsid w:val="00117811"/>
    <w:rsid w:val="00117DB2"/>
    <w:rsid w:val="00120581"/>
    <w:rsid w:val="001212B4"/>
    <w:rsid w:val="00121406"/>
    <w:rsid w:val="00121E0D"/>
    <w:rsid w:val="001223A2"/>
    <w:rsid w:val="00124398"/>
    <w:rsid w:val="001261F1"/>
    <w:rsid w:val="001267EC"/>
    <w:rsid w:val="001268E7"/>
    <w:rsid w:val="00127099"/>
    <w:rsid w:val="001306DB"/>
    <w:rsid w:val="001331EF"/>
    <w:rsid w:val="00133708"/>
    <w:rsid w:val="00134604"/>
    <w:rsid w:val="0013529F"/>
    <w:rsid w:val="00135761"/>
    <w:rsid w:val="00136C36"/>
    <w:rsid w:val="001379AC"/>
    <w:rsid w:val="001401CF"/>
    <w:rsid w:val="00142F7E"/>
    <w:rsid w:val="0014397D"/>
    <w:rsid w:val="00144383"/>
    <w:rsid w:val="00144BEE"/>
    <w:rsid w:val="00144EB5"/>
    <w:rsid w:val="001471E7"/>
    <w:rsid w:val="0015140D"/>
    <w:rsid w:val="0015187E"/>
    <w:rsid w:val="001520D0"/>
    <w:rsid w:val="00153392"/>
    <w:rsid w:val="00153889"/>
    <w:rsid w:val="00155EE6"/>
    <w:rsid w:val="001563E7"/>
    <w:rsid w:val="00156643"/>
    <w:rsid w:val="0015712D"/>
    <w:rsid w:val="00161D47"/>
    <w:rsid w:val="00162DEF"/>
    <w:rsid w:val="001657F7"/>
    <w:rsid w:val="0016796E"/>
    <w:rsid w:val="00170219"/>
    <w:rsid w:val="0017098C"/>
    <w:rsid w:val="001716CD"/>
    <w:rsid w:val="00171855"/>
    <w:rsid w:val="0017492E"/>
    <w:rsid w:val="00175794"/>
    <w:rsid w:val="0017791D"/>
    <w:rsid w:val="001779C5"/>
    <w:rsid w:val="00177AD4"/>
    <w:rsid w:val="0018279B"/>
    <w:rsid w:val="0018365B"/>
    <w:rsid w:val="00185346"/>
    <w:rsid w:val="00185A70"/>
    <w:rsid w:val="001866A2"/>
    <w:rsid w:val="001902CF"/>
    <w:rsid w:val="00190F0B"/>
    <w:rsid w:val="00192108"/>
    <w:rsid w:val="00193ED3"/>
    <w:rsid w:val="0019514F"/>
    <w:rsid w:val="00196B4C"/>
    <w:rsid w:val="001978A7"/>
    <w:rsid w:val="001A083E"/>
    <w:rsid w:val="001A2522"/>
    <w:rsid w:val="001A3530"/>
    <w:rsid w:val="001A355B"/>
    <w:rsid w:val="001A470D"/>
    <w:rsid w:val="001A4A1E"/>
    <w:rsid w:val="001A50D7"/>
    <w:rsid w:val="001A5558"/>
    <w:rsid w:val="001A58F3"/>
    <w:rsid w:val="001A5B72"/>
    <w:rsid w:val="001A657A"/>
    <w:rsid w:val="001A68D8"/>
    <w:rsid w:val="001B0A37"/>
    <w:rsid w:val="001B0D40"/>
    <w:rsid w:val="001B1029"/>
    <w:rsid w:val="001B1DA7"/>
    <w:rsid w:val="001B2D0F"/>
    <w:rsid w:val="001B2E04"/>
    <w:rsid w:val="001B3922"/>
    <w:rsid w:val="001B3C54"/>
    <w:rsid w:val="001B3D7E"/>
    <w:rsid w:val="001B403F"/>
    <w:rsid w:val="001B4289"/>
    <w:rsid w:val="001B64FB"/>
    <w:rsid w:val="001B6C9D"/>
    <w:rsid w:val="001C0C1D"/>
    <w:rsid w:val="001C0F52"/>
    <w:rsid w:val="001C1029"/>
    <w:rsid w:val="001C1A1E"/>
    <w:rsid w:val="001C26FF"/>
    <w:rsid w:val="001C4B14"/>
    <w:rsid w:val="001C4CAA"/>
    <w:rsid w:val="001C4CD8"/>
    <w:rsid w:val="001C4FF1"/>
    <w:rsid w:val="001C7632"/>
    <w:rsid w:val="001D189B"/>
    <w:rsid w:val="001D20BA"/>
    <w:rsid w:val="001D233A"/>
    <w:rsid w:val="001D2ADB"/>
    <w:rsid w:val="001D3BF4"/>
    <w:rsid w:val="001D4911"/>
    <w:rsid w:val="001D511C"/>
    <w:rsid w:val="001D5B10"/>
    <w:rsid w:val="001D5C60"/>
    <w:rsid w:val="001D7C67"/>
    <w:rsid w:val="001E23BA"/>
    <w:rsid w:val="001E4A35"/>
    <w:rsid w:val="001E5F8C"/>
    <w:rsid w:val="001E6F66"/>
    <w:rsid w:val="001F090C"/>
    <w:rsid w:val="001F2F7D"/>
    <w:rsid w:val="001F3D81"/>
    <w:rsid w:val="001F5B3D"/>
    <w:rsid w:val="001F669C"/>
    <w:rsid w:val="00201748"/>
    <w:rsid w:val="00202D95"/>
    <w:rsid w:val="00202E81"/>
    <w:rsid w:val="00204B7D"/>
    <w:rsid w:val="002055B6"/>
    <w:rsid w:val="0020749E"/>
    <w:rsid w:val="00210E3A"/>
    <w:rsid w:val="002122F7"/>
    <w:rsid w:val="00213832"/>
    <w:rsid w:val="00215764"/>
    <w:rsid w:val="00215F6C"/>
    <w:rsid w:val="00217807"/>
    <w:rsid w:val="00220646"/>
    <w:rsid w:val="00221D11"/>
    <w:rsid w:val="002231D2"/>
    <w:rsid w:val="0022374D"/>
    <w:rsid w:val="00224498"/>
    <w:rsid w:val="002247C3"/>
    <w:rsid w:val="00225B10"/>
    <w:rsid w:val="00226747"/>
    <w:rsid w:val="002275B3"/>
    <w:rsid w:val="002276F3"/>
    <w:rsid w:val="00227A7E"/>
    <w:rsid w:val="00230613"/>
    <w:rsid w:val="00230AD0"/>
    <w:rsid w:val="00231D55"/>
    <w:rsid w:val="00240134"/>
    <w:rsid w:val="00240834"/>
    <w:rsid w:val="00240867"/>
    <w:rsid w:val="00241599"/>
    <w:rsid w:val="00241C95"/>
    <w:rsid w:val="0024334F"/>
    <w:rsid w:val="0024380E"/>
    <w:rsid w:val="00243C4D"/>
    <w:rsid w:val="00243EBD"/>
    <w:rsid w:val="00244508"/>
    <w:rsid w:val="002445F9"/>
    <w:rsid w:val="00244912"/>
    <w:rsid w:val="00246752"/>
    <w:rsid w:val="002515F1"/>
    <w:rsid w:val="00253E8D"/>
    <w:rsid w:val="002555FD"/>
    <w:rsid w:val="00255AF0"/>
    <w:rsid w:val="00265088"/>
    <w:rsid w:val="00265392"/>
    <w:rsid w:val="0026539F"/>
    <w:rsid w:val="002714EC"/>
    <w:rsid w:val="002759A7"/>
    <w:rsid w:val="00275AC8"/>
    <w:rsid w:val="00275FD5"/>
    <w:rsid w:val="0027603C"/>
    <w:rsid w:val="00276468"/>
    <w:rsid w:val="00280D53"/>
    <w:rsid w:val="00280D55"/>
    <w:rsid w:val="00281035"/>
    <w:rsid w:val="00281225"/>
    <w:rsid w:val="00282CEA"/>
    <w:rsid w:val="00285071"/>
    <w:rsid w:val="00286F0B"/>
    <w:rsid w:val="00287439"/>
    <w:rsid w:val="0028743E"/>
    <w:rsid w:val="00292074"/>
    <w:rsid w:val="0029217F"/>
    <w:rsid w:val="0029245A"/>
    <w:rsid w:val="002924FB"/>
    <w:rsid w:val="00292C29"/>
    <w:rsid w:val="0029574C"/>
    <w:rsid w:val="00295BDB"/>
    <w:rsid w:val="00295DC6"/>
    <w:rsid w:val="00297605"/>
    <w:rsid w:val="002A10DD"/>
    <w:rsid w:val="002A2190"/>
    <w:rsid w:val="002A3E86"/>
    <w:rsid w:val="002A3EFA"/>
    <w:rsid w:val="002A5A74"/>
    <w:rsid w:val="002A63B0"/>
    <w:rsid w:val="002A6DA4"/>
    <w:rsid w:val="002A6F74"/>
    <w:rsid w:val="002B0398"/>
    <w:rsid w:val="002B35D8"/>
    <w:rsid w:val="002B4FF7"/>
    <w:rsid w:val="002B56FD"/>
    <w:rsid w:val="002B6465"/>
    <w:rsid w:val="002B69EF"/>
    <w:rsid w:val="002B7B92"/>
    <w:rsid w:val="002C2727"/>
    <w:rsid w:val="002C6268"/>
    <w:rsid w:val="002D0A88"/>
    <w:rsid w:val="002D0B66"/>
    <w:rsid w:val="002D2079"/>
    <w:rsid w:val="002D2F4C"/>
    <w:rsid w:val="002D3B1B"/>
    <w:rsid w:val="002D5446"/>
    <w:rsid w:val="002D5872"/>
    <w:rsid w:val="002D6027"/>
    <w:rsid w:val="002D6397"/>
    <w:rsid w:val="002D6780"/>
    <w:rsid w:val="002D6C00"/>
    <w:rsid w:val="002E2839"/>
    <w:rsid w:val="002E3F28"/>
    <w:rsid w:val="002F0DCE"/>
    <w:rsid w:val="002F1503"/>
    <w:rsid w:val="002F15A0"/>
    <w:rsid w:val="002F2CBA"/>
    <w:rsid w:val="002F3E8B"/>
    <w:rsid w:val="002F5347"/>
    <w:rsid w:val="002F5ED4"/>
    <w:rsid w:val="002F5FF2"/>
    <w:rsid w:val="002F6D3F"/>
    <w:rsid w:val="00300BDC"/>
    <w:rsid w:val="003013B5"/>
    <w:rsid w:val="0030242F"/>
    <w:rsid w:val="00303466"/>
    <w:rsid w:val="00303DA1"/>
    <w:rsid w:val="003053CC"/>
    <w:rsid w:val="00305E96"/>
    <w:rsid w:val="0030621B"/>
    <w:rsid w:val="0030684C"/>
    <w:rsid w:val="00306975"/>
    <w:rsid w:val="003075DC"/>
    <w:rsid w:val="00307D07"/>
    <w:rsid w:val="00310E15"/>
    <w:rsid w:val="00312137"/>
    <w:rsid w:val="00312DD5"/>
    <w:rsid w:val="0031309C"/>
    <w:rsid w:val="003152E3"/>
    <w:rsid w:val="0032062C"/>
    <w:rsid w:val="00320B73"/>
    <w:rsid w:val="003212B0"/>
    <w:rsid w:val="00322FB2"/>
    <w:rsid w:val="0032385D"/>
    <w:rsid w:val="00324BFD"/>
    <w:rsid w:val="00326892"/>
    <w:rsid w:val="00327D13"/>
    <w:rsid w:val="0033229E"/>
    <w:rsid w:val="0033242A"/>
    <w:rsid w:val="00332B13"/>
    <w:rsid w:val="00333594"/>
    <w:rsid w:val="00333D6D"/>
    <w:rsid w:val="0033495B"/>
    <w:rsid w:val="003360B1"/>
    <w:rsid w:val="003361AD"/>
    <w:rsid w:val="00336AAA"/>
    <w:rsid w:val="0033742D"/>
    <w:rsid w:val="003410A4"/>
    <w:rsid w:val="00341C73"/>
    <w:rsid w:val="00343193"/>
    <w:rsid w:val="00343B25"/>
    <w:rsid w:val="00344701"/>
    <w:rsid w:val="0034477F"/>
    <w:rsid w:val="0034520C"/>
    <w:rsid w:val="003463EC"/>
    <w:rsid w:val="0035070C"/>
    <w:rsid w:val="00351058"/>
    <w:rsid w:val="003518C0"/>
    <w:rsid w:val="003528F0"/>
    <w:rsid w:val="00353A93"/>
    <w:rsid w:val="00354123"/>
    <w:rsid w:val="00354C08"/>
    <w:rsid w:val="00356CFA"/>
    <w:rsid w:val="00360784"/>
    <w:rsid w:val="003609D4"/>
    <w:rsid w:val="00360CD8"/>
    <w:rsid w:val="00365587"/>
    <w:rsid w:val="003662C9"/>
    <w:rsid w:val="00366898"/>
    <w:rsid w:val="00366D14"/>
    <w:rsid w:val="00367797"/>
    <w:rsid w:val="003704FF"/>
    <w:rsid w:val="00370779"/>
    <w:rsid w:val="0037368C"/>
    <w:rsid w:val="003770CD"/>
    <w:rsid w:val="00377802"/>
    <w:rsid w:val="0038070D"/>
    <w:rsid w:val="00380842"/>
    <w:rsid w:val="00382C7D"/>
    <w:rsid w:val="003835DE"/>
    <w:rsid w:val="00384ACB"/>
    <w:rsid w:val="00384E6E"/>
    <w:rsid w:val="003857C5"/>
    <w:rsid w:val="00386C8F"/>
    <w:rsid w:val="00394313"/>
    <w:rsid w:val="0039685B"/>
    <w:rsid w:val="00396B52"/>
    <w:rsid w:val="00396B60"/>
    <w:rsid w:val="00397F1C"/>
    <w:rsid w:val="003A0850"/>
    <w:rsid w:val="003A0FBE"/>
    <w:rsid w:val="003A105A"/>
    <w:rsid w:val="003A186C"/>
    <w:rsid w:val="003A19F7"/>
    <w:rsid w:val="003A2308"/>
    <w:rsid w:val="003A2E17"/>
    <w:rsid w:val="003A303E"/>
    <w:rsid w:val="003A4067"/>
    <w:rsid w:val="003A5CB6"/>
    <w:rsid w:val="003A6103"/>
    <w:rsid w:val="003A7264"/>
    <w:rsid w:val="003A73A4"/>
    <w:rsid w:val="003B1847"/>
    <w:rsid w:val="003B25A1"/>
    <w:rsid w:val="003B458A"/>
    <w:rsid w:val="003B61E3"/>
    <w:rsid w:val="003B7143"/>
    <w:rsid w:val="003C03A0"/>
    <w:rsid w:val="003C1829"/>
    <w:rsid w:val="003C3F41"/>
    <w:rsid w:val="003C5FB6"/>
    <w:rsid w:val="003C6FFD"/>
    <w:rsid w:val="003D0B0D"/>
    <w:rsid w:val="003D1A15"/>
    <w:rsid w:val="003D1BEF"/>
    <w:rsid w:val="003D3008"/>
    <w:rsid w:val="003D4BFE"/>
    <w:rsid w:val="003D5439"/>
    <w:rsid w:val="003D5A71"/>
    <w:rsid w:val="003D5CFE"/>
    <w:rsid w:val="003D62AE"/>
    <w:rsid w:val="003D6489"/>
    <w:rsid w:val="003E04C1"/>
    <w:rsid w:val="003E2816"/>
    <w:rsid w:val="003E3F9C"/>
    <w:rsid w:val="003E5B86"/>
    <w:rsid w:val="003E608B"/>
    <w:rsid w:val="003E6D4E"/>
    <w:rsid w:val="003E7690"/>
    <w:rsid w:val="003F0758"/>
    <w:rsid w:val="003F0B93"/>
    <w:rsid w:val="003F18AD"/>
    <w:rsid w:val="003F454B"/>
    <w:rsid w:val="003F4DBC"/>
    <w:rsid w:val="003F6E8B"/>
    <w:rsid w:val="004018FC"/>
    <w:rsid w:val="004020BD"/>
    <w:rsid w:val="00402795"/>
    <w:rsid w:val="00404131"/>
    <w:rsid w:val="00404829"/>
    <w:rsid w:val="00404FE5"/>
    <w:rsid w:val="004050EA"/>
    <w:rsid w:val="004056EB"/>
    <w:rsid w:val="00405729"/>
    <w:rsid w:val="00407EE7"/>
    <w:rsid w:val="00407F8A"/>
    <w:rsid w:val="0041102B"/>
    <w:rsid w:val="0041177D"/>
    <w:rsid w:val="00411F93"/>
    <w:rsid w:val="0041317B"/>
    <w:rsid w:val="004152B3"/>
    <w:rsid w:val="0041533A"/>
    <w:rsid w:val="004169B9"/>
    <w:rsid w:val="004208FE"/>
    <w:rsid w:val="00421624"/>
    <w:rsid w:val="00422A90"/>
    <w:rsid w:val="00424C4C"/>
    <w:rsid w:val="00424CD1"/>
    <w:rsid w:val="00425131"/>
    <w:rsid w:val="00425204"/>
    <w:rsid w:val="00426E40"/>
    <w:rsid w:val="00427399"/>
    <w:rsid w:val="00427D5C"/>
    <w:rsid w:val="004308A2"/>
    <w:rsid w:val="00431135"/>
    <w:rsid w:val="00431616"/>
    <w:rsid w:val="00433CCD"/>
    <w:rsid w:val="00434570"/>
    <w:rsid w:val="004354FA"/>
    <w:rsid w:val="00436C31"/>
    <w:rsid w:val="0044180F"/>
    <w:rsid w:val="00441DCC"/>
    <w:rsid w:val="00442075"/>
    <w:rsid w:val="00443101"/>
    <w:rsid w:val="004434DE"/>
    <w:rsid w:val="00443703"/>
    <w:rsid w:val="004437E4"/>
    <w:rsid w:val="0044423F"/>
    <w:rsid w:val="00446605"/>
    <w:rsid w:val="00453768"/>
    <w:rsid w:val="00453EB6"/>
    <w:rsid w:val="0045403F"/>
    <w:rsid w:val="00457925"/>
    <w:rsid w:val="004600CF"/>
    <w:rsid w:val="00461D6B"/>
    <w:rsid w:val="00461F1E"/>
    <w:rsid w:val="004620C0"/>
    <w:rsid w:val="00463DE2"/>
    <w:rsid w:val="00465892"/>
    <w:rsid w:val="004675D0"/>
    <w:rsid w:val="00467614"/>
    <w:rsid w:val="0046790C"/>
    <w:rsid w:val="00470427"/>
    <w:rsid w:val="00470855"/>
    <w:rsid w:val="004714C0"/>
    <w:rsid w:val="004722D2"/>
    <w:rsid w:val="00473760"/>
    <w:rsid w:val="00474C1B"/>
    <w:rsid w:val="00474F5C"/>
    <w:rsid w:val="00475154"/>
    <w:rsid w:val="004751B9"/>
    <w:rsid w:val="004753A0"/>
    <w:rsid w:val="00475517"/>
    <w:rsid w:val="00476BF3"/>
    <w:rsid w:val="00477649"/>
    <w:rsid w:val="00477655"/>
    <w:rsid w:val="00482E35"/>
    <w:rsid w:val="00484805"/>
    <w:rsid w:val="00486BDA"/>
    <w:rsid w:val="00487B5D"/>
    <w:rsid w:val="00490320"/>
    <w:rsid w:val="00490542"/>
    <w:rsid w:val="0049345D"/>
    <w:rsid w:val="00493CD2"/>
    <w:rsid w:val="00494F1B"/>
    <w:rsid w:val="00496837"/>
    <w:rsid w:val="00496A25"/>
    <w:rsid w:val="00496D9D"/>
    <w:rsid w:val="00497020"/>
    <w:rsid w:val="004A05FF"/>
    <w:rsid w:val="004A0809"/>
    <w:rsid w:val="004A427F"/>
    <w:rsid w:val="004A48F4"/>
    <w:rsid w:val="004A58D1"/>
    <w:rsid w:val="004A6E02"/>
    <w:rsid w:val="004B06F6"/>
    <w:rsid w:val="004B0CC4"/>
    <w:rsid w:val="004B105F"/>
    <w:rsid w:val="004B1E9C"/>
    <w:rsid w:val="004B23FF"/>
    <w:rsid w:val="004B3893"/>
    <w:rsid w:val="004B3BE8"/>
    <w:rsid w:val="004B6020"/>
    <w:rsid w:val="004B691C"/>
    <w:rsid w:val="004B73E7"/>
    <w:rsid w:val="004B75F0"/>
    <w:rsid w:val="004C1022"/>
    <w:rsid w:val="004C1178"/>
    <w:rsid w:val="004C28D4"/>
    <w:rsid w:val="004C2AD5"/>
    <w:rsid w:val="004C3F69"/>
    <w:rsid w:val="004C4A72"/>
    <w:rsid w:val="004C531B"/>
    <w:rsid w:val="004C5F8F"/>
    <w:rsid w:val="004C6416"/>
    <w:rsid w:val="004C7F31"/>
    <w:rsid w:val="004D169A"/>
    <w:rsid w:val="004D24FD"/>
    <w:rsid w:val="004D2875"/>
    <w:rsid w:val="004D28DD"/>
    <w:rsid w:val="004D34C3"/>
    <w:rsid w:val="004D3DA5"/>
    <w:rsid w:val="004D5025"/>
    <w:rsid w:val="004D64A9"/>
    <w:rsid w:val="004D66D2"/>
    <w:rsid w:val="004D6D8C"/>
    <w:rsid w:val="004D731B"/>
    <w:rsid w:val="004D7D21"/>
    <w:rsid w:val="004E102F"/>
    <w:rsid w:val="004E1AAC"/>
    <w:rsid w:val="004E1BDB"/>
    <w:rsid w:val="004E2418"/>
    <w:rsid w:val="004E274E"/>
    <w:rsid w:val="004E27A1"/>
    <w:rsid w:val="004E2956"/>
    <w:rsid w:val="004E2AC4"/>
    <w:rsid w:val="004E47F1"/>
    <w:rsid w:val="004E4CDB"/>
    <w:rsid w:val="004E7BF3"/>
    <w:rsid w:val="004F0DA6"/>
    <w:rsid w:val="004F0FA0"/>
    <w:rsid w:val="004F1836"/>
    <w:rsid w:val="004F3633"/>
    <w:rsid w:val="004F3BEE"/>
    <w:rsid w:val="0050319F"/>
    <w:rsid w:val="00504180"/>
    <w:rsid w:val="00505060"/>
    <w:rsid w:val="0050645E"/>
    <w:rsid w:val="00507BA7"/>
    <w:rsid w:val="005105E4"/>
    <w:rsid w:val="0051111A"/>
    <w:rsid w:val="00512921"/>
    <w:rsid w:val="00513680"/>
    <w:rsid w:val="005153FC"/>
    <w:rsid w:val="00515A97"/>
    <w:rsid w:val="0051635F"/>
    <w:rsid w:val="00516854"/>
    <w:rsid w:val="0052077B"/>
    <w:rsid w:val="0052281F"/>
    <w:rsid w:val="0052289B"/>
    <w:rsid w:val="005229B8"/>
    <w:rsid w:val="00523478"/>
    <w:rsid w:val="005237D4"/>
    <w:rsid w:val="0052578E"/>
    <w:rsid w:val="005258B8"/>
    <w:rsid w:val="00525955"/>
    <w:rsid w:val="00525F98"/>
    <w:rsid w:val="00527016"/>
    <w:rsid w:val="005306A3"/>
    <w:rsid w:val="00530CA9"/>
    <w:rsid w:val="005319DD"/>
    <w:rsid w:val="00531B40"/>
    <w:rsid w:val="00531EEA"/>
    <w:rsid w:val="00532086"/>
    <w:rsid w:val="00533853"/>
    <w:rsid w:val="005343D1"/>
    <w:rsid w:val="00535589"/>
    <w:rsid w:val="00540F32"/>
    <w:rsid w:val="005411E1"/>
    <w:rsid w:val="00543839"/>
    <w:rsid w:val="00545DBD"/>
    <w:rsid w:val="00546E9B"/>
    <w:rsid w:val="0054747F"/>
    <w:rsid w:val="005477FF"/>
    <w:rsid w:val="00547C13"/>
    <w:rsid w:val="00553837"/>
    <w:rsid w:val="0055577C"/>
    <w:rsid w:val="00555F78"/>
    <w:rsid w:val="00556462"/>
    <w:rsid w:val="0056004F"/>
    <w:rsid w:val="005607AF"/>
    <w:rsid w:val="00560F08"/>
    <w:rsid w:val="00564213"/>
    <w:rsid w:val="005650BB"/>
    <w:rsid w:val="00566993"/>
    <w:rsid w:val="00567F7B"/>
    <w:rsid w:val="00570338"/>
    <w:rsid w:val="00570A5F"/>
    <w:rsid w:val="0057202F"/>
    <w:rsid w:val="00572555"/>
    <w:rsid w:val="0057255E"/>
    <w:rsid w:val="00582CB5"/>
    <w:rsid w:val="00583EBE"/>
    <w:rsid w:val="00586500"/>
    <w:rsid w:val="00586C53"/>
    <w:rsid w:val="00590075"/>
    <w:rsid w:val="00591253"/>
    <w:rsid w:val="00591643"/>
    <w:rsid w:val="00593979"/>
    <w:rsid w:val="005946B9"/>
    <w:rsid w:val="00595D18"/>
    <w:rsid w:val="005964CD"/>
    <w:rsid w:val="00596A30"/>
    <w:rsid w:val="00597B6C"/>
    <w:rsid w:val="005A0AB4"/>
    <w:rsid w:val="005A28EF"/>
    <w:rsid w:val="005A41C6"/>
    <w:rsid w:val="005A5015"/>
    <w:rsid w:val="005A551D"/>
    <w:rsid w:val="005A5609"/>
    <w:rsid w:val="005A5E7C"/>
    <w:rsid w:val="005A6D2C"/>
    <w:rsid w:val="005A7EC2"/>
    <w:rsid w:val="005B14E7"/>
    <w:rsid w:val="005B157D"/>
    <w:rsid w:val="005B3D57"/>
    <w:rsid w:val="005B4B99"/>
    <w:rsid w:val="005B5579"/>
    <w:rsid w:val="005B5FF0"/>
    <w:rsid w:val="005B604F"/>
    <w:rsid w:val="005B65EE"/>
    <w:rsid w:val="005B6B74"/>
    <w:rsid w:val="005B74D4"/>
    <w:rsid w:val="005B74E8"/>
    <w:rsid w:val="005B764A"/>
    <w:rsid w:val="005B7B35"/>
    <w:rsid w:val="005C2651"/>
    <w:rsid w:val="005C29B4"/>
    <w:rsid w:val="005C371C"/>
    <w:rsid w:val="005C408C"/>
    <w:rsid w:val="005C46A7"/>
    <w:rsid w:val="005C5294"/>
    <w:rsid w:val="005C63F4"/>
    <w:rsid w:val="005D1874"/>
    <w:rsid w:val="005D2D93"/>
    <w:rsid w:val="005D456E"/>
    <w:rsid w:val="005D4F7F"/>
    <w:rsid w:val="005D612D"/>
    <w:rsid w:val="005D6B26"/>
    <w:rsid w:val="005D7F28"/>
    <w:rsid w:val="005E03AE"/>
    <w:rsid w:val="005E56DE"/>
    <w:rsid w:val="005E5D9E"/>
    <w:rsid w:val="005E6496"/>
    <w:rsid w:val="005E6B6A"/>
    <w:rsid w:val="005F0B4F"/>
    <w:rsid w:val="005F0BB6"/>
    <w:rsid w:val="005F1255"/>
    <w:rsid w:val="005F1A22"/>
    <w:rsid w:val="005F2730"/>
    <w:rsid w:val="005F346C"/>
    <w:rsid w:val="005F34CE"/>
    <w:rsid w:val="005F4BE0"/>
    <w:rsid w:val="005F6360"/>
    <w:rsid w:val="005F65E8"/>
    <w:rsid w:val="005F6DD4"/>
    <w:rsid w:val="0060075E"/>
    <w:rsid w:val="00600841"/>
    <w:rsid w:val="00600976"/>
    <w:rsid w:val="00601660"/>
    <w:rsid w:val="00602CFC"/>
    <w:rsid w:val="00603FCF"/>
    <w:rsid w:val="00604685"/>
    <w:rsid w:val="006053D0"/>
    <w:rsid w:val="0060568F"/>
    <w:rsid w:val="00606386"/>
    <w:rsid w:val="00607F07"/>
    <w:rsid w:val="0061035B"/>
    <w:rsid w:val="00610C77"/>
    <w:rsid w:val="006111A5"/>
    <w:rsid w:val="00611338"/>
    <w:rsid w:val="006117E3"/>
    <w:rsid w:val="0061458E"/>
    <w:rsid w:val="006145B8"/>
    <w:rsid w:val="00615D64"/>
    <w:rsid w:val="006163C4"/>
    <w:rsid w:val="00616FB4"/>
    <w:rsid w:val="006172B4"/>
    <w:rsid w:val="00621306"/>
    <w:rsid w:val="00621F2F"/>
    <w:rsid w:val="00622CA4"/>
    <w:rsid w:val="006236EA"/>
    <w:rsid w:val="0062388C"/>
    <w:rsid w:val="006241C2"/>
    <w:rsid w:val="00625087"/>
    <w:rsid w:val="00625444"/>
    <w:rsid w:val="006255A2"/>
    <w:rsid w:val="0062718D"/>
    <w:rsid w:val="006301C5"/>
    <w:rsid w:val="00630E33"/>
    <w:rsid w:val="00630E3E"/>
    <w:rsid w:val="0063158A"/>
    <w:rsid w:val="00633E21"/>
    <w:rsid w:val="0063634A"/>
    <w:rsid w:val="00636D5A"/>
    <w:rsid w:val="00637926"/>
    <w:rsid w:val="00637CE8"/>
    <w:rsid w:val="00640210"/>
    <w:rsid w:val="0064144E"/>
    <w:rsid w:val="00641993"/>
    <w:rsid w:val="00641B53"/>
    <w:rsid w:val="00643D70"/>
    <w:rsid w:val="00643F03"/>
    <w:rsid w:val="00644C8F"/>
    <w:rsid w:val="00646201"/>
    <w:rsid w:val="00646708"/>
    <w:rsid w:val="0064687B"/>
    <w:rsid w:val="00646B55"/>
    <w:rsid w:val="00650125"/>
    <w:rsid w:val="0065035A"/>
    <w:rsid w:val="006508B5"/>
    <w:rsid w:val="00651926"/>
    <w:rsid w:val="00651FDE"/>
    <w:rsid w:val="00654614"/>
    <w:rsid w:val="00654FF0"/>
    <w:rsid w:val="0066161F"/>
    <w:rsid w:val="00663A6D"/>
    <w:rsid w:val="00663F14"/>
    <w:rsid w:val="00664AE2"/>
    <w:rsid w:val="0066770D"/>
    <w:rsid w:val="006714F4"/>
    <w:rsid w:val="00672AB3"/>
    <w:rsid w:val="00673704"/>
    <w:rsid w:val="00676152"/>
    <w:rsid w:val="00676CCB"/>
    <w:rsid w:val="00680080"/>
    <w:rsid w:val="00681874"/>
    <w:rsid w:val="006827D2"/>
    <w:rsid w:val="006840B9"/>
    <w:rsid w:val="0068508B"/>
    <w:rsid w:val="006860DF"/>
    <w:rsid w:val="00686831"/>
    <w:rsid w:val="00686E42"/>
    <w:rsid w:val="0069009C"/>
    <w:rsid w:val="006908CE"/>
    <w:rsid w:val="0069159B"/>
    <w:rsid w:val="00693E61"/>
    <w:rsid w:val="006964A4"/>
    <w:rsid w:val="0069775F"/>
    <w:rsid w:val="006A0721"/>
    <w:rsid w:val="006A0FD8"/>
    <w:rsid w:val="006A12FF"/>
    <w:rsid w:val="006A2D9D"/>
    <w:rsid w:val="006A30F8"/>
    <w:rsid w:val="006A4531"/>
    <w:rsid w:val="006A5024"/>
    <w:rsid w:val="006A5F74"/>
    <w:rsid w:val="006A629A"/>
    <w:rsid w:val="006A7D4C"/>
    <w:rsid w:val="006B026B"/>
    <w:rsid w:val="006B1AB8"/>
    <w:rsid w:val="006B1B42"/>
    <w:rsid w:val="006B277A"/>
    <w:rsid w:val="006B4944"/>
    <w:rsid w:val="006B4EF8"/>
    <w:rsid w:val="006B70E9"/>
    <w:rsid w:val="006C2A41"/>
    <w:rsid w:val="006C2B2A"/>
    <w:rsid w:val="006C31E9"/>
    <w:rsid w:val="006C3C4D"/>
    <w:rsid w:val="006C3CDF"/>
    <w:rsid w:val="006C53D8"/>
    <w:rsid w:val="006C58CB"/>
    <w:rsid w:val="006D2176"/>
    <w:rsid w:val="006D2515"/>
    <w:rsid w:val="006D3399"/>
    <w:rsid w:val="006D350C"/>
    <w:rsid w:val="006D4D16"/>
    <w:rsid w:val="006D5986"/>
    <w:rsid w:val="006D6294"/>
    <w:rsid w:val="006D7084"/>
    <w:rsid w:val="006E065E"/>
    <w:rsid w:val="006E0DAC"/>
    <w:rsid w:val="006E1355"/>
    <w:rsid w:val="006E1407"/>
    <w:rsid w:val="006E178D"/>
    <w:rsid w:val="006E19AE"/>
    <w:rsid w:val="006E381B"/>
    <w:rsid w:val="006E4231"/>
    <w:rsid w:val="006E4577"/>
    <w:rsid w:val="006E46F9"/>
    <w:rsid w:val="006E50ED"/>
    <w:rsid w:val="006E57D0"/>
    <w:rsid w:val="006E61C7"/>
    <w:rsid w:val="006E68C1"/>
    <w:rsid w:val="006E6CC7"/>
    <w:rsid w:val="006E6CCF"/>
    <w:rsid w:val="006E6FE5"/>
    <w:rsid w:val="006F13D3"/>
    <w:rsid w:val="006F2DD8"/>
    <w:rsid w:val="006F48CF"/>
    <w:rsid w:val="006F497D"/>
    <w:rsid w:val="006F5021"/>
    <w:rsid w:val="006F61A0"/>
    <w:rsid w:val="006F61AC"/>
    <w:rsid w:val="006F7FF5"/>
    <w:rsid w:val="0070008D"/>
    <w:rsid w:val="00700F25"/>
    <w:rsid w:val="007012D0"/>
    <w:rsid w:val="0070151E"/>
    <w:rsid w:val="00701588"/>
    <w:rsid w:val="007026A8"/>
    <w:rsid w:val="007027D6"/>
    <w:rsid w:val="00706FF7"/>
    <w:rsid w:val="00710AA5"/>
    <w:rsid w:val="00710BF1"/>
    <w:rsid w:val="00710D27"/>
    <w:rsid w:val="007130A9"/>
    <w:rsid w:val="007133D4"/>
    <w:rsid w:val="00713489"/>
    <w:rsid w:val="00714D7A"/>
    <w:rsid w:val="00714F70"/>
    <w:rsid w:val="00715E18"/>
    <w:rsid w:val="00720582"/>
    <w:rsid w:val="00720D3B"/>
    <w:rsid w:val="00720FD2"/>
    <w:rsid w:val="0072281C"/>
    <w:rsid w:val="00723723"/>
    <w:rsid w:val="007238E2"/>
    <w:rsid w:val="00723F1D"/>
    <w:rsid w:val="00724418"/>
    <w:rsid w:val="00724F3E"/>
    <w:rsid w:val="00725435"/>
    <w:rsid w:val="00725856"/>
    <w:rsid w:val="007259DB"/>
    <w:rsid w:val="00730475"/>
    <w:rsid w:val="007315C6"/>
    <w:rsid w:val="00733D9D"/>
    <w:rsid w:val="00737B2D"/>
    <w:rsid w:val="00737BC1"/>
    <w:rsid w:val="0074019A"/>
    <w:rsid w:val="0074429F"/>
    <w:rsid w:val="007453C1"/>
    <w:rsid w:val="00745C8B"/>
    <w:rsid w:val="00750264"/>
    <w:rsid w:val="007504FD"/>
    <w:rsid w:val="00752677"/>
    <w:rsid w:val="00754100"/>
    <w:rsid w:val="00755E10"/>
    <w:rsid w:val="007560A9"/>
    <w:rsid w:val="00762BB9"/>
    <w:rsid w:val="00763639"/>
    <w:rsid w:val="00763950"/>
    <w:rsid w:val="00765BED"/>
    <w:rsid w:val="007663FE"/>
    <w:rsid w:val="00766ABE"/>
    <w:rsid w:val="00770C3B"/>
    <w:rsid w:val="00771096"/>
    <w:rsid w:val="007723E8"/>
    <w:rsid w:val="007735FB"/>
    <w:rsid w:val="007753B0"/>
    <w:rsid w:val="007758CA"/>
    <w:rsid w:val="007765AD"/>
    <w:rsid w:val="00776D09"/>
    <w:rsid w:val="0078102D"/>
    <w:rsid w:val="00782476"/>
    <w:rsid w:val="007829DE"/>
    <w:rsid w:val="00783F30"/>
    <w:rsid w:val="007861F9"/>
    <w:rsid w:val="007877E6"/>
    <w:rsid w:val="00787B09"/>
    <w:rsid w:val="00787C10"/>
    <w:rsid w:val="0079125B"/>
    <w:rsid w:val="00791B23"/>
    <w:rsid w:val="007926EE"/>
    <w:rsid w:val="0079272D"/>
    <w:rsid w:val="007941D7"/>
    <w:rsid w:val="00794B1E"/>
    <w:rsid w:val="007964A5"/>
    <w:rsid w:val="007A00FC"/>
    <w:rsid w:val="007A0EEA"/>
    <w:rsid w:val="007A1D7A"/>
    <w:rsid w:val="007A1E7B"/>
    <w:rsid w:val="007A2C48"/>
    <w:rsid w:val="007A3F61"/>
    <w:rsid w:val="007A4BC8"/>
    <w:rsid w:val="007A4C5C"/>
    <w:rsid w:val="007A57DD"/>
    <w:rsid w:val="007A694F"/>
    <w:rsid w:val="007A6998"/>
    <w:rsid w:val="007A756B"/>
    <w:rsid w:val="007A7BE8"/>
    <w:rsid w:val="007A7C00"/>
    <w:rsid w:val="007B196A"/>
    <w:rsid w:val="007B1B6B"/>
    <w:rsid w:val="007B21BA"/>
    <w:rsid w:val="007B315C"/>
    <w:rsid w:val="007B4B04"/>
    <w:rsid w:val="007B4F45"/>
    <w:rsid w:val="007B5034"/>
    <w:rsid w:val="007B78F3"/>
    <w:rsid w:val="007B7A03"/>
    <w:rsid w:val="007C15B0"/>
    <w:rsid w:val="007C1CD6"/>
    <w:rsid w:val="007C220B"/>
    <w:rsid w:val="007C4846"/>
    <w:rsid w:val="007C56BA"/>
    <w:rsid w:val="007C5A97"/>
    <w:rsid w:val="007C697B"/>
    <w:rsid w:val="007C6CB6"/>
    <w:rsid w:val="007D0875"/>
    <w:rsid w:val="007D0A64"/>
    <w:rsid w:val="007D179A"/>
    <w:rsid w:val="007D1DB2"/>
    <w:rsid w:val="007D217C"/>
    <w:rsid w:val="007D26BB"/>
    <w:rsid w:val="007D2833"/>
    <w:rsid w:val="007D2D43"/>
    <w:rsid w:val="007D31A6"/>
    <w:rsid w:val="007D3DBA"/>
    <w:rsid w:val="007D4274"/>
    <w:rsid w:val="007D54AF"/>
    <w:rsid w:val="007D5840"/>
    <w:rsid w:val="007E3B64"/>
    <w:rsid w:val="007E60FE"/>
    <w:rsid w:val="007E6998"/>
    <w:rsid w:val="007E770F"/>
    <w:rsid w:val="007E7A9A"/>
    <w:rsid w:val="007E7E3B"/>
    <w:rsid w:val="007F3B86"/>
    <w:rsid w:val="007F5941"/>
    <w:rsid w:val="007F76ED"/>
    <w:rsid w:val="007F7A5D"/>
    <w:rsid w:val="00801FF6"/>
    <w:rsid w:val="00802627"/>
    <w:rsid w:val="00802E85"/>
    <w:rsid w:val="008039F4"/>
    <w:rsid w:val="00805390"/>
    <w:rsid w:val="008060C4"/>
    <w:rsid w:val="00811E29"/>
    <w:rsid w:val="008130FB"/>
    <w:rsid w:val="00814BBD"/>
    <w:rsid w:val="00815279"/>
    <w:rsid w:val="00815CD8"/>
    <w:rsid w:val="008160B9"/>
    <w:rsid w:val="008161C1"/>
    <w:rsid w:val="00816BB8"/>
    <w:rsid w:val="0081756D"/>
    <w:rsid w:val="00817614"/>
    <w:rsid w:val="00820E23"/>
    <w:rsid w:val="0082265E"/>
    <w:rsid w:val="00823F5A"/>
    <w:rsid w:val="00824D40"/>
    <w:rsid w:val="00827A31"/>
    <w:rsid w:val="00830F14"/>
    <w:rsid w:val="008310FF"/>
    <w:rsid w:val="00831167"/>
    <w:rsid w:val="00831CA7"/>
    <w:rsid w:val="0083285D"/>
    <w:rsid w:val="00832975"/>
    <w:rsid w:val="00835D8B"/>
    <w:rsid w:val="008403EE"/>
    <w:rsid w:val="0084326B"/>
    <w:rsid w:val="00847544"/>
    <w:rsid w:val="00850438"/>
    <w:rsid w:val="00850621"/>
    <w:rsid w:val="00851436"/>
    <w:rsid w:val="00852B29"/>
    <w:rsid w:val="0085329C"/>
    <w:rsid w:val="00855D57"/>
    <w:rsid w:val="00856EB6"/>
    <w:rsid w:val="00857026"/>
    <w:rsid w:val="00860622"/>
    <w:rsid w:val="00863132"/>
    <w:rsid w:val="008637B8"/>
    <w:rsid w:val="008642EC"/>
    <w:rsid w:val="008651AD"/>
    <w:rsid w:val="0086747C"/>
    <w:rsid w:val="00870111"/>
    <w:rsid w:val="008714E4"/>
    <w:rsid w:val="00871537"/>
    <w:rsid w:val="00871A87"/>
    <w:rsid w:val="00872B73"/>
    <w:rsid w:val="00873621"/>
    <w:rsid w:val="00875258"/>
    <w:rsid w:val="00877E90"/>
    <w:rsid w:val="00877EFE"/>
    <w:rsid w:val="00880EFB"/>
    <w:rsid w:val="00881442"/>
    <w:rsid w:val="008838A2"/>
    <w:rsid w:val="00884975"/>
    <w:rsid w:val="008872C1"/>
    <w:rsid w:val="008875B7"/>
    <w:rsid w:val="00887A94"/>
    <w:rsid w:val="00887E94"/>
    <w:rsid w:val="008903A4"/>
    <w:rsid w:val="008936F0"/>
    <w:rsid w:val="00893C90"/>
    <w:rsid w:val="00893E97"/>
    <w:rsid w:val="008944BF"/>
    <w:rsid w:val="00895DD5"/>
    <w:rsid w:val="0089636D"/>
    <w:rsid w:val="008A0703"/>
    <w:rsid w:val="008A0EE3"/>
    <w:rsid w:val="008A3138"/>
    <w:rsid w:val="008A5ABE"/>
    <w:rsid w:val="008A6F3A"/>
    <w:rsid w:val="008A6F4F"/>
    <w:rsid w:val="008A7ADF"/>
    <w:rsid w:val="008A7DDA"/>
    <w:rsid w:val="008B12B1"/>
    <w:rsid w:val="008B187D"/>
    <w:rsid w:val="008B2CEE"/>
    <w:rsid w:val="008B43A1"/>
    <w:rsid w:val="008B4E9A"/>
    <w:rsid w:val="008B5977"/>
    <w:rsid w:val="008B6AEB"/>
    <w:rsid w:val="008B6E32"/>
    <w:rsid w:val="008B7E1D"/>
    <w:rsid w:val="008C129B"/>
    <w:rsid w:val="008C15DF"/>
    <w:rsid w:val="008C28EA"/>
    <w:rsid w:val="008C2ED3"/>
    <w:rsid w:val="008C49C0"/>
    <w:rsid w:val="008C4A4C"/>
    <w:rsid w:val="008C518E"/>
    <w:rsid w:val="008C5438"/>
    <w:rsid w:val="008C60AF"/>
    <w:rsid w:val="008C7435"/>
    <w:rsid w:val="008C77C0"/>
    <w:rsid w:val="008D04C6"/>
    <w:rsid w:val="008D1266"/>
    <w:rsid w:val="008D291C"/>
    <w:rsid w:val="008D39AE"/>
    <w:rsid w:val="008D41B9"/>
    <w:rsid w:val="008D42C7"/>
    <w:rsid w:val="008D46A1"/>
    <w:rsid w:val="008D49CD"/>
    <w:rsid w:val="008D5D15"/>
    <w:rsid w:val="008D5F6E"/>
    <w:rsid w:val="008D6D6B"/>
    <w:rsid w:val="008D7AAE"/>
    <w:rsid w:val="008E04FC"/>
    <w:rsid w:val="008E099B"/>
    <w:rsid w:val="008E0B57"/>
    <w:rsid w:val="008E17AF"/>
    <w:rsid w:val="008E364F"/>
    <w:rsid w:val="008E3EDC"/>
    <w:rsid w:val="008E51D2"/>
    <w:rsid w:val="008E5390"/>
    <w:rsid w:val="008E5DE1"/>
    <w:rsid w:val="008E6069"/>
    <w:rsid w:val="008E668D"/>
    <w:rsid w:val="008E7E2F"/>
    <w:rsid w:val="008F07BD"/>
    <w:rsid w:val="008F082A"/>
    <w:rsid w:val="008F08B4"/>
    <w:rsid w:val="008F1391"/>
    <w:rsid w:val="008F37C7"/>
    <w:rsid w:val="008F40CD"/>
    <w:rsid w:val="008F459A"/>
    <w:rsid w:val="008F4ABF"/>
    <w:rsid w:val="008F6BEB"/>
    <w:rsid w:val="009021AB"/>
    <w:rsid w:val="009029DF"/>
    <w:rsid w:val="009039A1"/>
    <w:rsid w:val="0090478A"/>
    <w:rsid w:val="00905AF9"/>
    <w:rsid w:val="00905FE7"/>
    <w:rsid w:val="00910F3C"/>
    <w:rsid w:val="00914A8B"/>
    <w:rsid w:val="0091612C"/>
    <w:rsid w:val="00916541"/>
    <w:rsid w:val="00916989"/>
    <w:rsid w:val="00920549"/>
    <w:rsid w:val="009235C6"/>
    <w:rsid w:val="00924AD0"/>
    <w:rsid w:val="00926745"/>
    <w:rsid w:val="00926C96"/>
    <w:rsid w:val="00926E92"/>
    <w:rsid w:val="009274E8"/>
    <w:rsid w:val="00927D8F"/>
    <w:rsid w:val="00931983"/>
    <w:rsid w:val="009325FF"/>
    <w:rsid w:val="00933854"/>
    <w:rsid w:val="00933A81"/>
    <w:rsid w:val="00934F75"/>
    <w:rsid w:val="0093660A"/>
    <w:rsid w:val="00936E08"/>
    <w:rsid w:val="009401B6"/>
    <w:rsid w:val="00940CDA"/>
    <w:rsid w:val="009420EA"/>
    <w:rsid w:val="00942EF1"/>
    <w:rsid w:val="009444D2"/>
    <w:rsid w:val="00944D08"/>
    <w:rsid w:val="00945910"/>
    <w:rsid w:val="00947C1E"/>
    <w:rsid w:val="009505D9"/>
    <w:rsid w:val="00950913"/>
    <w:rsid w:val="009511AD"/>
    <w:rsid w:val="009516D3"/>
    <w:rsid w:val="00951A47"/>
    <w:rsid w:val="00952EF5"/>
    <w:rsid w:val="00955A70"/>
    <w:rsid w:val="00955B6B"/>
    <w:rsid w:val="00955CD9"/>
    <w:rsid w:val="0095716B"/>
    <w:rsid w:val="009573BD"/>
    <w:rsid w:val="00957538"/>
    <w:rsid w:val="009619FC"/>
    <w:rsid w:val="00961DBB"/>
    <w:rsid w:val="009623AA"/>
    <w:rsid w:val="00962881"/>
    <w:rsid w:val="00962BC7"/>
    <w:rsid w:val="009634CB"/>
    <w:rsid w:val="00963C95"/>
    <w:rsid w:val="0096412E"/>
    <w:rsid w:val="009651E2"/>
    <w:rsid w:val="009672FA"/>
    <w:rsid w:val="00967485"/>
    <w:rsid w:val="009674AE"/>
    <w:rsid w:val="009709E5"/>
    <w:rsid w:val="0097109B"/>
    <w:rsid w:val="00972727"/>
    <w:rsid w:val="00973212"/>
    <w:rsid w:val="0097329D"/>
    <w:rsid w:val="009735B2"/>
    <w:rsid w:val="009737AF"/>
    <w:rsid w:val="00973B22"/>
    <w:rsid w:val="0097403F"/>
    <w:rsid w:val="00975312"/>
    <w:rsid w:val="00975D45"/>
    <w:rsid w:val="0097699D"/>
    <w:rsid w:val="0098041B"/>
    <w:rsid w:val="009809E3"/>
    <w:rsid w:val="009824CC"/>
    <w:rsid w:val="00983748"/>
    <w:rsid w:val="00984251"/>
    <w:rsid w:val="00984AF4"/>
    <w:rsid w:val="00985584"/>
    <w:rsid w:val="00985D49"/>
    <w:rsid w:val="00986D74"/>
    <w:rsid w:val="009875A8"/>
    <w:rsid w:val="00987A2C"/>
    <w:rsid w:val="00991010"/>
    <w:rsid w:val="009921FF"/>
    <w:rsid w:val="00992E01"/>
    <w:rsid w:val="00993AD4"/>
    <w:rsid w:val="00994908"/>
    <w:rsid w:val="009950F8"/>
    <w:rsid w:val="0099534B"/>
    <w:rsid w:val="00995FD2"/>
    <w:rsid w:val="00996F6B"/>
    <w:rsid w:val="009975A0"/>
    <w:rsid w:val="0099779B"/>
    <w:rsid w:val="009A04CE"/>
    <w:rsid w:val="009A183D"/>
    <w:rsid w:val="009A2AC4"/>
    <w:rsid w:val="009A3BBB"/>
    <w:rsid w:val="009A3EA6"/>
    <w:rsid w:val="009A40F0"/>
    <w:rsid w:val="009A5E28"/>
    <w:rsid w:val="009A5FF6"/>
    <w:rsid w:val="009A6454"/>
    <w:rsid w:val="009A67A6"/>
    <w:rsid w:val="009A6CAE"/>
    <w:rsid w:val="009A77F6"/>
    <w:rsid w:val="009A7886"/>
    <w:rsid w:val="009B14F5"/>
    <w:rsid w:val="009B219D"/>
    <w:rsid w:val="009B21F3"/>
    <w:rsid w:val="009B2CAB"/>
    <w:rsid w:val="009B378A"/>
    <w:rsid w:val="009B5AD6"/>
    <w:rsid w:val="009B5B77"/>
    <w:rsid w:val="009B5C10"/>
    <w:rsid w:val="009B66E9"/>
    <w:rsid w:val="009B749B"/>
    <w:rsid w:val="009B797D"/>
    <w:rsid w:val="009C35E5"/>
    <w:rsid w:val="009C3AFB"/>
    <w:rsid w:val="009C42EA"/>
    <w:rsid w:val="009C5AA1"/>
    <w:rsid w:val="009C5D01"/>
    <w:rsid w:val="009C61CA"/>
    <w:rsid w:val="009C7637"/>
    <w:rsid w:val="009C7AB5"/>
    <w:rsid w:val="009D03A0"/>
    <w:rsid w:val="009D07AA"/>
    <w:rsid w:val="009D096A"/>
    <w:rsid w:val="009D1C86"/>
    <w:rsid w:val="009D39E2"/>
    <w:rsid w:val="009D6CA0"/>
    <w:rsid w:val="009D79CF"/>
    <w:rsid w:val="009D7BBE"/>
    <w:rsid w:val="009D7E19"/>
    <w:rsid w:val="009E06A3"/>
    <w:rsid w:val="009E1930"/>
    <w:rsid w:val="009E19CE"/>
    <w:rsid w:val="009E50DC"/>
    <w:rsid w:val="009E57D6"/>
    <w:rsid w:val="009E5AE0"/>
    <w:rsid w:val="009E7236"/>
    <w:rsid w:val="009E7BC1"/>
    <w:rsid w:val="009E7F1C"/>
    <w:rsid w:val="009F0167"/>
    <w:rsid w:val="009F1A3F"/>
    <w:rsid w:val="009F6E53"/>
    <w:rsid w:val="009F7DAC"/>
    <w:rsid w:val="00A00DD3"/>
    <w:rsid w:val="00A01F2E"/>
    <w:rsid w:val="00A03477"/>
    <w:rsid w:val="00A04792"/>
    <w:rsid w:val="00A048B4"/>
    <w:rsid w:val="00A05DD0"/>
    <w:rsid w:val="00A05FF0"/>
    <w:rsid w:val="00A0683F"/>
    <w:rsid w:val="00A073A7"/>
    <w:rsid w:val="00A102B8"/>
    <w:rsid w:val="00A10FC3"/>
    <w:rsid w:val="00A13127"/>
    <w:rsid w:val="00A13D62"/>
    <w:rsid w:val="00A1479C"/>
    <w:rsid w:val="00A15226"/>
    <w:rsid w:val="00A1564A"/>
    <w:rsid w:val="00A161ED"/>
    <w:rsid w:val="00A16244"/>
    <w:rsid w:val="00A16869"/>
    <w:rsid w:val="00A17120"/>
    <w:rsid w:val="00A203FA"/>
    <w:rsid w:val="00A207EE"/>
    <w:rsid w:val="00A20E62"/>
    <w:rsid w:val="00A221E8"/>
    <w:rsid w:val="00A257B8"/>
    <w:rsid w:val="00A25A0E"/>
    <w:rsid w:val="00A27B46"/>
    <w:rsid w:val="00A30160"/>
    <w:rsid w:val="00A31B3A"/>
    <w:rsid w:val="00A327A4"/>
    <w:rsid w:val="00A32B22"/>
    <w:rsid w:val="00A33AE2"/>
    <w:rsid w:val="00A34920"/>
    <w:rsid w:val="00A3616D"/>
    <w:rsid w:val="00A3698E"/>
    <w:rsid w:val="00A37C20"/>
    <w:rsid w:val="00A42942"/>
    <w:rsid w:val="00A43C67"/>
    <w:rsid w:val="00A43C7E"/>
    <w:rsid w:val="00A44007"/>
    <w:rsid w:val="00A46052"/>
    <w:rsid w:val="00A46154"/>
    <w:rsid w:val="00A4719F"/>
    <w:rsid w:val="00A501E2"/>
    <w:rsid w:val="00A51046"/>
    <w:rsid w:val="00A5796C"/>
    <w:rsid w:val="00A57C95"/>
    <w:rsid w:val="00A60A28"/>
    <w:rsid w:val="00A6117C"/>
    <w:rsid w:val="00A61FB8"/>
    <w:rsid w:val="00A64D93"/>
    <w:rsid w:val="00A6548D"/>
    <w:rsid w:val="00A6589E"/>
    <w:rsid w:val="00A66624"/>
    <w:rsid w:val="00A669CC"/>
    <w:rsid w:val="00A6713E"/>
    <w:rsid w:val="00A71F81"/>
    <w:rsid w:val="00A72341"/>
    <w:rsid w:val="00A740AC"/>
    <w:rsid w:val="00A740BB"/>
    <w:rsid w:val="00A7458F"/>
    <w:rsid w:val="00A74CF5"/>
    <w:rsid w:val="00A75CCB"/>
    <w:rsid w:val="00A774F6"/>
    <w:rsid w:val="00A80951"/>
    <w:rsid w:val="00A81F39"/>
    <w:rsid w:val="00A839D8"/>
    <w:rsid w:val="00A8464F"/>
    <w:rsid w:val="00A8538F"/>
    <w:rsid w:val="00A86E61"/>
    <w:rsid w:val="00A87A53"/>
    <w:rsid w:val="00A90032"/>
    <w:rsid w:val="00A91296"/>
    <w:rsid w:val="00A92A3D"/>
    <w:rsid w:val="00A96D5D"/>
    <w:rsid w:val="00A9744D"/>
    <w:rsid w:val="00AA0BC9"/>
    <w:rsid w:val="00AA114F"/>
    <w:rsid w:val="00AA22FC"/>
    <w:rsid w:val="00AA2FA8"/>
    <w:rsid w:val="00AA34E2"/>
    <w:rsid w:val="00AA5155"/>
    <w:rsid w:val="00AA5D32"/>
    <w:rsid w:val="00AA6FFE"/>
    <w:rsid w:val="00AA7E6A"/>
    <w:rsid w:val="00AA7E94"/>
    <w:rsid w:val="00AB084D"/>
    <w:rsid w:val="00AB148B"/>
    <w:rsid w:val="00AB1864"/>
    <w:rsid w:val="00AB2236"/>
    <w:rsid w:val="00AB39E2"/>
    <w:rsid w:val="00AB3B8B"/>
    <w:rsid w:val="00AB3CBF"/>
    <w:rsid w:val="00AB47CA"/>
    <w:rsid w:val="00AB5C0D"/>
    <w:rsid w:val="00AB65B4"/>
    <w:rsid w:val="00AC01BC"/>
    <w:rsid w:val="00AC0823"/>
    <w:rsid w:val="00AC3CDB"/>
    <w:rsid w:val="00AC5EB6"/>
    <w:rsid w:val="00AC65F1"/>
    <w:rsid w:val="00AC6BCA"/>
    <w:rsid w:val="00AC6D26"/>
    <w:rsid w:val="00AC74AB"/>
    <w:rsid w:val="00AC7C61"/>
    <w:rsid w:val="00AD33BE"/>
    <w:rsid w:val="00AD4344"/>
    <w:rsid w:val="00AD64F4"/>
    <w:rsid w:val="00AD65A6"/>
    <w:rsid w:val="00AD68FB"/>
    <w:rsid w:val="00AD696A"/>
    <w:rsid w:val="00AD7D26"/>
    <w:rsid w:val="00AD7ED9"/>
    <w:rsid w:val="00AE113B"/>
    <w:rsid w:val="00AE1DB7"/>
    <w:rsid w:val="00AE2628"/>
    <w:rsid w:val="00AE29F0"/>
    <w:rsid w:val="00AE2CD0"/>
    <w:rsid w:val="00AE4613"/>
    <w:rsid w:val="00AE4E2B"/>
    <w:rsid w:val="00AE5F28"/>
    <w:rsid w:val="00AE6650"/>
    <w:rsid w:val="00AF0316"/>
    <w:rsid w:val="00AF1C38"/>
    <w:rsid w:val="00AF233A"/>
    <w:rsid w:val="00AF2CA4"/>
    <w:rsid w:val="00AF63AA"/>
    <w:rsid w:val="00AF63E4"/>
    <w:rsid w:val="00AF6CFD"/>
    <w:rsid w:val="00B027C3"/>
    <w:rsid w:val="00B031CD"/>
    <w:rsid w:val="00B059EE"/>
    <w:rsid w:val="00B05B99"/>
    <w:rsid w:val="00B066FA"/>
    <w:rsid w:val="00B0715E"/>
    <w:rsid w:val="00B077A5"/>
    <w:rsid w:val="00B10F4F"/>
    <w:rsid w:val="00B11B42"/>
    <w:rsid w:val="00B11C3F"/>
    <w:rsid w:val="00B15146"/>
    <w:rsid w:val="00B175A0"/>
    <w:rsid w:val="00B17663"/>
    <w:rsid w:val="00B176DE"/>
    <w:rsid w:val="00B205DB"/>
    <w:rsid w:val="00B20BE5"/>
    <w:rsid w:val="00B21B7F"/>
    <w:rsid w:val="00B23920"/>
    <w:rsid w:val="00B249B9"/>
    <w:rsid w:val="00B24D20"/>
    <w:rsid w:val="00B26364"/>
    <w:rsid w:val="00B273D3"/>
    <w:rsid w:val="00B27754"/>
    <w:rsid w:val="00B30C28"/>
    <w:rsid w:val="00B33694"/>
    <w:rsid w:val="00B33E79"/>
    <w:rsid w:val="00B35318"/>
    <w:rsid w:val="00B35FC2"/>
    <w:rsid w:val="00B379F1"/>
    <w:rsid w:val="00B40A46"/>
    <w:rsid w:val="00B40BB4"/>
    <w:rsid w:val="00B40BDA"/>
    <w:rsid w:val="00B4160B"/>
    <w:rsid w:val="00B4225A"/>
    <w:rsid w:val="00B4263E"/>
    <w:rsid w:val="00B42D4C"/>
    <w:rsid w:val="00B43B48"/>
    <w:rsid w:val="00B45C0E"/>
    <w:rsid w:val="00B45D38"/>
    <w:rsid w:val="00B46FD3"/>
    <w:rsid w:val="00B50FD6"/>
    <w:rsid w:val="00B51D45"/>
    <w:rsid w:val="00B55398"/>
    <w:rsid w:val="00B55BE7"/>
    <w:rsid w:val="00B6140A"/>
    <w:rsid w:val="00B6276B"/>
    <w:rsid w:val="00B63BAC"/>
    <w:rsid w:val="00B65A74"/>
    <w:rsid w:val="00B65A81"/>
    <w:rsid w:val="00B66027"/>
    <w:rsid w:val="00B67959"/>
    <w:rsid w:val="00B67BE2"/>
    <w:rsid w:val="00B711AF"/>
    <w:rsid w:val="00B727F3"/>
    <w:rsid w:val="00B73281"/>
    <w:rsid w:val="00B73FC1"/>
    <w:rsid w:val="00B75172"/>
    <w:rsid w:val="00B75A2C"/>
    <w:rsid w:val="00B75A83"/>
    <w:rsid w:val="00B7684E"/>
    <w:rsid w:val="00B76A34"/>
    <w:rsid w:val="00B76DD7"/>
    <w:rsid w:val="00B770B6"/>
    <w:rsid w:val="00B7789A"/>
    <w:rsid w:val="00B77DCC"/>
    <w:rsid w:val="00B80541"/>
    <w:rsid w:val="00B80885"/>
    <w:rsid w:val="00B80E74"/>
    <w:rsid w:val="00B80FEF"/>
    <w:rsid w:val="00B81622"/>
    <w:rsid w:val="00B81D94"/>
    <w:rsid w:val="00B82661"/>
    <w:rsid w:val="00B82E8A"/>
    <w:rsid w:val="00B8512D"/>
    <w:rsid w:val="00B86C6F"/>
    <w:rsid w:val="00B87573"/>
    <w:rsid w:val="00B90329"/>
    <w:rsid w:val="00B9247A"/>
    <w:rsid w:val="00B92CD2"/>
    <w:rsid w:val="00B940FE"/>
    <w:rsid w:val="00B941CF"/>
    <w:rsid w:val="00B95737"/>
    <w:rsid w:val="00B966CE"/>
    <w:rsid w:val="00B97E5F"/>
    <w:rsid w:val="00BA1E39"/>
    <w:rsid w:val="00BA33EE"/>
    <w:rsid w:val="00BA4318"/>
    <w:rsid w:val="00BA6710"/>
    <w:rsid w:val="00BA6CE3"/>
    <w:rsid w:val="00BA7EC3"/>
    <w:rsid w:val="00BB06D6"/>
    <w:rsid w:val="00BB20E1"/>
    <w:rsid w:val="00BB27CD"/>
    <w:rsid w:val="00BB2960"/>
    <w:rsid w:val="00BB3A6A"/>
    <w:rsid w:val="00BB3DF3"/>
    <w:rsid w:val="00BB3FE2"/>
    <w:rsid w:val="00BB4A57"/>
    <w:rsid w:val="00BB6633"/>
    <w:rsid w:val="00BB67C4"/>
    <w:rsid w:val="00BB68C2"/>
    <w:rsid w:val="00BB6B15"/>
    <w:rsid w:val="00BC3A22"/>
    <w:rsid w:val="00BC5C0E"/>
    <w:rsid w:val="00BC5E9A"/>
    <w:rsid w:val="00BD1D18"/>
    <w:rsid w:val="00BD2985"/>
    <w:rsid w:val="00BD2DC3"/>
    <w:rsid w:val="00BD395F"/>
    <w:rsid w:val="00BD4533"/>
    <w:rsid w:val="00BD4E14"/>
    <w:rsid w:val="00BD588A"/>
    <w:rsid w:val="00BD704C"/>
    <w:rsid w:val="00BD717F"/>
    <w:rsid w:val="00BE0B5C"/>
    <w:rsid w:val="00BE1266"/>
    <w:rsid w:val="00BE3058"/>
    <w:rsid w:val="00BE577F"/>
    <w:rsid w:val="00BE5D53"/>
    <w:rsid w:val="00BE601F"/>
    <w:rsid w:val="00BE7C0F"/>
    <w:rsid w:val="00BF253F"/>
    <w:rsid w:val="00BF2B5B"/>
    <w:rsid w:val="00BF4671"/>
    <w:rsid w:val="00BF496A"/>
    <w:rsid w:val="00BF4F26"/>
    <w:rsid w:val="00BF6C4D"/>
    <w:rsid w:val="00BF74D4"/>
    <w:rsid w:val="00C015A9"/>
    <w:rsid w:val="00C01943"/>
    <w:rsid w:val="00C02B3C"/>
    <w:rsid w:val="00C03006"/>
    <w:rsid w:val="00C03217"/>
    <w:rsid w:val="00C04DB9"/>
    <w:rsid w:val="00C063FC"/>
    <w:rsid w:val="00C065B0"/>
    <w:rsid w:val="00C06E4A"/>
    <w:rsid w:val="00C10FA2"/>
    <w:rsid w:val="00C11055"/>
    <w:rsid w:val="00C1202C"/>
    <w:rsid w:val="00C124BA"/>
    <w:rsid w:val="00C12521"/>
    <w:rsid w:val="00C12523"/>
    <w:rsid w:val="00C13336"/>
    <w:rsid w:val="00C1403E"/>
    <w:rsid w:val="00C14927"/>
    <w:rsid w:val="00C17C3C"/>
    <w:rsid w:val="00C20CF4"/>
    <w:rsid w:val="00C20EE5"/>
    <w:rsid w:val="00C2161C"/>
    <w:rsid w:val="00C21855"/>
    <w:rsid w:val="00C241D4"/>
    <w:rsid w:val="00C251FE"/>
    <w:rsid w:val="00C27135"/>
    <w:rsid w:val="00C27CFA"/>
    <w:rsid w:val="00C27F51"/>
    <w:rsid w:val="00C27FE0"/>
    <w:rsid w:val="00C30877"/>
    <w:rsid w:val="00C309EC"/>
    <w:rsid w:val="00C312A7"/>
    <w:rsid w:val="00C314D2"/>
    <w:rsid w:val="00C31637"/>
    <w:rsid w:val="00C32B6C"/>
    <w:rsid w:val="00C33835"/>
    <w:rsid w:val="00C34EA6"/>
    <w:rsid w:val="00C37A53"/>
    <w:rsid w:val="00C37F0B"/>
    <w:rsid w:val="00C4143E"/>
    <w:rsid w:val="00C419E0"/>
    <w:rsid w:val="00C41FC9"/>
    <w:rsid w:val="00C432C5"/>
    <w:rsid w:val="00C44787"/>
    <w:rsid w:val="00C5035D"/>
    <w:rsid w:val="00C50865"/>
    <w:rsid w:val="00C523C2"/>
    <w:rsid w:val="00C5243A"/>
    <w:rsid w:val="00C542C9"/>
    <w:rsid w:val="00C557EB"/>
    <w:rsid w:val="00C60EC2"/>
    <w:rsid w:val="00C62808"/>
    <w:rsid w:val="00C62B4E"/>
    <w:rsid w:val="00C639C9"/>
    <w:rsid w:val="00C66ED8"/>
    <w:rsid w:val="00C66F3C"/>
    <w:rsid w:val="00C67362"/>
    <w:rsid w:val="00C70531"/>
    <w:rsid w:val="00C717E7"/>
    <w:rsid w:val="00C71B7A"/>
    <w:rsid w:val="00C7286B"/>
    <w:rsid w:val="00C738ED"/>
    <w:rsid w:val="00C74869"/>
    <w:rsid w:val="00C7495C"/>
    <w:rsid w:val="00C7549C"/>
    <w:rsid w:val="00C756E2"/>
    <w:rsid w:val="00C76851"/>
    <w:rsid w:val="00C76B24"/>
    <w:rsid w:val="00C76D8F"/>
    <w:rsid w:val="00C77189"/>
    <w:rsid w:val="00C77E08"/>
    <w:rsid w:val="00C80383"/>
    <w:rsid w:val="00C80B2A"/>
    <w:rsid w:val="00C80DE2"/>
    <w:rsid w:val="00C82A59"/>
    <w:rsid w:val="00C84832"/>
    <w:rsid w:val="00C85710"/>
    <w:rsid w:val="00C857D2"/>
    <w:rsid w:val="00C862AE"/>
    <w:rsid w:val="00C870AC"/>
    <w:rsid w:val="00C873A2"/>
    <w:rsid w:val="00C87911"/>
    <w:rsid w:val="00C90433"/>
    <w:rsid w:val="00C92101"/>
    <w:rsid w:val="00C9243D"/>
    <w:rsid w:val="00C934A5"/>
    <w:rsid w:val="00C9548A"/>
    <w:rsid w:val="00C9553C"/>
    <w:rsid w:val="00C95AFB"/>
    <w:rsid w:val="00C97AD8"/>
    <w:rsid w:val="00CA14F7"/>
    <w:rsid w:val="00CA17D7"/>
    <w:rsid w:val="00CA3657"/>
    <w:rsid w:val="00CA3AAC"/>
    <w:rsid w:val="00CA4110"/>
    <w:rsid w:val="00CA4B57"/>
    <w:rsid w:val="00CA53E7"/>
    <w:rsid w:val="00CB0702"/>
    <w:rsid w:val="00CB080A"/>
    <w:rsid w:val="00CB15DC"/>
    <w:rsid w:val="00CB2BBB"/>
    <w:rsid w:val="00CB4D8C"/>
    <w:rsid w:val="00CB4F30"/>
    <w:rsid w:val="00CB63C5"/>
    <w:rsid w:val="00CB767A"/>
    <w:rsid w:val="00CC28A0"/>
    <w:rsid w:val="00CC3FAD"/>
    <w:rsid w:val="00CC49AA"/>
    <w:rsid w:val="00CC4FBE"/>
    <w:rsid w:val="00CC5319"/>
    <w:rsid w:val="00CC6FB8"/>
    <w:rsid w:val="00CD10AA"/>
    <w:rsid w:val="00CD1247"/>
    <w:rsid w:val="00CD3468"/>
    <w:rsid w:val="00CD502A"/>
    <w:rsid w:val="00CD5098"/>
    <w:rsid w:val="00CD5752"/>
    <w:rsid w:val="00CD5E7C"/>
    <w:rsid w:val="00CD61B7"/>
    <w:rsid w:val="00CD70B4"/>
    <w:rsid w:val="00CD7427"/>
    <w:rsid w:val="00CD75F0"/>
    <w:rsid w:val="00CD794C"/>
    <w:rsid w:val="00CD7F36"/>
    <w:rsid w:val="00CE1676"/>
    <w:rsid w:val="00CE215D"/>
    <w:rsid w:val="00CE2A9E"/>
    <w:rsid w:val="00CE444B"/>
    <w:rsid w:val="00CE537D"/>
    <w:rsid w:val="00CE5514"/>
    <w:rsid w:val="00CE5728"/>
    <w:rsid w:val="00CE659F"/>
    <w:rsid w:val="00CE7197"/>
    <w:rsid w:val="00CE75CA"/>
    <w:rsid w:val="00CF0F2D"/>
    <w:rsid w:val="00CF1CF2"/>
    <w:rsid w:val="00CF27A1"/>
    <w:rsid w:val="00CF2872"/>
    <w:rsid w:val="00CF33C7"/>
    <w:rsid w:val="00CF38DD"/>
    <w:rsid w:val="00CF56D3"/>
    <w:rsid w:val="00CF6DEB"/>
    <w:rsid w:val="00CF713F"/>
    <w:rsid w:val="00CF792C"/>
    <w:rsid w:val="00CF79EA"/>
    <w:rsid w:val="00D00332"/>
    <w:rsid w:val="00D00DED"/>
    <w:rsid w:val="00D01635"/>
    <w:rsid w:val="00D02133"/>
    <w:rsid w:val="00D03242"/>
    <w:rsid w:val="00D0367E"/>
    <w:rsid w:val="00D03815"/>
    <w:rsid w:val="00D038B3"/>
    <w:rsid w:val="00D03990"/>
    <w:rsid w:val="00D0426E"/>
    <w:rsid w:val="00D0684C"/>
    <w:rsid w:val="00D06A33"/>
    <w:rsid w:val="00D07538"/>
    <w:rsid w:val="00D07569"/>
    <w:rsid w:val="00D10078"/>
    <w:rsid w:val="00D10E92"/>
    <w:rsid w:val="00D11250"/>
    <w:rsid w:val="00D11668"/>
    <w:rsid w:val="00D128AF"/>
    <w:rsid w:val="00D13208"/>
    <w:rsid w:val="00D14725"/>
    <w:rsid w:val="00D1539A"/>
    <w:rsid w:val="00D165EF"/>
    <w:rsid w:val="00D16833"/>
    <w:rsid w:val="00D16C62"/>
    <w:rsid w:val="00D16D9D"/>
    <w:rsid w:val="00D175AD"/>
    <w:rsid w:val="00D17D9B"/>
    <w:rsid w:val="00D21148"/>
    <w:rsid w:val="00D21A56"/>
    <w:rsid w:val="00D2463A"/>
    <w:rsid w:val="00D26E3B"/>
    <w:rsid w:val="00D272A3"/>
    <w:rsid w:val="00D30070"/>
    <w:rsid w:val="00D3081F"/>
    <w:rsid w:val="00D31A27"/>
    <w:rsid w:val="00D32CEF"/>
    <w:rsid w:val="00D33575"/>
    <w:rsid w:val="00D33628"/>
    <w:rsid w:val="00D3599D"/>
    <w:rsid w:val="00D36D59"/>
    <w:rsid w:val="00D42D3D"/>
    <w:rsid w:val="00D43CF0"/>
    <w:rsid w:val="00D45EC2"/>
    <w:rsid w:val="00D50A54"/>
    <w:rsid w:val="00D52E2D"/>
    <w:rsid w:val="00D5398E"/>
    <w:rsid w:val="00D54DBE"/>
    <w:rsid w:val="00D55C03"/>
    <w:rsid w:val="00D57279"/>
    <w:rsid w:val="00D611DD"/>
    <w:rsid w:val="00D619DF"/>
    <w:rsid w:val="00D62F5A"/>
    <w:rsid w:val="00D65AEE"/>
    <w:rsid w:val="00D65AFC"/>
    <w:rsid w:val="00D65CC1"/>
    <w:rsid w:val="00D6701F"/>
    <w:rsid w:val="00D67288"/>
    <w:rsid w:val="00D673CC"/>
    <w:rsid w:val="00D67F95"/>
    <w:rsid w:val="00D70FFA"/>
    <w:rsid w:val="00D71788"/>
    <w:rsid w:val="00D72046"/>
    <w:rsid w:val="00D75708"/>
    <w:rsid w:val="00D75C4D"/>
    <w:rsid w:val="00D762A4"/>
    <w:rsid w:val="00D767DF"/>
    <w:rsid w:val="00D801ED"/>
    <w:rsid w:val="00D80963"/>
    <w:rsid w:val="00D83952"/>
    <w:rsid w:val="00D83D3F"/>
    <w:rsid w:val="00D8527A"/>
    <w:rsid w:val="00D860FD"/>
    <w:rsid w:val="00D864F2"/>
    <w:rsid w:val="00D902E5"/>
    <w:rsid w:val="00D9211B"/>
    <w:rsid w:val="00D922A5"/>
    <w:rsid w:val="00D926A4"/>
    <w:rsid w:val="00D92FAD"/>
    <w:rsid w:val="00D930ED"/>
    <w:rsid w:val="00D9452A"/>
    <w:rsid w:val="00D94962"/>
    <w:rsid w:val="00D96482"/>
    <w:rsid w:val="00D969F6"/>
    <w:rsid w:val="00D96AC7"/>
    <w:rsid w:val="00DA6D7C"/>
    <w:rsid w:val="00DA72A3"/>
    <w:rsid w:val="00DB1437"/>
    <w:rsid w:val="00DB1FAF"/>
    <w:rsid w:val="00DB3109"/>
    <w:rsid w:val="00DB3B36"/>
    <w:rsid w:val="00DB53AB"/>
    <w:rsid w:val="00DB6547"/>
    <w:rsid w:val="00DB72CE"/>
    <w:rsid w:val="00DC0CC6"/>
    <w:rsid w:val="00DC2599"/>
    <w:rsid w:val="00DC2617"/>
    <w:rsid w:val="00DC2EE6"/>
    <w:rsid w:val="00DC36D7"/>
    <w:rsid w:val="00DC37F6"/>
    <w:rsid w:val="00DC5AB1"/>
    <w:rsid w:val="00DD01C2"/>
    <w:rsid w:val="00DD0DB2"/>
    <w:rsid w:val="00DD121E"/>
    <w:rsid w:val="00DD174A"/>
    <w:rsid w:val="00DD33D8"/>
    <w:rsid w:val="00DD361C"/>
    <w:rsid w:val="00DD3E10"/>
    <w:rsid w:val="00DD6CCB"/>
    <w:rsid w:val="00DD6FDC"/>
    <w:rsid w:val="00DD74D4"/>
    <w:rsid w:val="00DE10C3"/>
    <w:rsid w:val="00DE1F74"/>
    <w:rsid w:val="00DE273E"/>
    <w:rsid w:val="00DE3B3E"/>
    <w:rsid w:val="00DE3DD7"/>
    <w:rsid w:val="00DE4B75"/>
    <w:rsid w:val="00DE4C3D"/>
    <w:rsid w:val="00DE5F99"/>
    <w:rsid w:val="00DE6250"/>
    <w:rsid w:val="00DE7080"/>
    <w:rsid w:val="00DF15A1"/>
    <w:rsid w:val="00DF2DD0"/>
    <w:rsid w:val="00DF46B0"/>
    <w:rsid w:val="00DF5520"/>
    <w:rsid w:val="00E0271B"/>
    <w:rsid w:val="00E03146"/>
    <w:rsid w:val="00E03913"/>
    <w:rsid w:val="00E040C4"/>
    <w:rsid w:val="00E0455A"/>
    <w:rsid w:val="00E058F7"/>
    <w:rsid w:val="00E05B08"/>
    <w:rsid w:val="00E05CA1"/>
    <w:rsid w:val="00E061B2"/>
    <w:rsid w:val="00E07CA8"/>
    <w:rsid w:val="00E07F1D"/>
    <w:rsid w:val="00E10893"/>
    <w:rsid w:val="00E11F00"/>
    <w:rsid w:val="00E12492"/>
    <w:rsid w:val="00E12F3E"/>
    <w:rsid w:val="00E12F43"/>
    <w:rsid w:val="00E14843"/>
    <w:rsid w:val="00E14969"/>
    <w:rsid w:val="00E14E7A"/>
    <w:rsid w:val="00E15444"/>
    <w:rsid w:val="00E17E9C"/>
    <w:rsid w:val="00E21BC7"/>
    <w:rsid w:val="00E22ADB"/>
    <w:rsid w:val="00E247B0"/>
    <w:rsid w:val="00E249FE"/>
    <w:rsid w:val="00E330FA"/>
    <w:rsid w:val="00E35215"/>
    <w:rsid w:val="00E36261"/>
    <w:rsid w:val="00E36592"/>
    <w:rsid w:val="00E407E6"/>
    <w:rsid w:val="00E41893"/>
    <w:rsid w:val="00E4200E"/>
    <w:rsid w:val="00E45694"/>
    <w:rsid w:val="00E45F1E"/>
    <w:rsid w:val="00E46340"/>
    <w:rsid w:val="00E4680C"/>
    <w:rsid w:val="00E46DB1"/>
    <w:rsid w:val="00E50644"/>
    <w:rsid w:val="00E51646"/>
    <w:rsid w:val="00E51FAD"/>
    <w:rsid w:val="00E543F2"/>
    <w:rsid w:val="00E55307"/>
    <w:rsid w:val="00E55756"/>
    <w:rsid w:val="00E5583B"/>
    <w:rsid w:val="00E55BF1"/>
    <w:rsid w:val="00E5605E"/>
    <w:rsid w:val="00E56519"/>
    <w:rsid w:val="00E56E93"/>
    <w:rsid w:val="00E57DC4"/>
    <w:rsid w:val="00E611FA"/>
    <w:rsid w:val="00E6253B"/>
    <w:rsid w:val="00E62FE7"/>
    <w:rsid w:val="00E6306A"/>
    <w:rsid w:val="00E63A15"/>
    <w:rsid w:val="00E63F22"/>
    <w:rsid w:val="00E6525C"/>
    <w:rsid w:val="00E663E1"/>
    <w:rsid w:val="00E664D0"/>
    <w:rsid w:val="00E67830"/>
    <w:rsid w:val="00E7273B"/>
    <w:rsid w:val="00E72C88"/>
    <w:rsid w:val="00E7392D"/>
    <w:rsid w:val="00E73B7C"/>
    <w:rsid w:val="00E75584"/>
    <w:rsid w:val="00E768A6"/>
    <w:rsid w:val="00E76E2F"/>
    <w:rsid w:val="00E803E0"/>
    <w:rsid w:val="00E81C3A"/>
    <w:rsid w:val="00E82E67"/>
    <w:rsid w:val="00E82FB9"/>
    <w:rsid w:val="00E84A5A"/>
    <w:rsid w:val="00E853AB"/>
    <w:rsid w:val="00E90034"/>
    <w:rsid w:val="00E92A30"/>
    <w:rsid w:val="00E95164"/>
    <w:rsid w:val="00E95AF1"/>
    <w:rsid w:val="00E95CAB"/>
    <w:rsid w:val="00E966A7"/>
    <w:rsid w:val="00EA3616"/>
    <w:rsid w:val="00EA3CF4"/>
    <w:rsid w:val="00EA447D"/>
    <w:rsid w:val="00EA79C0"/>
    <w:rsid w:val="00EB112D"/>
    <w:rsid w:val="00EB1F6D"/>
    <w:rsid w:val="00EB2979"/>
    <w:rsid w:val="00EB2A90"/>
    <w:rsid w:val="00EB409C"/>
    <w:rsid w:val="00EB4791"/>
    <w:rsid w:val="00EB506C"/>
    <w:rsid w:val="00EB58B9"/>
    <w:rsid w:val="00EB6C12"/>
    <w:rsid w:val="00EB76AF"/>
    <w:rsid w:val="00EB78EB"/>
    <w:rsid w:val="00EC252A"/>
    <w:rsid w:val="00EC2D4C"/>
    <w:rsid w:val="00EC359A"/>
    <w:rsid w:val="00EC6F1E"/>
    <w:rsid w:val="00EC78DB"/>
    <w:rsid w:val="00EC7D8F"/>
    <w:rsid w:val="00ED03C1"/>
    <w:rsid w:val="00ED0BA3"/>
    <w:rsid w:val="00ED0D5D"/>
    <w:rsid w:val="00ED13EC"/>
    <w:rsid w:val="00ED204A"/>
    <w:rsid w:val="00ED3A9D"/>
    <w:rsid w:val="00ED3FD6"/>
    <w:rsid w:val="00ED45CD"/>
    <w:rsid w:val="00ED577C"/>
    <w:rsid w:val="00ED5C48"/>
    <w:rsid w:val="00ED7649"/>
    <w:rsid w:val="00ED7CAC"/>
    <w:rsid w:val="00EE00D5"/>
    <w:rsid w:val="00EE07B1"/>
    <w:rsid w:val="00EE10D6"/>
    <w:rsid w:val="00EE2312"/>
    <w:rsid w:val="00EE7426"/>
    <w:rsid w:val="00EE772E"/>
    <w:rsid w:val="00EE7FB2"/>
    <w:rsid w:val="00EF1FB4"/>
    <w:rsid w:val="00EF210E"/>
    <w:rsid w:val="00EF2EB0"/>
    <w:rsid w:val="00EF2EF0"/>
    <w:rsid w:val="00EF4C04"/>
    <w:rsid w:val="00EF4D44"/>
    <w:rsid w:val="00EF7EDC"/>
    <w:rsid w:val="00F0045E"/>
    <w:rsid w:val="00F00FAA"/>
    <w:rsid w:val="00F01FD2"/>
    <w:rsid w:val="00F0200C"/>
    <w:rsid w:val="00F03865"/>
    <w:rsid w:val="00F06648"/>
    <w:rsid w:val="00F0773D"/>
    <w:rsid w:val="00F11558"/>
    <w:rsid w:val="00F119A4"/>
    <w:rsid w:val="00F11EE8"/>
    <w:rsid w:val="00F12EC4"/>
    <w:rsid w:val="00F1315A"/>
    <w:rsid w:val="00F134DA"/>
    <w:rsid w:val="00F137B7"/>
    <w:rsid w:val="00F149E0"/>
    <w:rsid w:val="00F15DBA"/>
    <w:rsid w:val="00F16D61"/>
    <w:rsid w:val="00F17B5E"/>
    <w:rsid w:val="00F20BC7"/>
    <w:rsid w:val="00F20F8A"/>
    <w:rsid w:val="00F2133A"/>
    <w:rsid w:val="00F21C25"/>
    <w:rsid w:val="00F26881"/>
    <w:rsid w:val="00F270B5"/>
    <w:rsid w:val="00F27486"/>
    <w:rsid w:val="00F310A4"/>
    <w:rsid w:val="00F316D4"/>
    <w:rsid w:val="00F31927"/>
    <w:rsid w:val="00F3217B"/>
    <w:rsid w:val="00F3274E"/>
    <w:rsid w:val="00F32FC7"/>
    <w:rsid w:val="00F3368E"/>
    <w:rsid w:val="00F34308"/>
    <w:rsid w:val="00F3457D"/>
    <w:rsid w:val="00F34668"/>
    <w:rsid w:val="00F34E72"/>
    <w:rsid w:val="00F35441"/>
    <w:rsid w:val="00F36083"/>
    <w:rsid w:val="00F368B5"/>
    <w:rsid w:val="00F36931"/>
    <w:rsid w:val="00F36EAA"/>
    <w:rsid w:val="00F40219"/>
    <w:rsid w:val="00F409ED"/>
    <w:rsid w:val="00F4228F"/>
    <w:rsid w:val="00F42C7F"/>
    <w:rsid w:val="00F4364E"/>
    <w:rsid w:val="00F43900"/>
    <w:rsid w:val="00F4395A"/>
    <w:rsid w:val="00F44460"/>
    <w:rsid w:val="00F44E17"/>
    <w:rsid w:val="00F46129"/>
    <w:rsid w:val="00F51F35"/>
    <w:rsid w:val="00F54671"/>
    <w:rsid w:val="00F608D6"/>
    <w:rsid w:val="00F60AA1"/>
    <w:rsid w:val="00F61EE1"/>
    <w:rsid w:val="00F6279C"/>
    <w:rsid w:val="00F62DA9"/>
    <w:rsid w:val="00F6414A"/>
    <w:rsid w:val="00F6451F"/>
    <w:rsid w:val="00F65B8C"/>
    <w:rsid w:val="00F67686"/>
    <w:rsid w:val="00F676F9"/>
    <w:rsid w:val="00F679A7"/>
    <w:rsid w:val="00F70284"/>
    <w:rsid w:val="00F70DA5"/>
    <w:rsid w:val="00F724A0"/>
    <w:rsid w:val="00F7645A"/>
    <w:rsid w:val="00F76528"/>
    <w:rsid w:val="00F769B5"/>
    <w:rsid w:val="00F77E30"/>
    <w:rsid w:val="00F82855"/>
    <w:rsid w:val="00F8401E"/>
    <w:rsid w:val="00F841FF"/>
    <w:rsid w:val="00F85367"/>
    <w:rsid w:val="00F86842"/>
    <w:rsid w:val="00F87D67"/>
    <w:rsid w:val="00F90E78"/>
    <w:rsid w:val="00F92AA9"/>
    <w:rsid w:val="00F936AD"/>
    <w:rsid w:val="00F93CFA"/>
    <w:rsid w:val="00F94D2B"/>
    <w:rsid w:val="00F96902"/>
    <w:rsid w:val="00F97662"/>
    <w:rsid w:val="00F97EEE"/>
    <w:rsid w:val="00FA0097"/>
    <w:rsid w:val="00FA2104"/>
    <w:rsid w:val="00FA3D0D"/>
    <w:rsid w:val="00FA47B7"/>
    <w:rsid w:val="00FA6CF2"/>
    <w:rsid w:val="00FA771F"/>
    <w:rsid w:val="00FA7AF7"/>
    <w:rsid w:val="00FA7C06"/>
    <w:rsid w:val="00FB0F83"/>
    <w:rsid w:val="00FB1D35"/>
    <w:rsid w:val="00FB2141"/>
    <w:rsid w:val="00FB24EF"/>
    <w:rsid w:val="00FB2764"/>
    <w:rsid w:val="00FB48DA"/>
    <w:rsid w:val="00FB4BD9"/>
    <w:rsid w:val="00FB7998"/>
    <w:rsid w:val="00FC0176"/>
    <w:rsid w:val="00FC070B"/>
    <w:rsid w:val="00FC119C"/>
    <w:rsid w:val="00FC1E22"/>
    <w:rsid w:val="00FC1F31"/>
    <w:rsid w:val="00FC2AB7"/>
    <w:rsid w:val="00FC32BF"/>
    <w:rsid w:val="00FC40B0"/>
    <w:rsid w:val="00FC51A7"/>
    <w:rsid w:val="00FC52C4"/>
    <w:rsid w:val="00FC53ED"/>
    <w:rsid w:val="00FC59E2"/>
    <w:rsid w:val="00FC5E40"/>
    <w:rsid w:val="00FC61D6"/>
    <w:rsid w:val="00FC67B0"/>
    <w:rsid w:val="00FC6CD4"/>
    <w:rsid w:val="00FC6F15"/>
    <w:rsid w:val="00FD08CA"/>
    <w:rsid w:val="00FD2E14"/>
    <w:rsid w:val="00FD3935"/>
    <w:rsid w:val="00FD4C8C"/>
    <w:rsid w:val="00FD60C7"/>
    <w:rsid w:val="00FD676F"/>
    <w:rsid w:val="00FD6CB7"/>
    <w:rsid w:val="00FD73A0"/>
    <w:rsid w:val="00FE15C9"/>
    <w:rsid w:val="00FE466F"/>
    <w:rsid w:val="00FE4750"/>
    <w:rsid w:val="00FE4C8B"/>
    <w:rsid w:val="00FE6B49"/>
    <w:rsid w:val="00FE73B0"/>
    <w:rsid w:val="00FE7ED6"/>
    <w:rsid w:val="00FF1791"/>
    <w:rsid w:val="00FF2427"/>
    <w:rsid w:val="00FF3130"/>
    <w:rsid w:val="00FF527C"/>
    <w:rsid w:val="00FF5DDE"/>
    <w:rsid w:val="057D656D"/>
    <w:rsid w:val="0797483D"/>
    <w:rsid w:val="0ACE72AB"/>
    <w:rsid w:val="0AFF377E"/>
    <w:rsid w:val="122E14A8"/>
    <w:rsid w:val="151226DC"/>
    <w:rsid w:val="173C0F8E"/>
    <w:rsid w:val="17E27162"/>
    <w:rsid w:val="19E318B6"/>
    <w:rsid w:val="1D036B53"/>
    <w:rsid w:val="1E1B19EA"/>
    <w:rsid w:val="1E3C3FE1"/>
    <w:rsid w:val="1FC46459"/>
    <w:rsid w:val="21F92B4A"/>
    <w:rsid w:val="2269737D"/>
    <w:rsid w:val="22C55DBD"/>
    <w:rsid w:val="28477D02"/>
    <w:rsid w:val="2D944B19"/>
    <w:rsid w:val="2EA877CE"/>
    <w:rsid w:val="32845648"/>
    <w:rsid w:val="37E53F5C"/>
    <w:rsid w:val="3ADD6B14"/>
    <w:rsid w:val="3B5C5A59"/>
    <w:rsid w:val="3B725BB2"/>
    <w:rsid w:val="3C5426EE"/>
    <w:rsid w:val="3C6F5823"/>
    <w:rsid w:val="3EF5026B"/>
    <w:rsid w:val="413855DF"/>
    <w:rsid w:val="44A04EC8"/>
    <w:rsid w:val="451A362A"/>
    <w:rsid w:val="4B4E526B"/>
    <w:rsid w:val="4F6C5D29"/>
    <w:rsid w:val="4FE62C5B"/>
    <w:rsid w:val="518C3EE8"/>
    <w:rsid w:val="523B6D87"/>
    <w:rsid w:val="53B66684"/>
    <w:rsid w:val="546E1245"/>
    <w:rsid w:val="557F6863"/>
    <w:rsid w:val="5C1A41D5"/>
    <w:rsid w:val="5CB158E3"/>
    <w:rsid w:val="65C3171C"/>
    <w:rsid w:val="693255E5"/>
    <w:rsid w:val="706176BB"/>
    <w:rsid w:val="726313F2"/>
    <w:rsid w:val="7434622B"/>
    <w:rsid w:val="7A67375F"/>
    <w:rsid w:val="7BBD7744"/>
    <w:rsid w:val="7BEF463F"/>
    <w:rsid w:val="7E213781"/>
    <w:rsid w:val="7F8D36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74081"/>
    <o:shapelayout v:ext="edit">
      <o:idmap v:ext="edit" data="1"/>
    </o:shapelayout>
  </w:shapeDefaults>
  <w:decimalSymbol w:val="."/>
  <w:listSeparator w:val=","/>
  <w14:docId w14:val="1A285239"/>
  <w14:defaultImageDpi w14:val="3276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713E"/>
    <w:pPr>
      <w:spacing w:before="240" w:after="240" w:line="360" w:lineRule="auto"/>
      <w:jc w:val="both"/>
    </w:pPr>
    <w:rPr>
      <w:rFonts w:ascii="Times New Roman" w:hAnsi="Times New Roman"/>
      <w:color w:val="000000" w:themeColor="text1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D096A"/>
    <w:pPr>
      <w:keepNext/>
      <w:keepLines/>
      <w:spacing w:line="480" w:lineRule="auto"/>
      <w:outlineLvl w:val="0"/>
    </w:pPr>
    <w:rPr>
      <w:rFonts w:eastAsiaTheme="majorEastAsia" w:cs="Times New Roman"/>
      <w:b/>
      <w:szCs w:val="24"/>
    </w:rPr>
  </w:style>
  <w:style w:type="paragraph" w:styleId="Heading2">
    <w:name w:val="heading 2"/>
    <w:basedOn w:val="Normal"/>
    <w:next w:val="Normal"/>
    <w:link w:val="Heading2Char"/>
    <w:uiPriority w:val="9"/>
    <w:qFormat/>
    <w:rsid w:val="00EF2EF0"/>
    <w:pPr>
      <w:keepNext/>
      <w:keepLines/>
      <w:outlineLvl w:val="1"/>
    </w:pPr>
    <w:rPr>
      <w:rFonts w:eastAsiaTheme="majorEastAsia" w:cs="Times New Roman"/>
      <w:i/>
      <w:szCs w:val="24"/>
    </w:rPr>
  </w:style>
  <w:style w:type="paragraph" w:styleId="Heading3">
    <w:name w:val="heading 3"/>
    <w:basedOn w:val="Normal"/>
    <w:next w:val="Normal"/>
    <w:link w:val="Heading3Char"/>
    <w:uiPriority w:val="9"/>
    <w:qFormat/>
    <w:rsid w:val="009D096A"/>
    <w:pPr>
      <w:keepNext/>
      <w:keepLines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pPr>
      <w:keepNext/>
      <w:keepLines/>
      <w:numPr>
        <w:ilvl w:val="3"/>
        <w:numId w:val="1"/>
      </w:numPr>
      <w:ind w:left="703" w:hanging="703"/>
      <w:outlineLvl w:val="3"/>
    </w:pPr>
    <w:rPr>
      <w:rFonts w:eastAsiaTheme="majorEastAsia" w:cstheme="majorBidi"/>
      <w:b/>
      <w:iCs/>
    </w:rPr>
  </w:style>
  <w:style w:type="paragraph" w:styleId="Heading5">
    <w:name w:val="heading 5"/>
    <w:basedOn w:val="Normal"/>
    <w:next w:val="Normal"/>
    <w:link w:val="Heading5Char"/>
    <w:uiPriority w:val="9"/>
    <w:qFormat/>
    <w:pPr>
      <w:keepNext/>
      <w:keepLines/>
      <w:numPr>
        <w:ilvl w:val="4"/>
        <w:numId w:val="1"/>
      </w:numPr>
      <w:ind w:left="992" w:hanging="992"/>
      <w:outlineLvl w:val="4"/>
    </w:pPr>
    <w:rPr>
      <w:rFonts w:eastAsiaTheme="majorEastAsia" w:cstheme="majorBidi"/>
      <w:b/>
    </w:rPr>
  </w:style>
  <w:style w:type="paragraph" w:styleId="Heading6">
    <w:name w:val="heading 6"/>
    <w:basedOn w:val="Normal"/>
    <w:next w:val="Normal"/>
    <w:link w:val="Heading6Char"/>
    <w:uiPriority w:val="9"/>
    <w:qFormat/>
    <w:pPr>
      <w:keepNext/>
      <w:keepLines/>
      <w:numPr>
        <w:ilvl w:val="5"/>
        <w:numId w:val="1"/>
      </w:numPr>
      <w:ind w:left="1191" w:hanging="1191"/>
      <w:outlineLvl w:val="5"/>
    </w:pPr>
    <w:rPr>
      <w:rFonts w:eastAsiaTheme="majorEastAsia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qFormat/>
    <w:pPr>
      <w:keepNext/>
      <w:keepLines/>
      <w:numPr>
        <w:ilvl w:val="6"/>
        <w:numId w:val="1"/>
      </w:numPr>
      <w:ind w:left="1361" w:hanging="1361"/>
      <w:outlineLvl w:val="6"/>
    </w:pPr>
    <w:rPr>
      <w:rFonts w:eastAsiaTheme="majorEastAsia" w:cstheme="majorBidi"/>
      <w:b/>
      <w:iCs/>
    </w:rPr>
  </w:style>
  <w:style w:type="paragraph" w:styleId="Heading8">
    <w:name w:val="heading 8"/>
    <w:basedOn w:val="Normal"/>
    <w:next w:val="Normal"/>
    <w:link w:val="Heading8Char"/>
    <w:uiPriority w:val="9"/>
    <w:qFormat/>
    <w:pPr>
      <w:keepNext/>
      <w:keepLines/>
      <w:numPr>
        <w:ilvl w:val="7"/>
        <w:numId w:val="1"/>
      </w:numPr>
      <w:ind w:left="1531" w:hanging="1531"/>
      <w:outlineLvl w:val="7"/>
    </w:pPr>
    <w:rPr>
      <w:rFonts w:eastAsiaTheme="majorEastAsia" w:cstheme="majorBidi"/>
      <w:b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pPr>
      <w:spacing w:before="0" w:after="200" w:line="240" w:lineRule="auto"/>
    </w:pPr>
    <w:rPr>
      <w:iCs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before="0"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D096A"/>
    <w:rPr>
      <w:rFonts w:ascii="Times New Roman" w:eastAsiaTheme="majorEastAsia" w:hAnsi="Times New Roman" w:cs="Times New Roman"/>
      <w:b/>
      <w:color w:val="000000" w:themeColor="text1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F2EF0"/>
    <w:rPr>
      <w:rFonts w:ascii="Times New Roman" w:eastAsiaTheme="majorEastAsia" w:hAnsi="Times New Roman" w:cs="Times New Roman"/>
      <w:i/>
      <w:color w:val="000000" w:themeColor="text1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="Times New Roman" w:eastAsiaTheme="majorEastAsia" w:hAnsi="Times New Roman" w:cstheme="majorBidi"/>
      <w:b/>
      <w:iCs/>
      <w:color w:val="000000" w:themeColor="text1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="Times New Roman" w:eastAsiaTheme="majorEastAsia" w:hAnsi="Times New Roman" w:cstheme="majorBidi"/>
      <w:b/>
      <w:color w:val="000000" w:themeColor="text1"/>
      <w:sz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="Times New Roman" w:eastAsiaTheme="majorEastAsia" w:hAnsi="Times New Roman" w:cstheme="majorBidi"/>
      <w:b/>
      <w:color w:val="000000" w:themeColor="text1"/>
      <w:sz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="Times New Roman" w:eastAsiaTheme="majorEastAsia" w:hAnsi="Times New Roman" w:cstheme="majorBidi"/>
      <w:b/>
      <w:iCs/>
      <w:color w:val="000000" w:themeColor="text1"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="Times New Roman" w:eastAsiaTheme="majorEastAsia" w:hAnsi="Times New Roman" w:cstheme="majorBidi"/>
      <w:b/>
      <w:color w:val="000000" w:themeColor="text1"/>
      <w:sz w:val="24"/>
      <w:szCs w:val="21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Pr>
      <w:rFonts w:ascii="Times New Roman" w:hAnsi="Times New Roman"/>
      <w:color w:val="000000" w:themeColor="text1"/>
      <w:sz w:val="24"/>
    </w:rPr>
  </w:style>
  <w:style w:type="character" w:customStyle="1" w:styleId="FooterChar">
    <w:name w:val="Footer Char"/>
    <w:basedOn w:val="DefaultParagraphFont"/>
    <w:link w:val="Footer"/>
    <w:uiPriority w:val="99"/>
    <w:rPr>
      <w:rFonts w:ascii="Times New Roman" w:hAnsi="Times New Roman"/>
      <w:color w:val="000000" w:themeColor="text1"/>
      <w:sz w:val="24"/>
    </w:rPr>
  </w:style>
  <w:style w:type="paragraph" w:customStyle="1" w:styleId="EndNoteBibliographyTitle">
    <w:name w:val="EndNote Bibliography Title"/>
    <w:basedOn w:val="Normal"/>
    <w:link w:val="EndNoteBibliographyTitleChar"/>
    <w:pPr>
      <w:spacing w:after="0"/>
      <w:jc w:val="center"/>
    </w:pPr>
    <w:rPr>
      <w:rFonts w:cs="Times New Roman"/>
    </w:rPr>
  </w:style>
  <w:style w:type="character" w:customStyle="1" w:styleId="EndNoteBibliographyTitleChar">
    <w:name w:val="EndNote Bibliography Title Char"/>
    <w:basedOn w:val="DefaultParagraphFont"/>
    <w:link w:val="EndNoteBibliographyTitle"/>
    <w:rPr>
      <w:rFonts w:ascii="Times New Roman" w:hAnsi="Times New Roman" w:cs="Times New Roman"/>
      <w:color w:val="000000" w:themeColor="text1"/>
      <w:sz w:val="24"/>
      <w:szCs w:val="22"/>
    </w:rPr>
  </w:style>
  <w:style w:type="paragraph" w:customStyle="1" w:styleId="EndNoteBibliography">
    <w:name w:val="EndNote Bibliography"/>
    <w:basedOn w:val="Normal"/>
    <w:link w:val="EndNoteBibliographyChar"/>
    <w:pPr>
      <w:spacing w:line="240" w:lineRule="auto"/>
    </w:pPr>
    <w:rPr>
      <w:rFonts w:cs="Times New Roman"/>
    </w:rPr>
  </w:style>
  <w:style w:type="character" w:customStyle="1" w:styleId="EndNoteBibliographyChar">
    <w:name w:val="EndNote Bibliography Char"/>
    <w:basedOn w:val="DefaultParagraphFont"/>
    <w:link w:val="EndNoteBibliography"/>
    <w:rPr>
      <w:rFonts w:ascii="Times New Roman" w:hAnsi="Times New Roman" w:cs="Times New Roman"/>
      <w:color w:val="000000" w:themeColor="text1"/>
      <w:sz w:val="24"/>
      <w:szCs w:val="22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color w:val="000000" w:themeColor="text1"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rFonts w:ascii="Times New Roman" w:hAnsi="Times New Roman"/>
      <w:b/>
      <w:bCs/>
      <w:color w:val="000000" w:themeColor="text1"/>
      <w:sz w:val="20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Segoe UI" w:hAnsi="Segoe UI" w:cs="Segoe UI"/>
      <w:color w:val="000000" w:themeColor="text1"/>
      <w:sz w:val="18"/>
      <w:szCs w:val="18"/>
    </w:rPr>
  </w:style>
  <w:style w:type="paragraph" w:styleId="Revision">
    <w:name w:val="Revision"/>
    <w:hidden/>
    <w:uiPriority w:val="99"/>
    <w:semiHidden/>
    <w:rsid w:val="00D9211B"/>
    <w:pPr>
      <w:spacing w:after="0" w:line="240" w:lineRule="auto"/>
    </w:pPr>
    <w:rPr>
      <w:rFonts w:ascii="Times New Roman" w:hAnsi="Times New Roman"/>
      <w:color w:val="000000" w:themeColor="text1"/>
      <w:sz w:val="24"/>
      <w:szCs w:val="22"/>
      <w:lang w:val="tr-TR"/>
    </w:rPr>
  </w:style>
  <w:style w:type="character" w:styleId="LineNumber">
    <w:name w:val="line number"/>
    <w:basedOn w:val="DefaultParagraphFont"/>
    <w:uiPriority w:val="99"/>
    <w:semiHidden/>
    <w:unhideWhenUsed/>
    <w:rsid w:val="00D9211B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486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737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99"/>
    <w:rsid w:val="003D3008"/>
    <w:pPr>
      <w:ind w:left="720"/>
      <w:contextualSpacing/>
    </w:pPr>
  </w:style>
  <w:style w:type="character" w:customStyle="1" w:styleId="UnresolvedMention">
    <w:name w:val="Unresolved Mention"/>
    <w:basedOn w:val="DefaultParagraphFont"/>
    <w:uiPriority w:val="99"/>
    <w:semiHidden/>
    <w:unhideWhenUsed/>
    <w:rsid w:val="00A64D9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2356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67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1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3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846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888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7140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47751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30940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48258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136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90728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9377085">
                              <w:marLeft w:val="0"/>
                              <w:marRight w:val="300"/>
                              <w:marTop w:val="18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44320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07</Words>
  <Characters>2325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8T12:46:00Z</dcterms:created>
  <dcterms:modified xsi:type="dcterms:W3CDTF">2024-08-02T15:37:00Z</dcterms:modified>
</cp:coreProperties>
</file>